
<file path=[Content_Types].xml><?xml version="1.0" encoding="utf-8"?>
<Types xmlns="http://schemas.openxmlformats.org/package/2006/content-types">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7FE7" w14:textId="77777777" w:rsidR="002704B0" w:rsidRDefault="002704B0" w:rsidP="002704B0">
      <w:bookmarkStart w:id="0" w:name="_MacBuGuideStaticData_1060H"/>
      <w:r>
        <w:rPr>
          <w:noProof/>
        </w:rPr>
        <w:drawing>
          <wp:anchor distT="0" distB="0" distL="114300" distR="114300" simplePos="0" relativeHeight="251658240" behindDoc="1" locked="0" layoutInCell="1" allowOverlap="1" wp14:anchorId="3ADA3776" wp14:editId="4ED40862">
            <wp:simplePos x="0" y="0"/>
            <wp:positionH relativeFrom="column">
              <wp:posOffset>-905164</wp:posOffset>
            </wp:positionH>
            <wp:positionV relativeFrom="paragraph">
              <wp:posOffset>-727710</wp:posOffset>
            </wp:positionV>
            <wp:extent cx="7771907" cy="10057762"/>
            <wp:effectExtent l="0" t="0" r="635"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71907" cy="10057762"/>
                    </a:xfrm>
                    <a:prstGeom prst="rect">
                      <a:avLst/>
                    </a:prstGeom>
                    <a:noFill/>
                  </pic:spPr>
                </pic:pic>
              </a:graphicData>
            </a:graphic>
            <wp14:sizeRelH relativeFrom="margin">
              <wp14:pctWidth>0</wp14:pctWidth>
            </wp14:sizeRelH>
            <wp14:sizeRelV relativeFrom="margin">
              <wp14:pctHeight>0</wp14:pctHeight>
            </wp14:sizeRelV>
          </wp:anchor>
        </w:drawing>
      </w:r>
      <w:bookmarkEnd w:id="0"/>
    </w:p>
    <w:p w14:paraId="022E8D6D" w14:textId="77777777" w:rsidR="002704B0" w:rsidRDefault="002704B0" w:rsidP="002704B0">
      <w:pPr>
        <w:pStyle w:val="Header"/>
      </w:pPr>
    </w:p>
    <w:p w14:paraId="4EF438AB" w14:textId="77777777" w:rsidR="002704B0" w:rsidRDefault="00AC5009" w:rsidP="002704B0">
      <w:r>
        <w:rPr>
          <w:color w:val="0063A0"/>
          <w:sz w:val="56"/>
          <w:szCs w:val="56"/>
        </w:rPr>
        <w:t xml:space="preserve"> </w:t>
      </w:r>
    </w:p>
    <w:p w14:paraId="0A2EE4CF" w14:textId="77777777" w:rsidR="002704B0" w:rsidRDefault="002704B0" w:rsidP="002704B0">
      <w:pPr>
        <w:pStyle w:val="Header"/>
      </w:pPr>
    </w:p>
    <w:p w14:paraId="440CA27B" w14:textId="77777777" w:rsidR="00D320F5" w:rsidRDefault="00D320F5" w:rsidP="00274187">
      <w:pPr>
        <w:pStyle w:val="FCPA-Body"/>
        <w:ind w:left="-709"/>
        <w:rPr>
          <w:color w:val="0063A0"/>
          <w:sz w:val="56"/>
          <w:szCs w:val="56"/>
        </w:rPr>
      </w:pPr>
    </w:p>
    <w:p w14:paraId="33C214E3" w14:textId="77777777" w:rsidR="00274187" w:rsidRDefault="00274187" w:rsidP="00274187">
      <w:pPr>
        <w:pStyle w:val="FCPA-Body"/>
        <w:ind w:left="993" w:right="-421"/>
        <w:rPr>
          <w:color w:val="262626" w:themeColor="text1" w:themeTint="D9"/>
          <w:sz w:val="48"/>
          <w:szCs w:val="48"/>
        </w:rPr>
      </w:pPr>
    </w:p>
    <w:p w14:paraId="37A817E4" w14:textId="1BE38316" w:rsidR="00A9229C" w:rsidRDefault="00A9229C">
      <w:r>
        <w:br w:type="page"/>
      </w:r>
    </w:p>
    <w:p w14:paraId="46A94DFC" w14:textId="77777777" w:rsidR="0013693A" w:rsidRDefault="00A9229C" w:rsidP="00B40961">
      <w:pPr>
        <w:pStyle w:val="FCPA-Heading1"/>
      </w:pPr>
      <w:bookmarkStart w:id="1" w:name="_Toc481134486"/>
      <w:bookmarkStart w:id="2" w:name="_Toc481141917"/>
      <w:bookmarkStart w:id="3" w:name="_Toc481142763"/>
      <w:bookmarkStart w:id="4" w:name="_Toc508284899"/>
      <w:bookmarkStart w:id="5" w:name="_Toc511918167"/>
      <w:bookmarkStart w:id="6" w:name="_Toc7440298"/>
      <w:r w:rsidRPr="00A9229C">
        <w:lastRenderedPageBreak/>
        <w:t xml:space="preserve">Table of </w:t>
      </w:r>
      <w:r w:rsidR="00BA0D1F">
        <w:t>C</w:t>
      </w:r>
      <w:r w:rsidRPr="00A9229C">
        <w:t>ontents</w:t>
      </w:r>
      <w:bookmarkEnd w:id="1"/>
      <w:bookmarkEnd w:id="2"/>
      <w:bookmarkEnd w:id="3"/>
      <w:bookmarkEnd w:id="4"/>
      <w:bookmarkEnd w:id="5"/>
      <w:bookmarkEnd w:id="6"/>
    </w:p>
    <w:p w14:paraId="68219350" w14:textId="77777777" w:rsidR="00A9229C" w:rsidRDefault="00A9229C" w:rsidP="00B40961">
      <w:pPr>
        <w:pStyle w:val="FCPA-Body"/>
      </w:pPr>
    </w:p>
    <w:p w14:paraId="0BB9C537" w14:textId="2F5DEBAF" w:rsidR="00DE2026" w:rsidRDefault="00DE2026">
      <w:pPr>
        <w:pStyle w:val="TOC1"/>
        <w:rPr>
          <w:rFonts w:asciiTheme="minorHAnsi" w:eastAsiaTheme="minorEastAsia" w:hAnsiTheme="minorHAnsi"/>
          <w:noProof/>
          <w:sz w:val="22"/>
          <w:szCs w:val="22"/>
          <w:lang w:val="en-CA" w:eastAsia="en-CA"/>
        </w:rPr>
      </w:pPr>
      <w:r>
        <w:fldChar w:fldCharType="begin"/>
      </w:r>
      <w:r>
        <w:instrText xml:space="preserve"> TOC \o "1-3" </w:instrText>
      </w:r>
      <w:r>
        <w:fldChar w:fldCharType="separate"/>
      </w:r>
      <w:r>
        <w:rPr>
          <w:noProof/>
        </w:rPr>
        <w:t>Table of Contents</w:t>
      </w:r>
      <w:r>
        <w:rPr>
          <w:noProof/>
        </w:rPr>
        <w:tab/>
      </w:r>
      <w:r>
        <w:rPr>
          <w:noProof/>
        </w:rPr>
        <w:fldChar w:fldCharType="begin"/>
      </w:r>
      <w:r>
        <w:rPr>
          <w:noProof/>
        </w:rPr>
        <w:instrText xml:space="preserve"> PAGEREF _Toc7440298 \h </w:instrText>
      </w:r>
      <w:r>
        <w:rPr>
          <w:noProof/>
        </w:rPr>
      </w:r>
      <w:r>
        <w:rPr>
          <w:noProof/>
        </w:rPr>
        <w:fldChar w:fldCharType="separate"/>
      </w:r>
      <w:r>
        <w:rPr>
          <w:noProof/>
        </w:rPr>
        <w:t>2</w:t>
      </w:r>
      <w:r>
        <w:rPr>
          <w:noProof/>
        </w:rPr>
        <w:fldChar w:fldCharType="end"/>
      </w:r>
    </w:p>
    <w:p w14:paraId="70CF964F" w14:textId="2C3F4268" w:rsidR="00DE2026" w:rsidRDefault="00DE2026">
      <w:pPr>
        <w:pStyle w:val="TOC1"/>
        <w:rPr>
          <w:rFonts w:asciiTheme="minorHAnsi" w:eastAsiaTheme="minorEastAsia" w:hAnsiTheme="minorHAnsi"/>
          <w:noProof/>
          <w:sz w:val="22"/>
          <w:szCs w:val="22"/>
          <w:lang w:val="en-CA" w:eastAsia="en-CA"/>
        </w:rPr>
      </w:pPr>
      <w:r>
        <w:rPr>
          <w:noProof/>
        </w:rPr>
        <w:t>Welcome</w:t>
      </w:r>
      <w:r>
        <w:rPr>
          <w:noProof/>
        </w:rPr>
        <w:tab/>
      </w:r>
      <w:r>
        <w:rPr>
          <w:noProof/>
        </w:rPr>
        <w:fldChar w:fldCharType="begin"/>
      </w:r>
      <w:r>
        <w:rPr>
          <w:noProof/>
        </w:rPr>
        <w:instrText xml:space="preserve"> PAGEREF _Toc7440299 \h </w:instrText>
      </w:r>
      <w:r>
        <w:rPr>
          <w:noProof/>
        </w:rPr>
      </w:r>
      <w:r>
        <w:rPr>
          <w:noProof/>
        </w:rPr>
        <w:fldChar w:fldCharType="separate"/>
      </w:r>
      <w:r>
        <w:rPr>
          <w:noProof/>
        </w:rPr>
        <w:t>3</w:t>
      </w:r>
      <w:r>
        <w:rPr>
          <w:noProof/>
        </w:rPr>
        <w:fldChar w:fldCharType="end"/>
      </w:r>
    </w:p>
    <w:p w14:paraId="66C651E7" w14:textId="2375683A" w:rsidR="00DE2026" w:rsidRDefault="00DE2026">
      <w:pPr>
        <w:pStyle w:val="TOC1"/>
        <w:rPr>
          <w:rFonts w:asciiTheme="minorHAnsi" w:eastAsiaTheme="minorEastAsia" w:hAnsiTheme="minorHAnsi"/>
          <w:noProof/>
          <w:sz w:val="22"/>
          <w:szCs w:val="22"/>
          <w:lang w:val="en-CA" w:eastAsia="en-CA"/>
        </w:rPr>
      </w:pPr>
      <w:r>
        <w:rPr>
          <w:noProof/>
        </w:rPr>
        <w:t>Admission Criteria</w:t>
      </w:r>
      <w:r>
        <w:rPr>
          <w:noProof/>
        </w:rPr>
        <w:tab/>
      </w:r>
      <w:r>
        <w:rPr>
          <w:noProof/>
        </w:rPr>
        <w:fldChar w:fldCharType="begin"/>
      </w:r>
      <w:r>
        <w:rPr>
          <w:noProof/>
        </w:rPr>
        <w:instrText xml:space="preserve"> PAGEREF _Toc7440300 \h </w:instrText>
      </w:r>
      <w:r>
        <w:rPr>
          <w:noProof/>
        </w:rPr>
      </w:r>
      <w:r>
        <w:rPr>
          <w:noProof/>
        </w:rPr>
        <w:fldChar w:fldCharType="separate"/>
      </w:r>
      <w:r>
        <w:rPr>
          <w:noProof/>
        </w:rPr>
        <w:t>4</w:t>
      </w:r>
      <w:r>
        <w:rPr>
          <w:noProof/>
        </w:rPr>
        <w:fldChar w:fldCharType="end"/>
      </w:r>
    </w:p>
    <w:p w14:paraId="6140F8D6" w14:textId="63360A54"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Nature of Achievements Under Review</w:t>
      </w:r>
      <w:r>
        <w:rPr>
          <w:noProof/>
        </w:rPr>
        <w:tab/>
      </w:r>
      <w:r>
        <w:rPr>
          <w:noProof/>
        </w:rPr>
        <w:fldChar w:fldCharType="begin"/>
      </w:r>
      <w:r>
        <w:rPr>
          <w:noProof/>
        </w:rPr>
        <w:instrText xml:space="preserve"> PAGEREF _Toc7440301 \h </w:instrText>
      </w:r>
      <w:r>
        <w:rPr>
          <w:noProof/>
        </w:rPr>
      </w:r>
      <w:r>
        <w:rPr>
          <w:noProof/>
        </w:rPr>
        <w:fldChar w:fldCharType="separate"/>
      </w:r>
      <w:r>
        <w:rPr>
          <w:noProof/>
        </w:rPr>
        <w:t>4</w:t>
      </w:r>
      <w:r>
        <w:rPr>
          <w:noProof/>
        </w:rPr>
        <w:fldChar w:fldCharType="end"/>
      </w:r>
    </w:p>
    <w:p w14:paraId="1497157E" w14:textId="29A9CDF3"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Content of the Nomination File</w:t>
      </w:r>
      <w:r>
        <w:rPr>
          <w:noProof/>
        </w:rPr>
        <w:tab/>
      </w:r>
      <w:r>
        <w:rPr>
          <w:noProof/>
        </w:rPr>
        <w:fldChar w:fldCharType="begin"/>
      </w:r>
      <w:r>
        <w:rPr>
          <w:noProof/>
        </w:rPr>
        <w:instrText xml:space="preserve"> PAGEREF _Toc7440302 \h </w:instrText>
      </w:r>
      <w:r>
        <w:rPr>
          <w:noProof/>
        </w:rPr>
      </w:r>
      <w:r>
        <w:rPr>
          <w:noProof/>
        </w:rPr>
        <w:fldChar w:fldCharType="separate"/>
      </w:r>
      <w:r>
        <w:rPr>
          <w:noProof/>
        </w:rPr>
        <w:t>4</w:t>
      </w:r>
      <w:r>
        <w:rPr>
          <w:noProof/>
        </w:rPr>
        <w:fldChar w:fldCharType="end"/>
      </w:r>
    </w:p>
    <w:p w14:paraId="03203DE5" w14:textId="43733D93"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Exceptions</w:t>
      </w:r>
      <w:r>
        <w:rPr>
          <w:noProof/>
        </w:rPr>
        <w:tab/>
      </w:r>
      <w:r>
        <w:rPr>
          <w:noProof/>
        </w:rPr>
        <w:fldChar w:fldCharType="begin"/>
      </w:r>
      <w:r>
        <w:rPr>
          <w:noProof/>
        </w:rPr>
        <w:instrText xml:space="preserve"> PAGEREF _Toc7440303 \h </w:instrText>
      </w:r>
      <w:r>
        <w:rPr>
          <w:noProof/>
        </w:rPr>
      </w:r>
      <w:r>
        <w:rPr>
          <w:noProof/>
        </w:rPr>
        <w:fldChar w:fldCharType="separate"/>
      </w:r>
      <w:r>
        <w:rPr>
          <w:noProof/>
        </w:rPr>
        <w:t>4</w:t>
      </w:r>
      <w:r>
        <w:rPr>
          <w:noProof/>
        </w:rPr>
        <w:fldChar w:fldCharType="end"/>
      </w:r>
    </w:p>
    <w:p w14:paraId="06F339BC" w14:textId="7EFE3E28" w:rsidR="00DE2026" w:rsidRDefault="00DE2026">
      <w:pPr>
        <w:pStyle w:val="TOC1"/>
        <w:rPr>
          <w:rFonts w:asciiTheme="minorHAnsi" w:eastAsiaTheme="minorEastAsia" w:hAnsiTheme="minorHAnsi"/>
          <w:noProof/>
          <w:sz w:val="22"/>
          <w:szCs w:val="22"/>
          <w:lang w:val="en-CA" w:eastAsia="en-CA"/>
        </w:rPr>
      </w:pPr>
      <w:r>
        <w:rPr>
          <w:noProof/>
        </w:rPr>
        <w:t>Nomination File for the Title of Fellow (FCPA)</w:t>
      </w:r>
      <w:r>
        <w:rPr>
          <w:noProof/>
        </w:rPr>
        <w:tab/>
      </w:r>
      <w:r>
        <w:rPr>
          <w:noProof/>
        </w:rPr>
        <w:fldChar w:fldCharType="begin"/>
      </w:r>
      <w:r>
        <w:rPr>
          <w:noProof/>
        </w:rPr>
        <w:instrText xml:space="preserve"> PAGEREF _Toc7440304 \h </w:instrText>
      </w:r>
      <w:r>
        <w:rPr>
          <w:noProof/>
        </w:rPr>
      </w:r>
      <w:r>
        <w:rPr>
          <w:noProof/>
        </w:rPr>
        <w:fldChar w:fldCharType="separate"/>
      </w:r>
      <w:r>
        <w:rPr>
          <w:noProof/>
        </w:rPr>
        <w:t>6</w:t>
      </w:r>
      <w:r>
        <w:rPr>
          <w:noProof/>
        </w:rPr>
        <w:fldChar w:fldCharType="end"/>
      </w:r>
    </w:p>
    <w:p w14:paraId="3BFA95F9" w14:textId="6A487E6C"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1: Professional Career</w:t>
      </w:r>
      <w:r>
        <w:rPr>
          <w:noProof/>
        </w:rPr>
        <w:tab/>
      </w:r>
      <w:r>
        <w:rPr>
          <w:noProof/>
        </w:rPr>
        <w:fldChar w:fldCharType="begin"/>
      </w:r>
      <w:r>
        <w:rPr>
          <w:noProof/>
        </w:rPr>
        <w:instrText xml:space="preserve"> PAGEREF _Toc7440305 \h </w:instrText>
      </w:r>
      <w:r>
        <w:rPr>
          <w:noProof/>
        </w:rPr>
      </w:r>
      <w:r>
        <w:rPr>
          <w:noProof/>
        </w:rPr>
        <w:fldChar w:fldCharType="separate"/>
      </w:r>
      <w:r>
        <w:rPr>
          <w:noProof/>
        </w:rPr>
        <w:t>7</w:t>
      </w:r>
      <w:r>
        <w:rPr>
          <w:noProof/>
        </w:rPr>
        <w:fldChar w:fldCharType="end"/>
      </w:r>
    </w:p>
    <w:p w14:paraId="17585687" w14:textId="351204A4"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2: Volunteer Involvement in the Affairs of the Accounting Profession</w:t>
      </w:r>
      <w:r>
        <w:rPr>
          <w:noProof/>
        </w:rPr>
        <w:tab/>
      </w:r>
      <w:r>
        <w:rPr>
          <w:noProof/>
        </w:rPr>
        <w:fldChar w:fldCharType="begin"/>
      </w:r>
      <w:r>
        <w:rPr>
          <w:noProof/>
        </w:rPr>
        <w:instrText xml:space="preserve"> PAGEREF _Toc7440306 \h </w:instrText>
      </w:r>
      <w:r>
        <w:rPr>
          <w:noProof/>
        </w:rPr>
      </w:r>
      <w:r>
        <w:rPr>
          <w:noProof/>
        </w:rPr>
        <w:fldChar w:fldCharType="separate"/>
      </w:r>
      <w:r>
        <w:rPr>
          <w:noProof/>
        </w:rPr>
        <w:t>8</w:t>
      </w:r>
      <w:r>
        <w:rPr>
          <w:noProof/>
        </w:rPr>
        <w:fldChar w:fldCharType="end"/>
      </w:r>
    </w:p>
    <w:p w14:paraId="32FC44DF" w14:textId="56EC48ED"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3: Volunteer Contribution to Professional Bodies or to Community/Charitable Organizations</w:t>
      </w:r>
      <w:r>
        <w:rPr>
          <w:noProof/>
        </w:rPr>
        <w:tab/>
      </w:r>
      <w:r>
        <w:rPr>
          <w:noProof/>
        </w:rPr>
        <w:fldChar w:fldCharType="begin"/>
      </w:r>
      <w:r>
        <w:rPr>
          <w:noProof/>
        </w:rPr>
        <w:instrText xml:space="preserve"> PAGEREF _Toc7440307 \h </w:instrText>
      </w:r>
      <w:r>
        <w:rPr>
          <w:noProof/>
        </w:rPr>
      </w:r>
      <w:r>
        <w:rPr>
          <w:noProof/>
        </w:rPr>
        <w:fldChar w:fldCharType="separate"/>
      </w:r>
      <w:r>
        <w:rPr>
          <w:noProof/>
        </w:rPr>
        <w:t>9</w:t>
      </w:r>
      <w:r>
        <w:rPr>
          <w:noProof/>
        </w:rPr>
        <w:fldChar w:fldCharType="end"/>
      </w:r>
    </w:p>
    <w:p w14:paraId="12EAF1F6" w14:textId="41301980"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4: Letters of Support</w:t>
      </w:r>
      <w:r>
        <w:rPr>
          <w:noProof/>
        </w:rPr>
        <w:tab/>
      </w:r>
      <w:r>
        <w:rPr>
          <w:noProof/>
        </w:rPr>
        <w:fldChar w:fldCharType="begin"/>
      </w:r>
      <w:r>
        <w:rPr>
          <w:noProof/>
        </w:rPr>
        <w:instrText xml:space="preserve"> PAGEREF _Toc7440308 \h </w:instrText>
      </w:r>
      <w:r>
        <w:rPr>
          <w:noProof/>
        </w:rPr>
      </w:r>
      <w:r>
        <w:rPr>
          <w:noProof/>
        </w:rPr>
        <w:fldChar w:fldCharType="separate"/>
      </w:r>
      <w:r>
        <w:rPr>
          <w:noProof/>
        </w:rPr>
        <w:t>10</w:t>
      </w:r>
      <w:r>
        <w:rPr>
          <w:noProof/>
        </w:rPr>
        <w:fldChar w:fldCharType="end"/>
      </w:r>
    </w:p>
    <w:p w14:paraId="5A5120C4" w14:textId="48355EAB"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5: Ambassador for the Profession</w:t>
      </w:r>
      <w:r>
        <w:rPr>
          <w:noProof/>
        </w:rPr>
        <w:tab/>
      </w:r>
      <w:r>
        <w:rPr>
          <w:noProof/>
        </w:rPr>
        <w:fldChar w:fldCharType="begin"/>
      </w:r>
      <w:r>
        <w:rPr>
          <w:noProof/>
        </w:rPr>
        <w:instrText xml:space="preserve"> PAGEREF _Toc7440309 \h </w:instrText>
      </w:r>
      <w:r>
        <w:rPr>
          <w:noProof/>
        </w:rPr>
      </w:r>
      <w:r>
        <w:rPr>
          <w:noProof/>
        </w:rPr>
        <w:fldChar w:fldCharType="separate"/>
      </w:r>
      <w:r>
        <w:rPr>
          <w:noProof/>
        </w:rPr>
        <w:t>11</w:t>
      </w:r>
      <w:r>
        <w:rPr>
          <w:noProof/>
        </w:rPr>
        <w:fldChar w:fldCharType="end"/>
      </w:r>
    </w:p>
    <w:p w14:paraId="7562D418" w14:textId="168B4FAC"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6: Awards, Titles, or Honorary Distinctions</w:t>
      </w:r>
      <w:r>
        <w:rPr>
          <w:noProof/>
        </w:rPr>
        <w:tab/>
      </w:r>
      <w:r>
        <w:rPr>
          <w:noProof/>
        </w:rPr>
        <w:fldChar w:fldCharType="begin"/>
      </w:r>
      <w:r>
        <w:rPr>
          <w:noProof/>
        </w:rPr>
        <w:instrText xml:space="preserve"> PAGEREF _Toc7440310 \h </w:instrText>
      </w:r>
      <w:r>
        <w:rPr>
          <w:noProof/>
        </w:rPr>
      </w:r>
      <w:r>
        <w:rPr>
          <w:noProof/>
        </w:rPr>
        <w:fldChar w:fldCharType="separate"/>
      </w:r>
      <w:r>
        <w:rPr>
          <w:noProof/>
        </w:rPr>
        <w:t>12</w:t>
      </w:r>
      <w:r>
        <w:rPr>
          <w:noProof/>
        </w:rPr>
        <w:fldChar w:fldCharType="end"/>
      </w:r>
    </w:p>
    <w:p w14:paraId="6B6F9533" w14:textId="26203E1C"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 xml:space="preserve">Section 7: Acceptance of Nomination </w:t>
      </w:r>
      <w:r w:rsidR="009404A5">
        <w:rPr>
          <w:noProof/>
        </w:rPr>
        <w:t>b</w:t>
      </w:r>
      <w:r>
        <w:rPr>
          <w:noProof/>
        </w:rPr>
        <w:t>y Nominee</w:t>
      </w:r>
      <w:r>
        <w:rPr>
          <w:noProof/>
        </w:rPr>
        <w:tab/>
      </w:r>
      <w:r>
        <w:rPr>
          <w:noProof/>
        </w:rPr>
        <w:fldChar w:fldCharType="begin"/>
      </w:r>
      <w:r>
        <w:rPr>
          <w:noProof/>
        </w:rPr>
        <w:instrText xml:space="preserve"> PAGEREF _Toc7440311 \h </w:instrText>
      </w:r>
      <w:r>
        <w:rPr>
          <w:noProof/>
        </w:rPr>
      </w:r>
      <w:r>
        <w:rPr>
          <w:noProof/>
        </w:rPr>
        <w:fldChar w:fldCharType="separate"/>
      </w:r>
      <w:r>
        <w:rPr>
          <w:noProof/>
        </w:rPr>
        <w:t>13</w:t>
      </w:r>
      <w:r>
        <w:rPr>
          <w:noProof/>
        </w:rPr>
        <w:fldChar w:fldCharType="end"/>
      </w:r>
    </w:p>
    <w:p w14:paraId="32BBC8BA" w14:textId="0876686F" w:rsidR="00DE2026" w:rsidRDefault="00DE2026">
      <w:pPr>
        <w:pStyle w:val="TOC1"/>
        <w:rPr>
          <w:rFonts w:asciiTheme="minorHAnsi" w:eastAsiaTheme="minorEastAsia" w:hAnsiTheme="minorHAnsi"/>
          <w:noProof/>
          <w:sz w:val="22"/>
          <w:szCs w:val="22"/>
          <w:lang w:val="en-CA" w:eastAsia="en-CA"/>
        </w:rPr>
      </w:pPr>
      <w:r>
        <w:rPr>
          <w:noProof/>
        </w:rPr>
        <w:t>Final Steps</w:t>
      </w:r>
      <w:r>
        <w:rPr>
          <w:noProof/>
        </w:rPr>
        <w:tab/>
      </w:r>
      <w:r>
        <w:rPr>
          <w:noProof/>
        </w:rPr>
        <w:fldChar w:fldCharType="begin"/>
      </w:r>
      <w:r>
        <w:rPr>
          <w:noProof/>
        </w:rPr>
        <w:instrText xml:space="preserve"> PAGEREF _Toc7440312 \h </w:instrText>
      </w:r>
      <w:r>
        <w:rPr>
          <w:noProof/>
        </w:rPr>
      </w:r>
      <w:r>
        <w:rPr>
          <w:noProof/>
        </w:rPr>
        <w:fldChar w:fldCharType="separate"/>
      </w:r>
      <w:r>
        <w:rPr>
          <w:noProof/>
        </w:rPr>
        <w:t>14</w:t>
      </w:r>
      <w:r>
        <w:rPr>
          <w:noProof/>
        </w:rPr>
        <w:fldChar w:fldCharType="end"/>
      </w:r>
    </w:p>
    <w:p w14:paraId="69106381" w14:textId="6E1C2FF2" w:rsidR="00DE2026" w:rsidRDefault="00DE2026" w:rsidP="00747063">
      <w:pPr>
        <w:pStyle w:val="TOC2"/>
        <w:tabs>
          <w:tab w:val="right" w:leader="dot" w:pos="9350"/>
        </w:tabs>
        <w:ind w:left="0"/>
        <w:rPr>
          <w:rFonts w:asciiTheme="minorHAnsi" w:eastAsiaTheme="minorEastAsia" w:hAnsiTheme="minorHAnsi"/>
          <w:noProof/>
          <w:sz w:val="22"/>
          <w:szCs w:val="22"/>
          <w:lang w:val="en-CA" w:eastAsia="en-CA"/>
        </w:rPr>
      </w:pPr>
      <w:r>
        <w:rPr>
          <w:noProof/>
        </w:rPr>
        <w:t>Submission Checklist</w:t>
      </w:r>
      <w:r>
        <w:rPr>
          <w:noProof/>
        </w:rPr>
        <w:tab/>
      </w:r>
      <w:r>
        <w:rPr>
          <w:noProof/>
        </w:rPr>
        <w:fldChar w:fldCharType="begin"/>
      </w:r>
      <w:r>
        <w:rPr>
          <w:noProof/>
        </w:rPr>
        <w:instrText xml:space="preserve"> PAGEREF _Toc7440313 \h </w:instrText>
      </w:r>
      <w:r>
        <w:rPr>
          <w:noProof/>
        </w:rPr>
      </w:r>
      <w:r>
        <w:rPr>
          <w:noProof/>
        </w:rPr>
        <w:fldChar w:fldCharType="separate"/>
      </w:r>
      <w:r>
        <w:rPr>
          <w:noProof/>
        </w:rPr>
        <w:t>14</w:t>
      </w:r>
      <w:r>
        <w:rPr>
          <w:noProof/>
        </w:rPr>
        <w:fldChar w:fldCharType="end"/>
      </w:r>
    </w:p>
    <w:p w14:paraId="70499778" w14:textId="5B27EBE6" w:rsidR="00BB1CEE" w:rsidRPr="00C6356F" w:rsidRDefault="00DE2026" w:rsidP="00C6356F">
      <w:pPr>
        <w:pStyle w:val="TOC1"/>
        <w:rPr>
          <w:rFonts w:asciiTheme="minorHAnsi" w:eastAsiaTheme="minorEastAsia" w:hAnsiTheme="minorHAnsi"/>
          <w:noProof/>
          <w:sz w:val="24"/>
        </w:rPr>
      </w:pPr>
      <w:r>
        <w:fldChar w:fldCharType="end"/>
      </w:r>
    </w:p>
    <w:p w14:paraId="5244C3EA" w14:textId="77777777" w:rsidR="00A9229C" w:rsidRDefault="00A9229C" w:rsidP="00B40961">
      <w:pPr>
        <w:pStyle w:val="FCPA-Body"/>
      </w:pPr>
    </w:p>
    <w:p w14:paraId="331CC273" w14:textId="77777777" w:rsidR="00A9229C" w:rsidRDefault="00A9229C" w:rsidP="00B40961">
      <w:pPr>
        <w:pStyle w:val="FCPA-Body"/>
      </w:pPr>
      <w:r>
        <w:br w:type="page"/>
      </w:r>
    </w:p>
    <w:p w14:paraId="715C7277" w14:textId="77777777" w:rsidR="00A9229C" w:rsidRDefault="003F6D23" w:rsidP="00B40961">
      <w:pPr>
        <w:pStyle w:val="FCPA-Heading1"/>
      </w:pPr>
      <w:bookmarkStart w:id="7" w:name="_Toc511918168"/>
      <w:bookmarkStart w:id="8" w:name="_Toc7440299"/>
      <w:r>
        <w:lastRenderedPageBreak/>
        <w:t>Welcome</w:t>
      </w:r>
      <w:bookmarkEnd w:id="7"/>
      <w:bookmarkEnd w:id="8"/>
      <w:r>
        <w:t xml:space="preserve"> </w:t>
      </w:r>
    </w:p>
    <w:p w14:paraId="02A04462" w14:textId="77777777" w:rsidR="00A9229C" w:rsidRDefault="00A9229C" w:rsidP="00B40961">
      <w:pPr>
        <w:pStyle w:val="FCPA-Body"/>
      </w:pPr>
    </w:p>
    <w:p w14:paraId="45848E95" w14:textId="77777777" w:rsidR="00BB0824" w:rsidRDefault="00BB0824" w:rsidP="00BB0824">
      <w:pPr>
        <w:pStyle w:val="FCPA-Body"/>
      </w:pPr>
      <w:r>
        <w:t xml:space="preserve">The Council of the Chartered Professional Accountants of Ontario (CPA Ontario) elect members as Fellows, designated by the initials FCPA, to formally recognize those who have rendered exceptional services to the profession and within their communities. The Fellows distinction is the highest honour conferred upon our members.  </w:t>
      </w:r>
    </w:p>
    <w:p w14:paraId="095EC8FE" w14:textId="77777777" w:rsidR="00BB0824" w:rsidRDefault="00BB0824" w:rsidP="00BB0824">
      <w:pPr>
        <w:pStyle w:val="FCPA-Body"/>
      </w:pPr>
    </w:p>
    <w:p w14:paraId="14516A1B" w14:textId="77777777" w:rsidR="00BB0824" w:rsidRDefault="00BB0824" w:rsidP="00BB0824">
      <w:pPr>
        <w:pStyle w:val="FCPA-Body"/>
      </w:pPr>
      <w:r>
        <w:t xml:space="preserve">This document will guide you through the process of nominating a member of CPA Ontario to be considered by the FCPA Selection Committee of CPA Ontario’s Council for recognition as a Fellow. </w:t>
      </w:r>
    </w:p>
    <w:p w14:paraId="12603945" w14:textId="77777777" w:rsidR="00BB0824" w:rsidRDefault="00BB0824" w:rsidP="00BB0824">
      <w:pPr>
        <w:pStyle w:val="FCPA-Body"/>
      </w:pPr>
    </w:p>
    <w:p w14:paraId="1081CD08" w14:textId="77777777" w:rsidR="00BB0824" w:rsidRDefault="00BB0824" w:rsidP="00BB0824">
      <w:pPr>
        <w:pStyle w:val="FCPA-Body"/>
      </w:pPr>
      <w:r>
        <w:rPr>
          <w:b/>
        </w:rPr>
        <w:t>Step One.</w:t>
      </w:r>
      <w:r>
        <w:t xml:space="preserve"> Please review this document in full.</w:t>
      </w:r>
    </w:p>
    <w:p w14:paraId="01F26570" w14:textId="77777777" w:rsidR="00A9229C" w:rsidRDefault="00A9229C" w:rsidP="00B40961">
      <w:pPr>
        <w:pStyle w:val="FCPA-Body"/>
      </w:pPr>
    </w:p>
    <w:p w14:paraId="75F4EC88" w14:textId="10CEEF35" w:rsidR="003632DD" w:rsidRPr="003632DD" w:rsidRDefault="00873E94" w:rsidP="003632DD">
      <w:pPr>
        <w:pStyle w:val="FCPA-Body"/>
      </w:pPr>
      <w:r>
        <w:rPr>
          <w:b/>
        </w:rPr>
        <w:t>Step Two.</w:t>
      </w:r>
      <w:r w:rsidR="00A9229C">
        <w:t xml:space="preserve"> </w:t>
      </w:r>
      <w:r>
        <w:t xml:space="preserve">Please </w:t>
      </w:r>
      <w:r w:rsidR="00A9229C">
        <w:t>complete the nomination</w:t>
      </w:r>
      <w:r w:rsidR="00C05F2B">
        <w:t xml:space="preserve"> file</w:t>
      </w:r>
      <w:r w:rsidR="00A9229C">
        <w:t xml:space="preserve"> by following the instructions for each section. </w:t>
      </w:r>
      <w:r w:rsidR="00997F63">
        <w:t>We encourage you to review this</w:t>
      </w:r>
      <w:r w:rsidR="00A9229C">
        <w:t xml:space="preserve"> </w:t>
      </w:r>
      <w:hyperlink r:id="rId12" w:history="1">
        <w:r w:rsidR="00C05F2B" w:rsidRPr="00996672">
          <w:rPr>
            <w:rStyle w:val="Hyperlink"/>
          </w:rPr>
          <w:t xml:space="preserve">sample nomination </w:t>
        </w:r>
        <w:r w:rsidR="00C05F2B">
          <w:rPr>
            <w:rStyle w:val="Hyperlink"/>
          </w:rPr>
          <w:t>file</w:t>
        </w:r>
      </w:hyperlink>
      <w:r w:rsidR="00C05F2B">
        <w:t xml:space="preserve"> </w:t>
      </w:r>
      <w:r w:rsidR="003632DD" w:rsidRPr="003632DD">
        <w:t xml:space="preserve">designed to help you with the quality and quantity of information to provide. </w:t>
      </w:r>
    </w:p>
    <w:p w14:paraId="2E947918" w14:textId="502326E6" w:rsidR="00A9229C" w:rsidRDefault="00A9229C" w:rsidP="00B40961">
      <w:pPr>
        <w:pStyle w:val="FCPA-Body"/>
      </w:pPr>
    </w:p>
    <w:p w14:paraId="3026C52F" w14:textId="4AC03B17" w:rsidR="00167FC2" w:rsidRDefault="00167FC2" w:rsidP="00167FC2">
      <w:pPr>
        <w:pStyle w:val="FCPA-Body"/>
      </w:pPr>
      <w:r>
        <w:rPr>
          <w:b/>
        </w:rPr>
        <w:t xml:space="preserve">Step Three. </w:t>
      </w:r>
      <w:r>
        <w:t xml:space="preserve">Save your nomination package with the nominee’s name. Then, email your completed nomination package as an attachment, along with the required supporting documentation and any other documentation you wish to include, to: </w:t>
      </w:r>
      <w:hyperlink r:id="rId13" w:history="1">
        <w:r w:rsidRPr="0081280C">
          <w:rPr>
            <w:rStyle w:val="Hyperlink"/>
          </w:rPr>
          <w:t>fcpa@cpaontario.ca</w:t>
        </w:r>
      </w:hyperlink>
      <w:r>
        <w:t xml:space="preserve">. </w:t>
      </w:r>
    </w:p>
    <w:p w14:paraId="4BA7CE00" w14:textId="7F96BE5F" w:rsidR="00023FA9" w:rsidRDefault="00023FA9" w:rsidP="00167FC2">
      <w:pPr>
        <w:pStyle w:val="FCPA-Body"/>
      </w:pPr>
    </w:p>
    <w:p w14:paraId="38BB9679" w14:textId="77777777" w:rsidR="00023FA9" w:rsidRDefault="00023FA9" w:rsidP="00023FA9">
      <w:r>
        <w:t xml:space="preserve">You will receive an automated email to confirm we have received your nomination. </w:t>
      </w:r>
    </w:p>
    <w:p w14:paraId="0F886A24" w14:textId="77777777" w:rsidR="00023FA9" w:rsidRDefault="00023FA9" w:rsidP="00023FA9"/>
    <w:p w14:paraId="551243B0" w14:textId="7F5C93CF" w:rsidR="00023FA9" w:rsidRDefault="00023FA9" w:rsidP="00023FA9">
      <w:pPr>
        <w:pStyle w:val="FCPA-Body"/>
      </w:pPr>
      <w:r>
        <w:t xml:space="preserve">After reviewing your package, a </w:t>
      </w:r>
      <w:r>
        <w:rPr>
          <w:b/>
          <w:bCs/>
        </w:rPr>
        <w:t>second</w:t>
      </w:r>
      <w:r>
        <w:t xml:space="preserve"> confirmation email will be sent notifying you of completion or any issues. All completed submissions will be forwarded to CPA Ontario’s FCPA Selection Committee</w:t>
      </w:r>
    </w:p>
    <w:p w14:paraId="5A675A30" w14:textId="77777777" w:rsidR="00167FC2" w:rsidRDefault="00167FC2" w:rsidP="00167FC2">
      <w:pPr>
        <w:pStyle w:val="FCPA-Body"/>
      </w:pPr>
    </w:p>
    <w:p w14:paraId="49FBD388" w14:textId="77777777" w:rsidR="00167FC2" w:rsidRDefault="00167FC2" w:rsidP="00167FC2">
      <w:pPr>
        <w:pStyle w:val="FCPA-Body"/>
      </w:pPr>
      <w:r>
        <w:rPr>
          <w:b/>
        </w:rPr>
        <w:t>N</w:t>
      </w:r>
      <w:r w:rsidRPr="004B0809">
        <w:rPr>
          <w:b/>
        </w:rPr>
        <w:t>ote</w:t>
      </w:r>
      <w:r>
        <w:rPr>
          <w:b/>
        </w:rPr>
        <w:t>:</w:t>
      </w:r>
      <w:r>
        <w:t xml:space="preserve"> </w:t>
      </w:r>
    </w:p>
    <w:p w14:paraId="5CEED80E" w14:textId="77777777" w:rsidR="00167FC2" w:rsidRDefault="00167FC2" w:rsidP="00167FC2">
      <w:pPr>
        <w:pStyle w:val="FCPA-Body"/>
      </w:pPr>
      <w:r w:rsidRPr="00434F70">
        <w:t xml:space="preserve"> </w:t>
      </w:r>
      <w:r>
        <w:t>We ask that you complete, save and submit this document in Microsoft Word or Adobe PDF, along with your supporting documents.</w:t>
      </w:r>
    </w:p>
    <w:p w14:paraId="51E36E25" w14:textId="16F05E4E" w:rsidR="00167FC2" w:rsidRDefault="00167FC2" w:rsidP="00167FC2">
      <w:pPr>
        <w:pStyle w:val="FCPA-Body"/>
      </w:pPr>
      <w:r w:rsidRPr="001B6DA3">
        <w:rPr>
          <w:b/>
          <w:bCs/>
          <w:i/>
          <w:iCs/>
          <w:color w:val="FF0000"/>
        </w:rPr>
        <w:t>***ZIP files are NOT</w:t>
      </w:r>
      <w:r w:rsidR="006C037C">
        <w:rPr>
          <w:b/>
          <w:bCs/>
          <w:i/>
          <w:iCs/>
          <w:color w:val="FF0000"/>
        </w:rPr>
        <w:t xml:space="preserve"> </w:t>
      </w:r>
      <w:r w:rsidRPr="001B6DA3">
        <w:rPr>
          <w:b/>
          <w:bCs/>
          <w:i/>
          <w:iCs/>
          <w:color w:val="FF0000"/>
        </w:rPr>
        <w:t>accepted. Please send multiple emails if the files are too large</w:t>
      </w:r>
      <w:r w:rsidR="006C037C">
        <w:rPr>
          <w:b/>
          <w:bCs/>
          <w:i/>
          <w:iCs/>
          <w:color w:val="FF0000"/>
        </w:rPr>
        <w:t>,</w:t>
      </w:r>
      <w:r w:rsidRPr="001B6DA3">
        <w:rPr>
          <w:b/>
          <w:bCs/>
          <w:i/>
          <w:iCs/>
          <w:color w:val="FF0000"/>
        </w:rPr>
        <w:t xml:space="preserve"> and label accordingly***</w:t>
      </w:r>
    </w:p>
    <w:p w14:paraId="1D057236" w14:textId="77777777" w:rsidR="00167FC2" w:rsidRDefault="00167FC2" w:rsidP="00167FC2">
      <w:pPr>
        <w:pStyle w:val="FCPA-Body"/>
      </w:pPr>
    </w:p>
    <w:p w14:paraId="74FB4340" w14:textId="77777777" w:rsidR="00167FC2" w:rsidRDefault="00167FC2" w:rsidP="00167FC2">
      <w:pPr>
        <w:pStyle w:val="FCPA-Body"/>
      </w:pPr>
      <w:r>
        <w:t xml:space="preserve">All qualifying nominations received by the deadline will be considered by the FCPA Selection Committee, who will make recommendations to CPA Ontario’s Council. </w:t>
      </w:r>
    </w:p>
    <w:p w14:paraId="664FF2F2" w14:textId="77777777" w:rsidR="00167FC2" w:rsidRDefault="00167FC2" w:rsidP="00167FC2">
      <w:pPr>
        <w:pStyle w:val="FCPA-Body"/>
      </w:pPr>
    </w:p>
    <w:p w14:paraId="4EB71346" w14:textId="13461581" w:rsidR="00A9229C" w:rsidRDefault="00167FC2" w:rsidP="00B40961">
      <w:pPr>
        <w:pStyle w:val="FCPA-Body"/>
      </w:pPr>
      <w:r>
        <w:t xml:space="preserve">The deadline to submit nominations is </w:t>
      </w:r>
      <w:r>
        <w:rPr>
          <w:b/>
          <w:u w:val="single"/>
        </w:rPr>
        <w:t>Friday</w:t>
      </w:r>
      <w:r w:rsidRPr="0005163C">
        <w:rPr>
          <w:b/>
          <w:u w:val="single"/>
        </w:rPr>
        <w:t>, July 3</w:t>
      </w:r>
      <w:r>
        <w:rPr>
          <w:b/>
          <w:u w:val="single"/>
        </w:rPr>
        <w:t>0</w:t>
      </w:r>
      <w:r w:rsidRPr="0005163C">
        <w:rPr>
          <w:b/>
          <w:u w:val="single"/>
        </w:rPr>
        <w:t>, 20</w:t>
      </w:r>
      <w:r>
        <w:rPr>
          <w:b/>
          <w:u w:val="single"/>
        </w:rPr>
        <w:t>21</w:t>
      </w:r>
      <w:r>
        <w:t xml:space="preserve">. All nominees and nominators will be notified of the results by October 2021. If you have any questions about the process, please email </w:t>
      </w:r>
      <w:hyperlink r:id="rId14" w:history="1">
        <w:r>
          <w:rPr>
            <w:rStyle w:val="Hyperlink"/>
          </w:rPr>
          <w:t>fcpa</w:t>
        </w:r>
        <w:r w:rsidRPr="0062665B">
          <w:rPr>
            <w:rStyle w:val="Hyperlink"/>
          </w:rPr>
          <w:t>@cpaontario.ca</w:t>
        </w:r>
      </w:hyperlink>
      <w:r>
        <w:t>.</w:t>
      </w:r>
      <w:r>
        <w:br w:type="page"/>
      </w:r>
    </w:p>
    <w:p w14:paraId="63E6A41F" w14:textId="257A614A" w:rsidR="00A06583" w:rsidRDefault="003E341B" w:rsidP="007C20DF">
      <w:pPr>
        <w:pStyle w:val="Heading1"/>
      </w:pPr>
      <w:bookmarkStart w:id="9" w:name="_Toc481141919"/>
      <w:bookmarkStart w:id="10" w:name="_Toc511918216"/>
      <w:r>
        <w:lastRenderedPageBreak/>
        <w:t>Admission Criteria</w:t>
      </w:r>
      <w:bookmarkEnd w:id="9"/>
      <w:bookmarkEnd w:id="10"/>
      <w:r>
        <w:t xml:space="preserve"> </w:t>
      </w:r>
    </w:p>
    <w:p w14:paraId="2233247C" w14:textId="77777777" w:rsidR="00A06583" w:rsidRDefault="00A06583" w:rsidP="00692E99">
      <w:pPr>
        <w:pStyle w:val="FCPA-Body"/>
      </w:pPr>
    </w:p>
    <w:p w14:paraId="489F9827" w14:textId="77777777" w:rsidR="007C20DF" w:rsidRDefault="007C20DF" w:rsidP="007C20DF">
      <w:pPr>
        <w:pStyle w:val="FCPA-Heading2"/>
      </w:pPr>
      <w:bookmarkStart w:id="11" w:name="_Toc511918217"/>
      <w:r>
        <w:t>Nature of Achievements Under Review</w:t>
      </w:r>
      <w:bookmarkEnd w:id="11"/>
    </w:p>
    <w:p w14:paraId="2D9CF506" w14:textId="77777777" w:rsidR="007C20DF" w:rsidRDefault="007C20DF" w:rsidP="007C20DF">
      <w:pPr>
        <w:pStyle w:val="FCPA-Body"/>
      </w:pPr>
    </w:p>
    <w:p w14:paraId="7970AD62" w14:textId="77777777" w:rsidR="007C20DF" w:rsidRDefault="007C20DF" w:rsidP="007C20DF">
      <w:bookmarkStart w:id="12" w:name="_Hlk508373249"/>
      <w:r>
        <w:t>Nominators must highlight the candidate’s leadership and the exceptional nature of the candidate’s performance in the following fields of activity:</w:t>
      </w:r>
    </w:p>
    <w:p w14:paraId="72B8905E" w14:textId="77777777" w:rsidR="007C20DF" w:rsidRDefault="007C20DF" w:rsidP="007C20DF"/>
    <w:p w14:paraId="2D876B73" w14:textId="77777777" w:rsidR="007C20DF" w:rsidRDefault="007C20DF" w:rsidP="007C20DF">
      <w:pPr>
        <w:pStyle w:val="FCPA-Body"/>
        <w:numPr>
          <w:ilvl w:val="0"/>
          <w:numId w:val="8"/>
        </w:numPr>
      </w:pPr>
      <w:r>
        <w:rPr>
          <w:b/>
        </w:rPr>
        <w:t>P</w:t>
      </w:r>
      <w:r w:rsidRPr="0005163C">
        <w:rPr>
          <w:b/>
        </w:rPr>
        <w:t>rofessional career</w:t>
      </w:r>
      <w:r>
        <w:t>;</w:t>
      </w:r>
    </w:p>
    <w:p w14:paraId="3F31D3A6" w14:textId="77777777" w:rsidR="007C20DF" w:rsidRDefault="007C20DF" w:rsidP="007C20DF">
      <w:pPr>
        <w:pStyle w:val="FCPA-Body"/>
        <w:numPr>
          <w:ilvl w:val="0"/>
          <w:numId w:val="8"/>
        </w:numPr>
      </w:pPr>
      <w:r>
        <w:rPr>
          <w:b/>
        </w:rPr>
        <w:t>V</w:t>
      </w:r>
      <w:r w:rsidRPr="00692E99">
        <w:rPr>
          <w:b/>
        </w:rPr>
        <w:t>olunteer involvement</w:t>
      </w:r>
      <w:r>
        <w:t xml:space="preserve"> within the accounting profession; and</w:t>
      </w:r>
    </w:p>
    <w:p w14:paraId="75915BF9" w14:textId="77777777" w:rsidR="007C20DF" w:rsidRDefault="007C20DF" w:rsidP="007C20DF">
      <w:pPr>
        <w:pStyle w:val="FCPA-Body"/>
        <w:numPr>
          <w:ilvl w:val="0"/>
          <w:numId w:val="8"/>
        </w:numPr>
      </w:pPr>
      <w:r>
        <w:rPr>
          <w:b/>
        </w:rPr>
        <w:t>V</w:t>
      </w:r>
      <w:r w:rsidRPr="00692E99">
        <w:rPr>
          <w:b/>
        </w:rPr>
        <w:t>olunteer contribution</w:t>
      </w:r>
      <w:r>
        <w:t xml:space="preserve"> to professional, community, or charitable organizations.</w:t>
      </w:r>
    </w:p>
    <w:p w14:paraId="64824309" w14:textId="77777777" w:rsidR="007C20DF" w:rsidRDefault="007C20DF" w:rsidP="007C20DF">
      <w:pPr>
        <w:pStyle w:val="FCPA-Body"/>
      </w:pPr>
    </w:p>
    <w:p w14:paraId="7452998A" w14:textId="77777777" w:rsidR="007C20DF" w:rsidRDefault="007C20DF" w:rsidP="007C20DF">
      <w:pPr>
        <w:pStyle w:val="FCPA-Body"/>
      </w:pPr>
      <w:bookmarkStart w:id="13" w:name="_Hlk509997176"/>
      <w:r>
        <w:t xml:space="preserve">While it’s not necessary that the candidate has made exceptional contributions, or demonstrated leadership in all three areas, the nomination file should demonstrate that the candidate has made a remarkable contribution in more than one area, and that their contributions are known to others. </w:t>
      </w:r>
    </w:p>
    <w:p w14:paraId="1FD94B34" w14:textId="77777777" w:rsidR="007C20DF" w:rsidRDefault="007C20DF" w:rsidP="007C20DF">
      <w:pPr>
        <w:pStyle w:val="FCPA-Body"/>
      </w:pPr>
    </w:p>
    <w:p w14:paraId="6E26DE55" w14:textId="77777777" w:rsidR="007C20DF" w:rsidRDefault="007C20DF" w:rsidP="007C20DF">
      <w:pPr>
        <w:pStyle w:val="FCPA-Body"/>
      </w:pPr>
      <w:r w:rsidRPr="009651C2">
        <w:t xml:space="preserve">In addition, nomination files must highlight that </w:t>
      </w:r>
      <w:r w:rsidRPr="0005163C">
        <w:t>candidates clearly identify themselves as Chartered Professional Accountants</w:t>
      </w:r>
      <w:r>
        <w:t xml:space="preserve"> (CPAs)</w:t>
      </w:r>
      <w:r w:rsidRPr="003F6D23">
        <w:t xml:space="preserve"> and that they are </w:t>
      </w:r>
      <w:r w:rsidRPr="0005163C">
        <w:t>known and recognized as CPAs</w:t>
      </w:r>
      <w:r w:rsidRPr="003F6D23">
        <w:t xml:space="preserve">. </w:t>
      </w:r>
    </w:p>
    <w:p w14:paraId="642C57EA" w14:textId="77777777" w:rsidR="007C20DF" w:rsidRDefault="007C20DF" w:rsidP="007C20DF">
      <w:pPr>
        <w:pStyle w:val="FCPA-Body"/>
      </w:pPr>
    </w:p>
    <w:p w14:paraId="1435A1B9" w14:textId="77777777" w:rsidR="007C20DF" w:rsidRPr="003F6D23" w:rsidRDefault="007C20DF" w:rsidP="007C20DF">
      <w:pPr>
        <w:pStyle w:val="FCPA-Body"/>
      </w:pPr>
      <w:r w:rsidRPr="001B6DA3">
        <w:rPr>
          <w:b/>
          <w:bCs/>
        </w:rPr>
        <w:t>Please note</w:t>
      </w:r>
      <w:r w:rsidRPr="003F6D23">
        <w:t xml:space="preserve"> that volunteer activities refer to unpaid activities only</w:t>
      </w:r>
      <w:r>
        <w:t>; p</w:t>
      </w:r>
      <w:r w:rsidRPr="003F6D23">
        <w:t xml:space="preserve">aid activities should be included under </w:t>
      </w:r>
      <w:r>
        <w:t xml:space="preserve">the </w:t>
      </w:r>
      <w:r w:rsidRPr="003F6D23">
        <w:t xml:space="preserve">professional career </w:t>
      </w:r>
      <w:r>
        <w:t>field.</w:t>
      </w:r>
    </w:p>
    <w:bookmarkEnd w:id="12"/>
    <w:p w14:paraId="6889F764" w14:textId="77777777" w:rsidR="007C20DF" w:rsidRDefault="007C20DF" w:rsidP="007C20DF">
      <w:pPr>
        <w:pStyle w:val="FCPA-Body"/>
      </w:pPr>
    </w:p>
    <w:p w14:paraId="0FE4B895" w14:textId="77777777" w:rsidR="007C20DF" w:rsidRDefault="007C20DF" w:rsidP="007C20DF">
      <w:pPr>
        <w:pStyle w:val="FCPA-Heading2"/>
      </w:pPr>
      <w:bookmarkStart w:id="14" w:name="_Toc481134490"/>
      <w:bookmarkStart w:id="15" w:name="_Toc511918218"/>
      <w:r>
        <w:t>Content of the Nomination File</w:t>
      </w:r>
      <w:bookmarkEnd w:id="14"/>
      <w:bookmarkEnd w:id="15"/>
    </w:p>
    <w:p w14:paraId="5489EC44" w14:textId="77777777" w:rsidR="007C20DF" w:rsidRDefault="007C20DF" w:rsidP="007C20DF">
      <w:pPr>
        <w:pStyle w:val="FCPA-Body"/>
      </w:pPr>
    </w:p>
    <w:bookmarkEnd w:id="13"/>
    <w:p w14:paraId="4A39D920" w14:textId="77777777" w:rsidR="007C20DF" w:rsidRDefault="007C20DF" w:rsidP="007C20DF">
      <w:pPr>
        <w:pStyle w:val="FCPA-Body"/>
      </w:pPr>
      <w:r w:rsidRPr="00EC4DC7">
        <w:t xml:space="preserve">Nominators are responsible for ensuring that the </w:t>
      </w:r>
      <w:r>
        <w:t xml:space="preserve">nomination </w:t>
      </w:r>
      <w:r w:rsidRPr="00EC4DC7">
        <w:t xml:space="preserve">file is complete and that the information it contains is accurate and sufficient to allow the FCPA Selection Committee to evaluate the nomination. </w:t>
      </w:r>
    </w:p>
    <w:p w14:paraId="284B7419" w14:textId="77777777" w:rsidR="007C20DF" w:rsidRDefault="007C20DF" w:rsidP="007C20DF">
      <w:pPr>
        <w:pStyle w:val="FCPA-Body"/>
      </w:pPr>
    </w:p>
    <w:p w14:paraId="71B1A3E4" w14:textId="77777777" w:rsidR="007C20DF" w:rsidRDefault="007C20DF" w:rsidP="007C20DF">
      <w:pPr>
        <w:pStyle w:val="FCPA-Body"/>
      </w:pPr>
      <w:r w:rsidRPr="00D4007B">
        <w:t>The recommendations of the FCPA Selection Committee and the decisions of the Council will depend on the care taken to describe the member’s achievements. You should</w:t>
      </w:r>
      <w:r>
        <w:t>,</w:t>
      </w:r>
      <w:r w:rsidRPr="00D4007B">
        <w:t xml:space="preserve"> therefore, </w:t>
      </w:r>
      <w:r w:rsidRPr="0005163C">
        <w:t>clearly indicate</w:t>
      </w:r>
      <w:r w:rsidRPr="00EC4DC7">
        <w:t xml:space="preserve"> the businesses, organizations and committees in wh</w:t>
      </w:r>
      <w:r w:rsidRPr="00D4007B">
        <w:t>ich the member has been involved, publications</w:t>
      </w:r>
      <w:r>
        <w:t xml:space="preserve"> they have contributed to, been featured in or authored,</w:t>
      </w:r>
      <w:r w:rsidRPr="00D4007B">
        <w:t xml:space="preserve"> and </w:t>
      </w:r>
      <w:r>
        <w:t xml:space="preserve">any professional </w:t>
      </w:r>
      <w:r w:rsidRPr="00D4007B">
        <w:t xml:space="preserve">accomplishments, as well as the </w:t>
      </w:r>
      <w:r w:rsidRPr="0005163C">
        <w:t>relevant dates</w:t>
      </w:r>
      <w:r w:rsidRPr="00EC4DC7">
        <w:t xml:space="preserve">. </w:t>
      </w:r>
    </w:p>
    <w:p w14:paraId="46E9669A" w14:textId="77777777" w:rsidR="007C20DF" w:rsidRDefault="007C20DF" w:rsidP="007C20DF">
      <w:pPr>
        <w:pStyle w:val="FCPA-Body"/>
      </w:pPr>
    </w:p>
    <w:p w14:paraId="0311F6B1" w14:textId="16880634" w:rsidR="007C20DF" w:rsidRPr="00D4007B" w:rsidRDefault="007C20DF" w:rsidP="007C20DF">
      <w:pPr>
        <w:pStyle w:val="FCPA-Body"/>
      </w:pPr>
      <w:r w:rsidRPr="00EC4DC7">
        <w:t xml:space="preserve">It is expected that </w:t>
      </w:r>
      <w:r w:rsidR="00A832E2">
        <w:t>nominees</w:t>
      </w:r>
      <w:r>
        <w:t xml:space="preserve"> agree and sign-off on the nomination package</w:t>
      </w:r>
      <w:r w:rsidRPr="00EC4DC7">
        <w:t xml:space="preserve"> to ensure accuracy and completeness of the nomination file</w:t>
      </w:r>
      <w:r>
        <w:t xml:space="preserve"> prior to submission</w:t>
      </w:r>
      <w:r w:rsidRPr="00EC4DC7">
        <w:t>.</w:t>
      </w:r>
    </w:p>
    <w:p w14:paraId="6331A87C" w14:textId="77777777" w:rsidR="007C20DF" w:rsidRDefault="007C20DF" w:rsidP="007C20DF">
      <w:pPr>
        <w:pStyle w:val="FCPA-Body"/>
      </w:pPr>
    </w:p>
    <w:p w14:paraId="03198222" w14:textId="77777777" w:rsidR="007C20DF" w:rsidRDefault="007C20DF" w:rsidP="007C20DF">
      <w:pPr>
        <w:pStyle w:val="FCPA-Heading2"/>
      </w:pPr>
      <w:bookmarkStart w:id="16" w:name="_Toc511918219"/>
      <w:r>
        <w:t>Exceptions</w:t>
      </w:r>
      <w:bookmarkEnd w:id="16"/>
      <w:r>
        <w:t xml:space="preserve"> </w:t>
      </w:r>
    </w:p>
    <w:p w14:paraId="04A1F7BF" w14:textId="77777777" w:rsidR="007C20DF" w:rsidRDefault="007C20DF" w:rsidP="007C20DF">
      <w:pPr>
        <w:pStyle w:val="FCPA-Body"/>
      </w:pPr>
    </w:p>
    <w:p w14:paraId="54AA0001" w14:textId="77777777" w:rsidR="007C20DF" w:rsidRDefault="007C20DF" w:rsidP="007C20DF">
      <w:pPr>
        <w:pStyle w:val="FCPA-Body"/>
      </w:pPr>
      <w:r>
        <w:t>All members of CPA Ontario, including those working outside Ontario, are eligible to become a Fellow.</w:t>
      </w:r>
    </w:p>
    <w:p w14:paraId="18CEF7E1" w14:textId="77777777" w:rsidR="007C20DF" w:rsidRDefault="007C20DF" w:rsidP="007C20DF">
      <w:pPr>
        <w:pStyle w:val="FCPA-Body"/>
      </w:pPr>
    </w:p>
    <w:p w14:paraId="57082EE8" w14:textId="77777777" w:rsidR="007C20DF" w:rsidRDefault="007C20DF" w:rsidP="007C20DF">
      <w:pPr>
        <w:pStyle w:val="FCPA-Body"/>
      </w:pPr>
      <w:r>
        <w:t>The following persons are not eligible to become Fellows:</w:t>
      </w:r>
    </w:p>
    <w:p w14:paraId="6FFC4EA6" w14:textId="77777777" w:rsidR="007C20DF" w:rsidRDefault="007C20DF" w:rsidP="007C20DF">
      <w:pPr>
        <w:pStyle w:val="FCPA-Body"/>
      </w:pPr>
    </w:p>
    <w:p w14:paraId="1C34D8E8" w14:textId="77777777" w:rsidR="00B26E70" w:rsidRDefault="00B26E70" w:rsidP="00B26E70">
      <w:pPr>
        <w:pStyle w:val="FCPA-Body"/>
        <w:numPr>
          <w:ilvl w:val="0"/>
          <w:numId w:val="15"/>
        </w:numPr>
      </w:pPr>
      <w:r>
        <w:t>Members already elected to Fellow in any of the three legacy bodies (CA, CGA or CMA) as they have all been deemed Fellows of CPA Ontario;</w:t>
      </w:r>
    </w:p>
    <w:p w14:paraId="3271F740" w14:textId="77777777" w:rsidR="00B26E70" w:rsidRDefault="00B26E70" w:rsidP="00B26E70">
      <w:pPr>
        <w:pStyle w:val="FCPA-Body"/>
        <w:numPr>
          <w:ilvl w:val="0"/>
          <w:numId w:val="15"/>
        </w:numPr>
      </w:pPr>
      <w:r>
        <w:t>Members who have been the subject of a disciplinary decision resulting in their being struck off the roll of a professional body or a similar organization;</w:t>
      </w:r>
    </w:p>
    <w:p w14:paraId="59272A37" w14:textId="77777777" w:rsidR="00B26E70" w:rsidRDefault="00B26E70" w:rsidP="00B26E70">
      <w:pPr>
        <w:pStyle w:val="FCPA-Body"/>
        <w:numPr>
          <w:ilvl w:val="0"/>
          <w:numId w:val="15"/>
        </w:numPr>
      </w:pPr>
      <w:r>
        <w:t>Members who have been struck off the roll or whose right to engage in professional activities has been suspended by CPA Ontario under its Code of Professional Conduct;</w:t>
      </w:r>
    </w:p>
    <w:p w14:paraId="4E8B6343" w14:textId="77777777" w:rsidR="00B26E70" w:rsidRDefault="00B26E70" w:rsidP="00B26E70">
      <w:pPr>
        <w:pStyle w:val="FCPA-Body"/>
        <w:numPr>
          <w:ilvl w:val="0"/>
          <w:numId w:val="15"/>
        </w:numPr>
      </w:pPr>
      <w:r>
        <w:t xml:space="preserve">Members who are currently subject to a limitation or suspension of their right to engage in professional activities; </w:t>
      </w:r>
    </w:p>
    <w:p w14:paraId="546BCEAA" w14:textId="77777777" w:rsidR="00B26E70" w:rsidRDefault="00B26E70" w:rsidP="00B26E70">
      <w:pPr>
        <w:pStyle w:val="FCPA-Body"/>
        <w:numPr>
          <w:ilvl w:val="0"/>
          <w:numId w:val="15"/>
        </w:numPr>
      </w:pPr>
      <w:r>
        <w:t>Members who are the subject of a jurisdictional inquiry or who are being prosecuted before the civil or criminal courts; and</w:t>
      </w:r>
    </w:p>
    <w:p w14:paraId="46E43AFB" w14:textId="77777777" w:rsidR="00B26E70" w:rsidRDefault="00B26E70" w:rsidP="00B26E70">
      <w:pPr>
        <w:pStyle w:val="FCPA-Body"/>
        <w:numPr>
          <w:ilvl w:val="0"/>
          <w:numId w:val="15"/>
        </w:numPr>
      </w:pPr>
      <w:r>
        <w:lastRenderedPageBreak/>
        <w:t xml:space="preserve">To avoid any perceived conflict of interest, CPA Ontario employees, members of the FCPA Selection Committee, and members of CPA Ontario’s Council are not permitted to nominate members or to be nominated to become a Fellow, but they are eligible to do so once they have left the employ of CPA Ontario or the FCPA Selection Committee, or have served their term on Council. </w:t>
      </w:r>
    </w:p>
    <w:p w14:paraId="3CB78640" w14:textId="77777777" w:rsidR="00B26E70" w:rsidRDefault="00B26E70" w:rsidP="00B26E70">
      <w:pPr>
        <w:pStyle w:val="FCPA-Body"/>
      </w:pPr>
    </w:p>
    <w:p w14:paraId="23B33BB1" w14:textId="77777777" w:rsidR="005004EC" w:rsidRDefault="005004EC" w:rsidP="005004EC">
      <w:pPr>
        <w:pStyle w:val="FCPA-Body"/>
      </w:pPr>
      <w:r>
        <w:t>Notwithstanding the general principle and the exceptions set out above, jurisdictions may accept a nomination after taking the relative weight of the offence into account. To do so, CPA Ontario must consider in particular:</w:t>
      </w:r>
    </w:p>
    <w:p w14:paraId="2E05AC00" w14:textId="77777777" w:rsidR="005004EC" w:rsidRDefault="005004EC" w:rsidP="005004EC">
      <w:pPr>
        <w:pStyle w:val="FCPA-Body"/>
      </w:pPr>
    </w:p>
    <w:p w14:paraId="2AA44668" w14:textId="1A48EB9D" w:rsidR="005004EC" w:rsidRDefault="0079070F" w:rsidP="005004EC">
      <w:pPr>
        <w:pStyle w:val="FCPA-Body"/>
        <w:numPr>
          <w:ilvl w:val="0"/>
          <w:numId w:val="16"/>
        </w:numPr>
      </w:pPr>
      <w:r>
        <w:t>T</w:t>
      </w:r>
      <w:r w:rsidR="005004EC">
        <w:t>he seriousness of the offence and the penalty imposed;</w:t>
      </w:r>
    </w:p>
    <w:p w14:paraId="7B2DC56A" w14:textId="27D2AF2D" w:rsidR="005004EC" w:rsidRDefault="0079070F" w:rsidP="005004EC">
      <w:pPr>
        <w:pStyle w:val="FCPA-Body"/>
        <w:numPr>
          <w:ilvl w:val="0"/>
          <w:numId w:val="16"/>
        </w:numPr>
      </w:pPr>
      <w:r>
        <w:t>T</w:t>
      </w:r>
      <w:r w:rsidR="005004EC">
        <w:t>he length of time between the date the penalty was imposed and the submission of the nomination; and</w:t>
      </w:r>
    </w:p>
    <w:p w14:paraId="25FB7835" w14:textId="357B5A7F" w:rsidR="005004EC" w:rsidRDefault="0079070F" w:rsidP="005004EC">
      <w:pPr>
        <w:pStyle w:val="FCPA-Body"/>
        <w:numPr>
          <w:ilvl w:val="0"/>
          <w:numId w:val="16"/>
        </w:numPr>
      </w:pPr>
      <w:r>
        <w:t>T</w:t>
      </w:r>
      <w:r w:rsidR="005004EC">
        <w:t>he media coverage of the case.</w:t>
      </w:r>
    </w:p>
    <w:p w14:paraId="3B3F571B" w14:textId="77777777" w:rsidR="004D099B" w:rsidRDefault="004D099B">
      <w:r>
        <w:br w:type="page"/>
      </w:r>
    </w:p>
    <w:p w14:paraId="21A7E437" w14:textId="77777777" w:rsidR="00391285" w:rsidRDefault="00391285" w:rsidP="00391285">
      <w:pPr>
        <w:pStyle w:val="FCPA-Heading1"/>
      </w:pPr>
      <w:bookmarkStart w:id="17" w:name="_Toc511918173"/>
      <w:bookmarkStart w:id="18" w:name="_Toc7440304"/>
      <w:r>
        <w:lastRenderedPageBreak/>
        <w:t>Nomination File for the Title of</w:t>
      </w:r>
      <w:r>
        <w:br/>
        <w:t>Fellow (FCPA)</w:t>
      </w:r>
      <w:bookmarkEnd w:id="17"/>
      <w:bookmarkEnd w:id="18"/>
    </w:p>
    <w:p w14:paraId="40EACAA0" w14:textId="77777777" w:rsidR="00391285" w:rsidRPr="00EC4DC7" w:rsidRDefault="00391285" w:rsidP="00391285">
      <w:pPr>
        <w:pStyle w:val="FCPA-Body"/>
      </w:pPr>
    </w:p>
    <w:p w14:paraId="4B7FB5A3" w14:textId="77777777" w:rsidR="00141FE8" w:rsidRPr="00D4007B" w:rsidRDefault="00141FE8" w:rsidP="00141FE8">
      <w:pPr>
        <w:pStyle w:val="FCPA-Body"/>
      </w:pPr>
      <w:r>
        <w:t xml:space="preserve">Two nominators are required to nominate a candidate, and each </w:t>
      </w:r>
      <w:r w:rsidRPr="003F6D23">
        <w:t xml:space="preserve">must be </w:t>
      </w:r>
      <w:r>
        <w:t xml:space="preserve">a </w:t>
      </w:r>
      <w:r w:rsidRPr="003F6D23">
        <w:t>member of CPA Ontario (FCPA or CPA)</w:t>
      </w:r>
      <w:r>
        <w:t xml:space="preserve"> or the submission will not be accepted</w:t>
      </w:r>
      <w:r w:rsidRPr="003F6D23">
        <w:t xml:space="preserve">. </w:t>
      </w:r>
      <w:r>
        <w:t>Each nominator is</w:t>
      </w:r>
      <w:r w:rsidRPr="0005163C">
        <w:t xml:space="preserve"> required to provide a letter </w:t>
      </w:r>
      <w:r>
        <w:t xml:space="preserve">to the FCPA Selection Committee </w:t>
      </w:r>
      <w:r w:rsidRPr="0005163C">
        <w:t>explaining why they have nominated the candidate</w:t>
      </w:r>
      <w:r>
        <w:t>, as part of the nomination package</w:t>
      </w:r>
      <w:r w:rsidRPr="00EC4DC7">
        <w:t xml:space="preserve">. </w:t>
      </w:r>
    </w:p>
    <w:p w14:paraId="7D6816D0" w14:textId="77777777" w:rsidR="00141FE8" w:rsidRPr="003F6D23" w:rsidRDefault="00141FE8" w:rsidP="00141FE8">
      <w:pPr>
        <w:pStyle w:val="FCPA-Body"/>
      </w:pPr>
    </w:p>
    <w:p w14:paraId="1D401948" w14:textId="77777777" w:rsidR="00141FE8" w:rsidRPr="0005163C" w:rsidRDefault="00141FE8" w:rsidP="00141FE8">
      <w:pPr>
        <w:pStyle w:val="FCPA-Body"/>
      </w:pPr>
      <w:r w:rsidRPr="0005163C">
        <w:t>Please complete the nomination file by following the specific instructions for each section and filling in the information directly on the document.</w:t>
      </w:r>
    </w:p>
    <w:p w14:paraId="3F16B267" w14:textId="77777777" w:rsidR="00141FE8" w:rsidRDefault="00141FE8" w:rsidP="00141FE8">
      <w:pPr>
        <w:pStyle w:val="FCPA-Body"/>
      </w:pPr>
    </w:p>
    <w:p w14:paraId="64C6EBB0" w14:textId="77777777" w:rsidR="00141FE8" w:rsidRDefault="00141FE8" w:rsidP="00141FE8">
      <w:pPr>
        <w:pStyle w:val="FCPA-Body"/>
      </w:pPr>
      <w:r>
        <w:t>We, the undersigned, members of CPA Ontario, nominate the following member for the title of Fellow (FCPA):</w:t>
      </w:r>
    </w:p>
    <w:p w14:paraId="562766E6" w14:textId="77777777" w:rsidR="00D1315F" w:rsidRDefault="00D1315F" w:rsidP="00391285">
      <w:pPr>
        <w:pStyle w:val="FCPA-Body"/>
      </w:pPr>
    </w:p>
    <w:tbl>
      <w:tblPr>
        <w:tblStyle w:val="TableGrid"/>
        <w:tblW w:w="0" w:type="auto"/>
        <w:tblLook w:val="04A0" w:firstRow="1" w:lastRow="0" w:firstColumn="1" w:lastColumn="0" w:noHBand="0" w:noVBand="1"/>
      </w:tblPr>
      <w:tblGrid>
        <w:gridCol w:w="2164"/>
        <w:gridCol w:w="7186"/>
      </w:tblGrid>
      <w:tr w:rsidR="00D1315F" w14:paraId="42C01467" w14:textId="77777777" w:rsidTr="00A52E9D">
        <w:tc>
          <w:tcPr>
            <w:tcW w:w="2164" w:type="dxa"/>
            <w:shd w:val="clear" w:color="auto" w:fill="006FBA"/>
            <w:tcMar>
              <w:top w:w="57" w:type="dxa"/>
              <w:bottom w:w="57" w:type="dxa"/>
            </w:tcMar>
          </w:tcPr>
          <w:p w14:paraId="40A3726D" w14:textId="77777777" w:rsidR="00D1315F" w:rsidRPr="00E55219" w:rsidRDefault="00D1315F" w:rsidP="00A52E9D">
            <w:pPr>
              <w:pStyle w:val="FCPA-Body"/>
              <w:rPr>
                <w:color w:val="FFFFFF" w:themeColor="background1"/>
              </w:rPr>
            </w:pPr>
            <w:r w:rsidRPr="00E55219">
              <w:rPr>
                <w:color w:val="FFFFFF" w:themeColor="background1"/>
              </w:rPr>
              <w:t>Name of Nominee</w:t>
            </w:r>
          </w:p>
        </w:tc>
        <w:tc>
          <w:tcPr>
            <w:tcW w:w="7186" w:type="dxa"/>
            <w:tcMar>
              <w:top w:w="57" w:type="dxa"/>
              <w:bottom w:w="57" w:type="dxa"/>
            </w:tcMar>
          </w:tcPr>
          <w:p w14:paraId="59699683" w14:textId="77777777" w:rsidR="00D1315F" w:rsidRPr="00D2223D" w:rsidRDefault="00D1315F" w:rsidP="00A52E9D">
            <w:pPr>
              <w:pStyle w:val="FCPA-Body"/>
            </w:pPr>
          </w:p>
        </w:tc>
      </w:tr>
      <w:tr w:rsidR="00D1315F" w14:paraId="7FC5D3BE" w14:textId="77777777" w:rsidTr="00A52E9D">
        <w:tc>
          <w:tcPr>
            <w:tcW w:w="2164" w:type="dxa"/>
            <w:shd w:val="clear" w:color="auto" w:fill="007397"/>
            <w:tcMar>
              <w:top w:w="57" w:type="dxa"/>
              <w:bottom w:w="57" w:type="dxa"/>
            </w:tcMar>
          </w:tcPr>
          <w:p w14:paraId="5DDB9413" w14:textId="77777777" w:rsidR="00D1315F" w:rsidRPr="00E55219" w:rsidRDefault="00D1315F" w:rsidP="00A52E9D">
            <w:pPr>
              <w:pStyle w:val="FCPA-Body"/>
              <w:rPr>
                <w:color w:val="FFFFFF" w:themeColor="background1"/>
              </w:rPr>
            </w:pPr>
            <w:r w:rsidRPr="00E55219">
              <w:rPr>
                <w:color w:val="FFFFFF" w:themeColor="background1"/>
              </w:rPr>
              <w:t>Address</w:t>
            </w:r>
          </w:p>
        </w:tc>
        <w:tc>
          <w:tcPr>
            <w:tcW w:w="7186" w:type="dxa"/>
            <w:tcMar>
              <w:top w:w="57" w:type="dxa"/>
              <w:bottom w:w="57" w:type="dxa"/>
            </w:tcMar>
          </w:tcPr>
          <w:p w14:paraId="4BCC82E1" w14:textId="77777777" w:rsidR="00D1315F" w:rsidRPr="00D2223D" w:rsidRDefault="00D1315F" w:rsidP="00A52E9D">
            <w:pPr>
              <w:pStyle w:val="FCPA-Body"/>
            </w:pPr>
          </w:p>
        </w:tc>
      </w:tr>
      <w:tr w:rsidR="00D1315F" w14:paraId="7E92DB76" w14:textId="77777777" w:rsidTr="00A52E9D">
        <w:tc>
          <w:tcPr>
            <w:tcW w:w="2164" w:type="dxa"/>
            <w:shd w:val="clear" w:color="auto" w:fill="68C8C6"/>
            <w:tcMar>
              <w:top w:w="57" w:type="dxa"/>
              <w:bottom w:w="57" w:type="dxa"/>
            </w:tcMar>
          </w:tcPr>
          <w:p w14:paraId="63591057" w14:textId="77777777" w:rsidR="00D1315F" w:rsidRPr="00E55219" w:rsidRDefault="00D1315F" w:rsidP="00A52E9D">
            <w:pPr>
              <w:pStyle w:val="FCPA-Body"/>
              <w:rPr>
                <w:color w:val="FFFFFF" w:themeColor="background1"/>
              </w:rPr>
            </w:pPr>
            <w:r>
              <w:rPr>
                <w:color w:val="FFFFFF" w:themeColor="background1"/>
              </w:rPr>
              <w:t>Telephone</w:t>
            </w:r>
          </w:p>
        </w:tc>
        <w:tc>
          <w:tcPr>
            <w:tcW w:w="7186" w:type="dxa"/>
            <w:tcMar>
              <w:top w:w="57" w:type="dxa"/>
              <w:bottom w:w="57" w:type="dxa"/>
            </w:tcMar>
          </w:tcPr>
          <w:p w14:paraId="6AD4BE3B" w14:textId="77777777" w:rsidR="00D1315F" w:rsidRPr="00D2223D" w:rsidRDefault="00D1315F" w:rsidP="00A52E9D">
            <w:pPr>
              <w:pStyle w:val="FCPA-Body"/>
            </w:pPr>
          </w:p>
        </w:tc>
      </w:tr>
      <w:tr w:rsidR="00D1315F" w14:paraId="5A76858E" w14:textId="77777777" w:rsidTr="00A52E9D">
        <w:tc>
          <w:tcPr>
            <w:tcW w:w="2164" w:type="dxa"/>
            <w:shd w:val="clear" w:color="auto" w:fill="009A49"/>
            <w:tcMar>
              <w:top w:w="57" w:type="dxa"/>
              <w:bottom w:w="57" w:type="dxa"/>
            </w:tcMar>
          </w:tcPr>
          <w:p w14:paraId="62FA2BC9" w14:textId="77777777" w:rsidR="00D1315F" w:rsidRPr="00E55219" w:rsidRDefault="00D1315F" w:rsidP="00A52E9D">
            <w:pPr>
              <w:rPr>
                <w:color w:val="FFFFFF" w:themeColor="background1"/>
              </w:rPr>
            </w:pPr>
            <w:r w:rsidRPr="00E55219">
              <w:rPr>
                <w:color w:val="FFFFFF" w:themeColor="background1"/>
              </w:rPr>
              <w:t>Email Address</w:t>
            </w:r>
          </w:p>
        </w:tc>
        <w:tc>
          <w:tcPr>
            <w:tcW w:w="7186" w:type="dxa"/>
            <w:tcMar>
              <w:top w:w="57" w:type="dxa"/>
              <w:bottom w:w="57" w:type="dxa"/>
            </w:tcMar>
          </w:tcPr>
          <w:p w14:paraId="326EA9D8" w14:textId="77777777" w:rsidR="00D1315F" w:rsidRDefault="00D1315F" w:rsidP="00A52E9D">
            <w:pPr>
              <w:pStyle w:val="FCPA-Body"/>
            </w:pPr>
          </w:p>
        </w:tc>
      </w:tr>
      <w:tr w:rsidR="00D1315F" w14:paraId="0C01B5DF" w14:textId="77777777" w:rsidTr="00A52E9D">
        <w:tc>
          <w:tcPr>
            <w:tcW w:w="2164" w:type="dxa"/>
            <w:shd w:val="clear" w:color="auto" w:fill="43B02A"/>
            <w:tcMar>
              <w:top w:w="57" w:type="dxa"/>
              <w:bottom w:w="57" w:type="dxa"/>
            </w:tcMar>
          </w:tcPr>
          <w:p w14:paraId="0FEE7A5F" w14:textId="77777777" w:rsidR="00D1315F" w:rsidRPr="00E55219" w:rsidRDefault="00D1315F" w:rsidP="00A52E9D">
            <w:pPr>
              <w:pStyle w:val="FCPA-Body"/>
              <w:rPr>
                <w:color w:val="FFFFFF" w:themeColor="background1"/>
              </w:rPr>
            </w:pPr>
            <w:r w:rsidRPr="00E55219">
              <w:rPr>
                <w:color w:val="FFFFFF" w:themeColor="background1"/>
              </w:rPr>
              <w:t>Member Number</w:t>
            </w:r>
          </w:p>
        </w:tc>
        <w:tc>
          <w:tcPr>
            <w:tcW w:w="7186" w:type="dxa"/>
            <w:tcMar>
              <w:top w:w="57" w:type="dxa"/>
              <w:bottom w:w="57" w:type="dxa"/>
            </w:tcMar>
          </w:tcPr>
          <w:p w14:paraId="4AD94390" w14:textId="77777777" w:rsidR="00D1315F" w:rsidRPr="00D2223D" w:rsidRDefault="00D1315F" w:rsidP="00A52E9D">
            <w:pPr>
              <w:pStyle w:val="FCPA-Body"/>
            </w:pPr>
          </w:p>
        </w:tc>
      </w:tr>
    </w:tbl>
    <w:p w14:paraId="38AAD539" w14:textId="77777777" w:rsidR="00D1315F" w:rsidRDefault="00D1315F" w:rsidP="00391285">
      <w:pPr>
        <w:pStyle w:val="FCPA-Body"/>
      </w:pPr>
    </w:p>
    <w:p w14:paraId="65303382" w14:textId="77777777" w:rsidR="00953417" w:rsidRDefault="00953417" w:rsidP="00953417">
      <w:pPr>
        <w:pStyle w:val="FCPA-Body"/>
      </w:pPr>
      <w:r w:rsidRPr="00391285">
        <w:t>This member has earned exceptional distinction in their professional career and in the community by acknowledged achievements that bring honour to the profession. For each of the eligibility criteria for the title of Fellow, we have outlined below the most outstanding achievements of the member and we have attached all relevant supporting documents.</w:t>
      </w:r>
      <w:r>
        <w:t xml:space="preserve"> The nominee agrees and signs off with the submission. </w:t>
      </w:r>
    </w:p>
    <w:p w14:paraId="0534FF96" w14:textId="77777777" w:rsidR="00953417" w:rsidRDefault="00953417" w:rsidP="00953417">
      <w:pPr>
        <w:pStyle w:val="FCPA-Body"/>
      </w:pPr>
    </w:p>
    <w:p w14:paraId="5D3DCC8C" w14:textId="77777777" w:rsidR="00953417" w:rsidRDefault="00953417" w:rsidP="00953417">
      <w:pPr>
        <w:pStyle w:val="FCPA-Body"/>
      </w:pPr>
      <w:r w:rsidRPr="00F57C78">
        <w:t>We hereby officially declare having ascertained that the information contained in this file is accurate and sufficient to allow the FCPA Selection Committee to evaluate fairly the nomination file. We are aware that the Committee may have the main facts in support of this nomination validated by an outside source.</w:t>
      </w:r>
    </w:p>
    <w:p w14:paraId="34E8D98C" w14:textId="77777777" w:rsidR="00D1315F" w:rsidRDefault="00D1315F" w:rsidP="00391285">
      <w:pPr>
        <w:pStyle w:val="FCPA-Body"/>
      </w:pPr>
    </w:p>
    <w:tbl>
      <w:tblPr>
        <w:tblStyle w:val="TableGrid"/>
        <w:tblW w:w="0" w:type="auto"/>
        <w:tblLook w:val="04A0" w:firstRow="1" w:lastRow="0" w:firstColumn="1" w:lastColumn="0" w:noHBand="0" w:noVBand="1"/>
      </w:tblPr>
      <w:tblGrid>
        <w:gridCol w:w="2695"/>
        <w:gridCol w:w="1873"/>
        <w:gridCol w:w="2287"/>
        <w:gridCol w:w="2495"/>
      </w:tblGrid>
      <w:tr w:rsidR="00D1315F" w14:paraId="663AD1C8" w14:textId="77777777" w:rsidTr="00A52E9D">
        <w:tc>
          <w:tcPr>
            <w:tcW w:w="2695" w:type="dxa"/>
            <w:shd w:val="clear" w:color="auto" w:fill="006FBA"/>
            <w:tcMar>
              <w:top w:w="57" w:type="dxa"/>
              <w:bottom w:w="57" w:type="dxa"/>
            </w:tcMar>
          </w:tcPr>
          <w:p w14:paraId="63EE965D" w14:textId="77777777" w:rsidR="00D1315F" w:rsidRPr="00697CB1" w:rsidRDefault="00D1315F" w:rsidP="00A52E9D">
            <w:pPr>
              <w:pStyle w:val="FCPA-Body"/>
              <w:rPr>
                <w:color w:val="FFFFFF" w:themeColor="background1"/>
              </w:rPr>
            </w:pPr>
            <w:r w:rsidRPr="00697CB1">
              <w:rPr>
                <w:color w:val="FFFFFF" w:themeColor="background1"/>
              </w:rPr>
              <w:t>Name of First Nominator</w:t>
            </w:r>
          </w:p>
        </w:tc>
        <w:tc>
          <w:tcPr>
            <w:tcW w:w="1873" w:type="dxa"/>
            <w:shd w:val="clear" w:color="auto" w:fill="43B02A"/>
            <w:tcMar>
              <w:top w:w="57" w:type="dxa"/>
              <w:bottom w:w="57" w:type="dxa"/>
            </w:tcMar>
          </w:tcPr>
          <w:p w14:paraId="530B6B10" w14:textId="77777777" w:rsidR="00D1315F" w:rsidRPr="00697CB1" w:rsidRDefault="00D1315F" w:rsidP="00A52E9D">
            <w:pPr>
              <w:pStyle w:val="FCPA-Body"/>
              <w:rPr>
                <w:color w:val="FFFFFF" w:themeColor="background1"/>
              </w:rPr>
            </w:pPr>
            <w:r w:rsidRPr="00697CB1">
              <w:rPr>
                <w:color w:val="FFFFFF" w:themeColor="background1"/>
              </w:rPr>
              <w:t>Member Number</w:t>
            </w:r>
          </w:p>
        </w:tc>
        <w:tc>
          <w:tcPr>
            <w:tcW w:w="2287" w:type="dxa"/>
            <w:shd w:val="clear" w:color="auto" w:fill="68C8C6"/>
            <w:tcMar>
              <w:top w:w="57" w:type="dxa"/>
              <w:bottom w:w="57" w:type="dxa"/>
            </w:tcMar>
          </w:tcPr>
          <w:p w14:paraId="7817399F" w14:textId="77777777" w:rsidR="00D1315F" w:rsidRPr="00697CB1" w:rsidRDefault="00D1315F" w:rsidP="00A52E9D">
            <w:pPr>
              <w:pStyle w:val="FCPA-Body"/>
              <w:rPr>
                <w:color w:val="FFFFFF" w:themeColor="background1"/>
              </w:rPr>
            </w:pPr>
            <w:r w:rsidRPr="00697CB1">
              <w:rPr>
                <w:color w:val="FFFFFF" w:themeColor="background1"/>
              </w:rPr>
              <w:t>Telep</w:t>
            </w:r>
            <w:r w:rsidRPr="00697CB1">
              <w:rPr>
                <w:color w:val="FFFFFF" w:themeColor="background1"/>
                <w:shd w:val="clear" w:color="auto" w:fill="68C8C6"/>
              </w:rPr>
              <w:t>hone</w:t>
            </w:r>
          </w:p>
        </w:tc>
        <w:tc>
          <w:tcPr>
            <w:tcW w:w="2495" w:type="dxa"/>
            <w:shd w:val="clear" w:color="auto" w:fill="009A49"/>
            <w:tcMar>
              <w:top w:w="57" w:type="dxa"/>
              <w:bottom w:w="57" w:type="dxa"/>
            </w:tcMar>
          </w:tcPr>
          <w:p w14:paraId="2E0A8FC9" w14:textId="77777777" w:rsidR="00D1315F" w:rsidRPr="00697CB1" w:rsidRDefault="00D1315F" w:rsidP="00A52E9D">
            <w:pPr>
              <w:pStyle w:val="FCPA-Body"/>
              <w:rPr>
                <w:color w:val="FFFFFF" w:themeColor="background1"/>
              </w:rPr>
            </w:pPr>
            <w:r w:rsidRPr="00697CB1">
              <w:rPr>
                <w:color w:val="FFFFFF" w:themeColor="background1"/>
              </w:rPr>
              <w:t>Email Address</w:t>
            </w:r>
          </w:p>
        </w:tc>
      </w:tr>
      <w:tr w:rsidR="00D1315F" w14:paraId="75EC35FE" w14:textId="77777777" w:rsidTr="00A52E9D">
        <w:tc>
          <w:tcPr>
            <w:tcW w:w="2695" w:type="dxa"/>
            <w:tcMar>
              <w:top w:w="57" w:type="dxa"/>
              <w:bottom w:w="57" w:type="dxa"/>
            </w:tcMar>
          </w:tcPr>
          <w:p w14:paraId="798ED599" w14:textId="77777777" w:rsidR="00D1315F" w:rsidRDefault="00D1315F" w:rsidP="00A52E9D">
            <w:pPr>
              <w:pStyle w:val="FCPA-Body"/>
            </w:pPr>
          </w:p>
        </w:tc>
        <w:tc>
          <w:tcPr>
            <w:tcW w:w="1873" w:type="dxa"/>
            <w:tcMar>
              <w:top w:w="57" w:type="dxa"/>
              <w:bottom w:w="57" w:type="dxa"/>
            </w:tcMar>
          </w:tcPr>
          <w:p w14:paraId="77A536A8" w14:textId="77777777" w:rsidR="00D1315F" w:rsidRDefault="00D1315F" w:rsidP="00A52E9D">
            <w:pPr>
              <w:pStyle w:val="FCPA-Body"/>
            </w:pPr>
          </w:p>
        </w:tc>
        <w:tc>
          <w:tcPr>
            <w:tcW w:w="2287" w:type="dxa"/>
            <w:tcMar>
              <w:top w:w="57" w:type="dxa"/>
              <w:bottom w:w="57" w:type="dxa"/>
            </w:tcMar>
          </w:tcPr>
          <w:p w14:paraId="182EB069" w14:textId="77777777" w:rsidR="00D1315F" w:rsidRDefault="00D1315F" w:rsidP="00A52E9D">
            <w:pPr>
              <w:pStyle w:val="FCPA-Body"/>
            </w:pPr>
          </w:p>
        </w:tc>
        <w:tc>
          <w:tcPr>
            <w:tcW w:w="2495" w:type="dxa"/>
            <w:tcMar>
              <w:top w:w="57" w:type="dxa"/>
              <w:bottom w:w="57" w:type="dxa"/>
            </w:tcMar>
          </w:tcPr>
          <w:p w14:paraId="52327CD7" w14:textId="77777777" w:rsidR="00D1315F" w:rsidRDefault="00D1315F" w:rsidP="00A52E9D">
            <w:pPr>
              <w:pStyle w:val="FCPA-Body"/>
            </w:pPr>
          </w:p>
        </w:tc>
      </w:tr>
    </w:tbl>
    <w:p w14:paraId="01E05514" w14:textId="77777777" w:rsidR="00D1315F" w:rsidRDefault="00D1315F" w:rsidP="00391285">
      <w:pPr>
        <w:pStyle w:val="FCPA-Body"/>
      </w:pPr>
    </w:p>
    <w:tbl>
      <w:tblPr>
        <w:tblStyle w:val="TableGrid"/>
        <w:tblW w:w="0" w:type="auto"/>
        <w:tblLook w:val="04A0" w:firstRow="1" w:lastRow="0" w:firstColumn="1" w:lastColumn="0" w:noHBand="0" w:noVBand="1"/>
      </w:tblPr>
      <w:tblGrid>
        <w:gridCol w:w="2695"/>
        <w:gridCol w:w="1869"/>
        <w:gridCol w:w="2289"/>
        <w:gridCol w:w="2497"/>
      </w:tblGrid>
      <w:tr w:rsidR="00D1315F" w:rsidRPr="00D2223D" w14:paraId="09075A44" w14:textId="77777777" w:rsidTr="00A52E9D">
        <w:tc>
          <w:tcPr>
            <w:tcW w:w="2695" w:type="dxa"/>
            <w:shd w:val="clear" w:color="auto" w:fill="006FBA"/>
            <w:tcMar>
              <w:top w:w="57" w:type="dxa"/>
              <w:bottom w:w="57" w:type="dxa"/>
            </w:tcMar>
          </w:tcPr>
          <w:p w14:paraId="162C80DD" w14:textId="77777777" w:rsidR="00D1315F" w:rsidRPr="00697CB1" w:rsidRDefault="00D1315F" w:rsidP="00A52E9D">
            <w:pPr>
              <w:pStyle w:val="FCPA-Body"/>
              <w:rPr>
                <w:color w:val="FFFFFF" w:themeColor="background1"/>
              </w:rPr>
            </w:pPr>
            <w:r w:rsidRPr="00697CB1">
              <w:rPr>
                <w:color w:val="FFFFFF" w:themeColor="background1"/>
              </w:rPr>
              <w:t>Name of Second Nominator</w:t>
            </w:r>
          </w:p>
        </w:tc>
        <w:tc>
          <w:tcPr>
            <w:tcW w:w="1869" w:type="dxa"/>
            <w:shd w:val="clear" w:color="auto" w:fill="43B02A"/>
            <w:tcMar>
              <w:top w:w="57" w:type="dxa"/>
              <w:bottom w:w="57" w:type="dxa"/>
            </w:tcMar>
          </w:tcPr>
          <w:p w14:paraId="4458524A" w14:textId="77777777" w:rsidR="00D1315F" w:rsidRPr="00697CB1" w:rsidRDefault="00D1315F" w:rsidP="00A52E9D">
            <w:pPr>
              <w:pStyle w:val="FCPA-Body"/>
              <w:rPr>
                <w:color w:val="FFFFFF" w:themeColor="background1"/>
              </w:rPr>
            </w:pPr>
            <w:r w:rsidRPr="00697CB1">
              <w:rPr>
                <w:color w:val="FFFFFF" w:themeColor="background1"/>
              </w:rPr>
              <w:t>Member Number</w:t>
            </w:r>
          </w:p>
        </w:tc>
        <w:tc>
          <w:tcPr>
            <w:tcW w:w="2289" w:type="dxa"/>
            <w:shd w:val="clear" w:color="auto" w:fill="68C8C6"/>
            <w:tcMar>
              <w:top w:w="57" w:type="dxa"/>
              <w:bottom w:w="57" w:type="dxa"/>
            </w:tcMar>
          </w:tcPr>
          <w:p w14:paraId="0B59AD9D" w14:textId="77777777" w:rsidR="00D1315F" w:rsidRPr="00697CB1" w:rsidRDefault="00D1315F" w:rsidP="00A52E9D">
            <w:pPr>
              <w:pStyle w:val="FCPA-Body"/>
              <w:rPr>
                <w:color w:val="FFFFFF" w:themeColor="background1"/>
              </w:rPr>
            </w:pPr>
            <w:r w:rsidRPr="00697CB1">
              <w:rPr>
                <w:color w:val="FFFFFF" w:themeColor="background1"/>
              </w:rPr>
              <w:t>Telephone</w:t>
            </w:r>
          </w:p>
        </w:tc>
        <w:tc>
          <w:tcPr>
            <w:tcW w:w="2497" w:type="dxa"/>
            <w:shd w:val="clear" w:color="auto" w:fill="009A49"/>
            <w:tcMar>
              <w:top w:w="57" w:type="dxa"/>
              <w:bottom w:w="57" w:type="dxa"/>
            </w:tcMar>
          </w:tcPr>
          <w:p w14:paraId="0A661384" w14:textId="77777777" w:rsidR="00D1315F" w:rsidRPr="00697CB1" w:rsidRDefault="00D1315F" w:rsidP="00A52E9D">
            <w:pPr>
              <w:pStyle w:val="FCPA-Body"/>
              <w:rPr>
                <w:color w:val="FFFFFF" w:themeColor="background1"/>
              </w:rPr>
            </w:pPr>
            <w:r w:rsidRPr="00697CB1">
              <w:rPr>
                <w:color w:val="FFFFFF" w:themeColor="background1"/>
              </w:rPr>
              <w:t>Email Address</w:t>
            </w:r>
          </w:p>
        </w:tc>
      </w:tr>
      <w:tr w:rsidR="00D1315F" w14:paraId="26B4770B" w14:textId="77777777" w:rsidTr="00A52E9D">
        <w:tc>
          <w:tcPr>
            <w:tcW w:w="2695" w:type="dxa"/>
            <w:tcMar>
              <w:top w:w="57" w:type="dxa"/>
              <w:bottom w:w="57" w:type="dxa"/>
            </w:tcMar>
          </w:tcPr>
          <w:p w14:paraId="7A1E95BA" w14:textId="77777777" w:rsidR="00D1315F" w:rsidRDefault="00D1315F" w:rsidP="00A52E9D">
            <w:pPr>
              <w:pStyle w:val="FCPA-Body"/>
            </w:pPr>
          </w:p>
        </w:tc>
        <w:tc>
          <w:tcPr>
            <w:tcW w:w="1869" w:type="dxa"/>
            <w:tcMar>
              <w:top w:w="57" w:type="dxa"/>
              <w:bottom w:w="57" w:type="dxa"/>
            </w:tcMar>
          </w:tcPr>
          <w:p w14:paraId="0262F52A" w14:textId="77777777" w:rsidR="00D1315F" w:rsidRDefault="00D1315F" w:rsidP="00A52E9D">
            <w:pPr>
              <w:pStyle w:val="FCPA-Body"/>
            </w:pPr>
          </w:p>
        </w:tc>
        <w:tc>
          <w:tcPr>
            <w:tcW w:w="2289" w:type="dxa"/>
            <w:tcMar>
              <w:top w:w="57" w:type="dxa"/>
              <w:bottom w:w="57" w:type="dxa"/>
            </w:tcMar>
          </w:tcPr>
          <w:p w14:paraId="2963F1A6" w14:textId="77777777" w:rsidR="00D1315F" w:rsidRDefault="00D1315F" w:rsidP="00A52E9D">
            <w:pPr>
              <w:pStyle w:val="FCPA-Body"/>
            </w:pPr>
          </w:p>
        </w:tc>
        <w:tc>
          <w:tcPr>
            <w:tcW w:w="2497" w:type="dxa"/>
            <w:tcMar>
              <w:top w:w="57" w:type="dxa"/>
              <w:bottom w:w="57" w:type="dxa"/>
            </w:tcMar>
          </w:tcPr>
          <w:p w14:paraId="7A3A3948" w14:textId="77777777" w:rsidR="00D1315F" w:rsidRDefault="00D1315F" w:rsidP="00A52E9D">
            <w:pPr>
              <w:pStyle w:val="FCPA-Body"/>
            </w:pPr>
          </w:p>
        </w:tc>
      </w:tr>
    </w:tbl>
    <w:p w14:paraId="7447AC72" w14:textId="77777777" w:rsidR="00E50759" w:rsidRDefault="00E50759">
      <w:pPr>
        <w:rPr>
          <w:b/>
          <w:color w:val="0063A0"/>
          <w:sz w:val="32"/>
          <w:szCs w:val="32"/>
        </w:rPr>
      </w:pPr>
      <w:r>
        <w:rPr>
          <w:b/>
          <w:color w:val="0063A0"/>
          <w:sz w:val="32"/>
          <w:szCs w:val="32"/>
        </w:rPr>
        <w:br w:type="page"/>
      </w:r>
    </w:p>
    <w:p w14:paraId="24A465D8" w14:textId="77777777" w:rsidR="00F14A5F" w:rsidRPr="00DA3108" w:rsidRDefault="00F14A5F" w:rsidP="00F14A5F">
      <w:pPr>
        <w:pStyle w:val="FCPA-Heading2"/>
      </w:pPr>
      <w:bookmarkStart w:id="19" w:name="_Toc511052271"/>
      <w:bookmarkStart w:id="20" w:name="_Toc511918174"/>
      <w:bookmarkStart w:id="21" w:name="_Toc7440305"/>
      <w:r>
        <w:lastRenderedPageBreak/>
        <w:t xml:space="preserve">Section 1: </w:t>
      </w:r>
      <w:r w:rsidRPr="00DA3108">
        <w:t>Professional Career</w:t>
      </w:r>
      <w:bookmarkEnd w:id="19"/>
      <w:bookmarkEnd w:id="20"/>
      <w:bookmarkEnd w:id="21"/>
    </w:p>
    <w:p w14:paraId="2C9CD141" w14:textId="77777777" w:rsidR="00DA3108" w:rsidRDefault="00DA3108" w:rsidP="00DA3108">
      <w:pPr>
        <w:pStyle w:val="FCPA-Body"/>
      </w:pPr>
    </w:p>
    <w:p w14:paraId="1423B24D" w14:textId="77777777" w:rsidR="001F6725" w:rsidRDefault="001F6725" w:rsidP="001F6725">
      <w:pPr>
        <w:pStyle w:val="FCPA-Body"/>
      </w:pPr>
      <w:r>
        <w:t>Describe the environment(s) in which the candidate worked throughout their career and for each item, you must highlight the candidate’s leadership and the outstanding nature of their performance. You must demonstrate that the candidate’s exceptional contribution is common knowledge (i.e., that the acknowledged achievements make the member a recognized leader due to the quality of his or her significant contribution in more than one of the fields of activity listed).</w:t>
      </w:r>
    </w:p>
    <w:p w14:paraId="387BF264" w14:textId="77777777" w:rsidR="001F6725" w:rsidRDefault="001F6725" w:rsidP="001F6725">
      <w:pPr>
        <w:pStyle w:val="FCPA-Body"/>
      </w:pPr>
    </w:p>
    <w:p w14:paraId="060EA592" w14:textId="77777777" w:rsidR="001F6725" w:rsidRPr="008A3CE0" w:rsidRDefault="001F6725" w:rsidP="001F6725">
      <w:pPr>
        <w:pStyle w:val="FCPA-Body"/>
        <w:rPr>
          <w:b/>
        </w:rPr>
      </w:pPr>
      <w:r w:rsidRPr="008A3CE0">
        <w:rPr>
          <w:b/>
        </w:rPr>
        <w:t>Main stages of professional career</w:t>
      </w:r>
    </w:p>
    <w:p w14:paraId="7AF29133" w14:textId="77777777" w:rsidR="001F6725" w:rsidRDefault="001F6725" w:rsidP="001F6725">
      <w:pPr>
        <w:pStyle w:val="FCPA-Body"/>
      </w:pPr>
      <w:r>
        <w:t>Describe the candidate’s career path, beginning with the current position or, if the candidate is retired, the last position held.</w:t>
      </w:r>
    </w:p>
    <w:p w14:paraId="56D244C7" w14:textId="77777777" w:rsidR="000358A7" w:rsidRDefault="000358A7" w:rsidP="00391285">
      <w:pPr>
        <w:pStyle w:val="FCPA-Body"/>
      </w:pPr>
    </w:p>
    <w:tbl>
      <w:tblPr>
        <w:tblStyle w:val="TableGrid"/>
        <w:tblW w:w="0" w:type="auto"/>
        <w:tblLook w:val="04A0" w:firstRow="1" w:lastRow="0" w:firstColumn="1" w:lastColumn="0" w:noHBand="0" w:noVBand="1"/>
      </w:tblPr>
      <w:tblGrid>
        <w:gridCol w:w="562"/>
        <w:gridCol w:w="3544"/>
        <w:gridCol w:w="3402"/>
        <w:gridCol w:w="1842"/>
      </w:tblGrid>
      <w:tr w:rsidR="000C0ECD" w14:paraId="4649F71C" w14:textId="77777777" w:rsidTr="00CB219B">
        <w:tc>
          <w:tcPr>
            <w:tcW w:w="562" w:type="dxa"/>
            <w:shd w:val="clear" w:color="auto" w:fill="7F7F7F" w:themeFill="text1" w:themeFillTint="80"/>
            <w:tcMar>
              <w:top w:w="57" w:type="dxa"/>
              <w:bottom w:w="57" w:type="dxa"/>
            </w:tcMar>
          </w:tcPr>
          <w:p w14:paraId="5BA565FA" w14:textId="77777777" w:rsidR="008A3CE0" w:rsidRPr="00A546B2" w:rsidRDefault="008A3CE0" w:rsidP="00391285">
            <w:pPr>
              <w:pStyle w:val="FCPA-Body"/>
              <w:rPr>
                <w:b/>
                <w:color w:val="FFFFFF" w:themeColor="background1"/>
              </w:rPr>
            </w:pPr>
          </w:p>
        </w:tc>
        <w:tc>
          <w:tcPr>
            <w:tcW w:w="3544" w:type="dxa"/>
            <w:shd w:val="clear" w:color="auto" w:fill="7F7F7F" w:themeFill="text1" w:themeFillTint="80"/>
            <w:tcMar>
              <w:top w:w="57" w:type="dxa"/>
              <w:bottom w:w="57" w:type="dxa"/>
            </w:tcMar>
          </w:tcPr>
          <w:p w14:paraId="7345FFEF" w14:textId="77777777" w:rsidR="008A3CE0" w:rsidRPr="00A546B2" w:rsidRDefault="008A3CE0" w:rsidP="00391285">
            <w:pPr>
              <w:pStyle w:val="FCPA-Body"/>
              <w:rPr>
                <w:b/>
                <w:color w:val="FFFFFF" w:themeColor="background1"/>
              </w:rPr>
            </w:pPr>
            <w:r w:rsidRPr="00A546B2">
              <w:rPr>
                <w:b/>
                <w:color w:val="FFFFFF" w:themeColor="background1"/>
              </w:rPr>
              <w:t>Employer</w:t>
            </w:r>
          </w:p>
        </w:tc>
        <w:tc>
          <w:tcPr>
            <w:tcW w:w="3402" w:type="dxa"/>
            <w:shd w:val="clear" w:color="auto" w:fill="7F7F7F" w:themeFill="text1" w:themeFillTint="80"/>
            <w:tcMar>
              <w:top w:w="57" w:type="dxa"/>
              <w:bottom w:w="57" w:type="dxa"/>
            </w:tcMar>
          </w:tcPr>
          <w:p w14:paraId="5F78650A" w14:textId="77777777" w:rsidR="008A3CE0" w:rsidRPr="00A546B2" w:rsidRDefault="008A3CE0" w:rsidP="00391285">
            <w:pPr>
              <w:pStyle w:val="FCPA-Body"/>
              <w:rPr>
                <w:b/>
                <w:color w:val="FFFFFF" w:themeColor="background1"/>
              </w:rPr>
            </w:pPr>
            <w:r w:rsidRPr="00A546B2">
              <w:rPr>
                <w:b/>
                <w:color w:val="FFFFFF" w:themeColor="background1"/>
              </w:rPr>
              <w:t>Position</w:t>
            </w:r>
          </w:p>
        </w:tc>
        <w:tc>
          <w:tcPr>
            <w:tcW w:w="1842" w:type="dxa"/>
            <w:shd w:val="clear" w:color="auto" w:fill="7F7F7F" w:themeFill="text1" w:themeFillTint="80"/>
            <w:tcMar>
              <w:top w:w="57" w:type="dxa"/>
              <w:bottom w:w="57" w:type="dxa"/>
            </w:tcMar>
          </w:tcPr>
          <w:p w14:paraId="28C91C28" w14:textId="77777777" w:rsidR="008A3CE0" w:rsidRPr="00A546B2" w:rsidRDefault="008A3CE0" w:rsidP="00391285">
            <w:pPr>
              <w:pStyle w:val="FCPA-Body"/>
              <w:rPr>
                <w:b/>
                <w:color w:val="FFFFFF" w:themeColor="background1"/>
              </w:rPr>
            </w:pPr>
            <w:r w:rsidRPr="00A546B2">
              <w:rPr>
                <w:b/>
                <w:color w:val="FFFFFF" w:themeColor="background1"/>
              </w:rPr>
              <w:t>Years: from/to</w:t>
            </w:r>
          </w:p>
        </w:tc>
      </w:tr>
      <w:tr w:rsidR="008C617D" w14:paraId="53F58283" w14:textId="77777777" w:rsidTr="000C0ECD">
        <w:tc>
          <w:tcPr>
            <w:tcW w:w="562" w:type="dxa"/>
            <w:tcMar>
              <w:top w:w="57" w:type="dxa"/>
              <w:bottom w:w="57" w:type="dxa"/>
            </w:tcMar>
          </w:tcPr>
          <w:p w14:paraId="1E99B914" w14:textId="77777777" w:rsidR="008C617D" w:rsidRDefault="008C617D" w:rsidP="008C617D">
            <w:pPr>
              <w:pStyle w:val="FCPA-Body"/>
            </w:pPr>
            <w:r>
              <w:t>1.</w:t>
            </w:r>
          </w:p>
        </w:tc>
        <w:tc>
          <w:tcPr>
            <w:tcW w:w="3544" w:type="dxa"/>
            <w:tcMar>
              <w:top w:w="57" w:type="dxa"/>
              <w:bottom w:w="57" w:type="dxa"/>
            </w:tcMar>
          </w:tcPr>
          <w:p w14:paraId="0A5DE7D2" w14:textId="77777777" w:rsidR="008C617D" w:rsidRDefault="008C617D" w:rsidP="008C617D">
            <w:pPr>
              <w:pStyle w:val="FCPA-Body"/>
            </w:pPr>
          </w:p>
        </w:tc>
        <w:tc>
          <w:tcPr>
            <w:tcW w:w="3402" w:type="dxa"/>
            <w:tcMar>
              <w:top w:w="57" w:type="dxa"/>
              <w:bottom w:w="57" w:type="dxa"/>
            </w:tcMar>
          </w:tcPr>
          <w:p w14:paraId="4F931591" w14:textId="77777777" w:rsidR="008C617D" w:rsidRDefault="008C617D" w:rsidP="008C617D">
            <w:pPr>
              <w:pStyle w:val="FCPA-Body"/>
            </w:pPr>
          </w:p>
        </w:tc>
        <w:tc>
          <w:tcPr>
            <w:tcW w:w="1842" w:type="dxa"/>
            <w:tcMar>
              <w:top w:w="57" w:type="dxa"/>
              <w:bottom w:w="57" w:type="dxa"/>
            </w:tcMar>
          </w:tcPr>
          <w:p w14:paraId="58AF30F1" w14:textId="77777777" w:rsidR="008C617D" w:rsidRDefault="008C617D" w:rsidP="008C617D">
            <w:pPr>
              <w:pStyle w:val="FCPA-Body"/>
            </w:pPr>
          </w:p>
        </w:tc>
      </w:tr>
      <w:tr w:rsidR="008C617D" w14:paraId="5A127874" w14:textId="77777777" w:rsidTr="000C0ECD">
        <w:tc>
          <w:tcPr>
            <w:tcW w:w="562" w:type="dxa"/>
            <w:tcMar>
              <w:top w:w="57" w:type="dxa"/>
              <w:bottom w:w="57" w:type="dxa"/>
            </w:tcMar>
          </w:tcPr>
          <w:p w14:paraId="0C9CCA30" w14:textId="77777777" w:rsidR="008C617D" w:rsidRDefault="008C617D" w:rsidP="008C617D">
            <w:pPr>
              <w:pStyle w:val="FCPA-Body"/>
            </w:pPr>
            <w:r>
              <w:t>2.</w:t>
            </w:r>
          </w:p>
        </w:tc>
        <w:tc>
          <w:tcPr>
            <w:tcW w:w="3544" w:type="dxa"/>
            <w:tcMar>
              <w:top w:w="57" w:type="dxa"/>
              <w:bottom w:w="57" w:type="dxa"/>
            </w:tcMar>
          </w:tcPr>
          <w:p w14:paraId="76054ACE" w14:textId="77777777" w:rsidR="008C617D" w:rsidRDefault="008C617D" w:rsidP="008C617D">
            <w:pPr>
              <w:pStyle w:val="FCPA-Body"/>
            </w:pPr>
          </w:p>
        </w:tc>
        <w:tc>
          <w:tcPr>
            <w:tcW w:w="3402" w:type="dxa"/>
            <w:tcMar>
              <w:top w:w="57" w:type="dxa"/>
              <w:bottom w:w="57" w:type="dxa"/>
            </w:tcMar>
          </w:tcPr>
          <w:p w14:paraId="4413C9F4" w14:textId="77777777" w:rsidR="008C617D" w:rsidRDefault="008C617D" w:rsidP="008C617D">
            <w:pPr>
              <w:pStyle w:val="FCPA-Body"/>
            </w:pPr>
          </w:p>
        </w:tc>
        <w:tc>
          <w:tcPr>
            <w:tcW w:w="1842" w:type="dxa"/>
            <w:tcMar>
              <w:top w:w="57" w:type="dxa"/>
              <w:bottom w:w="57" w:type="dxa"/>
            </w:tcMar>
          </w:tcPr>
          <w:p w14:paraId="46377F11" w14:textId="77777777" w:rsidR="008C617D" w:rsidRDefault="008C617D" w:rsidP="008C617D">
            <w:pPr>
              <w:pStyle w:val="FCPA-Body"/>
            </w:pPr>
          </w:p>
        </w:tc>
      </w:tr>
      <w:tr w:rsidR="008C617D" w14:paraId="0193FB63" w14:textId="77777777" w:rsidTr="000C0ECD">
        <w:tc>
          <w:tcPr>
            <w:tcW w:w="562" w:type="dxa"/>
            <w:tcMar>
              <w:top w:w="57" w:type="dxa"/>
              <w:bottom w:w="57" w:type="dxa"/>
            </w:tcMar>
          </w:tcPr>
          <w:p w14:paraId="11A3ECB6" w14:textId="77777777" w:rsidR="008C617D" w:rsidRDefault="008C617D" w:rsidP="008C617D">
            <w:pPr>
              <w:pStyle w:val="FCPA-Body"/>
            </w:pPr>
            <w:r>
              <w:t>3.</w:t>
            </w:r>
          </w:p>
        </w:tc>
        <w:tc>
          <w:tcPr>
            <w:tcW w:w="3544" w:type="dxa"/>
            <w:tcMar>
              <w:top w:w="57" w:type="dxa"/>
              <w:bottom w:w="57" w:type="dxa"/>
            </w:tcMar>
          </w:tcPr>
          <w:p w14:paraId="58BCAB2D" w14:textId="77777777" w:rsidR="008C617D" w:rsidRDefault="008C617D" w:rsidP="008C617D">
            <w:pPr>
              <w:pStyle w:val="FCPA-Body"/>
            </w:pPr>
          </w:p>
        </w:tc>
        <w:tc>
          <w:tcPr>
            <w:tcW w:w="3402" w:type="dxa"/>
            <w:tcMar>
              <w:top w:w="57" w:type="dxa"/>
              <w:bottom w:w="57" w:type="dxa"/>
            </w:tcMar>
          </w:tcPr>
          <w:p w14:paraId="58FFCBDE" w14:textId="77777777" w:rsidR="008C617D" w:rsidRDefault="008C617D" w:rsidP="008C617D">
            <w:pPr>
              <w:pStyle w:val="FCPA-Body"/>
            </w:pPr>
          </w:p>
        </w:tc>
        <w:tc>
          <w:tcPr>
            <w:tcW w:w="1842" w:type="dxa"/>
            <w:tcMar>
              <w:top w:w="57" w:type="dxa"/>
              <w:bottom w:w="57" w:type="dxa"/>
            </w:tcMar>
          </w:tcPr>
          <w:p w14:paraId="683CDA6A" w14:textId="77777777" w:rsidR="008C617D" w:rsidRDefault="008C617D" w:rsidP="008C617D">
            <w:pPr>
              <w:pStyle w:val="FCPA-Body"/>
            </w:pPr>
          </w:p>
        </w:tc>
      </w:tr>
      <w:tr w:rsidR="008C617D" w14:paraId="648F8166" w14:textId="77777777" w:rsidTr="000C0ECD">
        <w:tc>
          <w:tcPr>
            <w:tcW w:w="562" w:type="dxa"/>
            <w:tcMar>
              <w:top w:w="57" w:type="dxa"/>
              <w:bottom w:w="57" w:type="dxa"/>
            </w:tcMar>
          </w:tcPr>
          <w:p w14:paraId="251FC781" w14:textId="77777777" w:rsidR="008C617D" w:rsidRDefault="008C617D" w:rsidP="008C617D">
            <w:pPr>
              <w:pStyle w:val="FCPA-Body"/>
            </w:pPr>
            <w:r>
              <w:t>4.</w:t>
            </w:r>
          </w:p>
        </w:tc>
        <w:tc>
          <w:tcPr>
            <w:tcW w:w="3544" w:type="dxa"/>
            <w:tcMar>
              <w:top w:w="57" w:type="dxa"/>
              <w:bottom w:w="57" w:type="dxa"/>
            </w:tcMar>
          </w:tcPr>
          <w:p w14:paraId="4F355EBB" w14:textId="77777777" w:rsidR="008C617D" w:rsidRDefault="008C617D" w:rsidP="008C617D">
            <w:pPr>
              <w:pStyle w:val="FCPA-Body"/>
            </w:pPr>
          </w:p>
        </w:tc>
        <w:tc>
          <w:tcPr>
            <w:tcW w:w="3402" w:type="dxa"/>
            <w:tcMar>
              <w:top w:w="57" w:type="dxa"/>
              <w:bottom w:w="57" w:type="dxa"/>
            </w:tcMar>
          </w:tcPr>
          <w:p w14:paraId="4D7FFA1F" w14:textId="77777777" w:rsidR="008C617D" w:rsidRDefault="008C617D" w:rsidP="008C617D">
            <w:pPr>
              <w:pStyle w:val="FCPA-Body"/>
            </w:pPr>
          </w:p>
        </w:tc>
        <w:tc>
          <w:tcPr>
            <w:tcW w:w="1842" w:type="dxa"/>
            <w:tcMar>
              <w:top w:w="57" w:type="dxa"/>
              <w:bottom w:w="57" w:type="dxa"/>
            </w:tcMar>
          </w:tcPr>
          <w:p w14:paraId="41AB52AD" w14:textId="77777777" w:rsidR="008C617D" w:rsidRDefault="008C617D" w:rsidP="008C617D">
            <w:pPr>
              <w:pStyle w:val="FCPA-Body"/>
            </w:pPr>
          </w:p>
        </w:tc>
      </w:tr>
      <w:tr w:rsidR="008C617D" w14:paraId="28EF40EC" w14:textId="77777777" w:rsidTr="000C0ECD">
        <w:tc>
          <w:tcPr>
            <w:tcW w:w="562" w:type="dxa"/>
            <w:tcMar>
              <w:top w:w="57" w:type="dxa"/>
              <w:bottom w:w="57" w:type="dxa"/>
            </w:tcMar>
          </w:tcPr>
          <w:p w14:paraId="70641BFD" w14:textId="77777777" w:rsidR="008C617D" w:rsidRDefault="008C617D" w:rsidP="008C617D">
            <w:pPr>
              <w:pStyle w:val="FCPA-Body"/>
            </w:pPr>
            <w:r>
              <w:t>5.</w:t>
            </w:r>
          </w:p>
        </w:tc>
        <w:tc>
          <w:tcPr>
            <w:tcW w:w="3544" w:type="dxa"/>
            <w:tcMar>
              <w:top w:w="57" w:type="dxa"/>
              <w:bottom w:w="57" w:type="dxa"/>
            </w:tcMar>
          </w:tcPr>
          <w:p w14:paraId="4B92B55E" w14:textId="77777777" w:rsidR="008C617D" w:rsidRDefault="008C617D" w:rsidP="008C617D">
            <w:pPr>
              <w:pStyle w:val="FCPA-Body"/>
            </w:pPr>
          </w:p>
        </w:tc>
        <w:tc>
          <w:tcPr>
            <w:tcW w:w="3402" w:type="dxa"/>
            <w:tcMar>
              <w:top w:w="57" w:type="dxa"/>
              <w:bottom w:w="57" w:type="dxa"/>
            </w:tcMar>
          </w:tcPr>
          <w:p w14:paraId="5644A5BF" w14:textId="77777777" w:rsidR="008C617D" w:rsidRDefault="008C617D" w:rsidP="008C617D">
            <w:pPr>
              <w:pStyle w:val="FCPA-Body"/>
            </w:pPr>
          </w:p>
        </w:tc>
        <w:tc>
          <w:tcPr>
            <w:tcW w:w="1842" w:type="dxa"/>
            <w:tcMar>
              <w:top w:w="57" w:type="dxa"/>
              <w:bottom w:w="57" w:type="dxa"/>
            </w:tcMar>
          </w:tcPr>
          <w:p w14:paraId="22977EFC" w14:textId="77777777" w:rsidR="008C617D" w:rsidRDefault="008C617D" w:rsidP="008C617D">
            <w:pPr>
              <w:pStyle w:val="FCPA-Body"/>
            </w:pPr>
          </w:p>
        </w:tc>
      </w:tr>
    </w:tbl>
    <w:p w14:paraId="7D9A5A20" w14:textId="77777777" w:rsidR="008A3CE0" w:rsidRDefault="008A3CE0" w:rsidP="00391285">
      <w:pPr>
        <w:pStyle w:val="FCPA-Body"/>
      </w:pPr>
    </w:p>
    <w:p w14:paraId="2296C31F" w14:textId="77777777" w:rsidR="003B4F89" w:rsidRPr="007802F8" w:rsidRDefault="003B4F89" w:rsidP="003B4F89">
      <w:pPr>
        <w:pStyle w:val="FCPA-Body"/>
        <w:rPr>
          <w:b/>
        </w:rPr>
      </w:pPr>
      <w:r w:rsidRPr="007802F8">
        <w:rPr>
          <w:b/>
        </w:rPr>
        <w:t>Major achievements in professional career</w:t>
      </w:r>
    </w:p>
    <w:p w14:paraId="0CC831FD" w14:textId="77777777" w:rsidR="003B4F89" w:rsidRDefault="003B4F89" w:rsidP="003B4F89">
      <w:pPr>
        <w:pStyle w:val="FCPA-Body"/>
      </w:pPr>
    </w:p>
    <w:p w14:paraId="77327373" w14:textId="77777777" w:rsidR="003B4F89" w:rsidRDefault="003B4F89" w:rsidP="003B4F89">
      <w:pPr>
        <w:pStyle w:val="FCPA-Body"/>
      </w:pPr>
      <w:r>
        <w:t>Describe the achievements showing that the candidate has made an exceptional or remarkable contribution and highlight the way these achievements earned the candidate distinction.</w:t>
      </w:r>
    </w:p>
    <w:p w14:paraId="6583F9FC" w14:textId="77777777" w:rsidR="003B4F89" w:rsidRDefault="003B4F89" w:rsidP="003B4F89">
      <w:pPr>
        <w:pStyle w:val="FCPA-Body"/>
      </w:pPr>
    </w:p>
    <w:p w14:paraId="131A3874" w14:textId="77777777" w:rsidR="003B4F89" w:rsidRDefault="003B4F89" w:rsidP="003B4F89">
      <w:pPr>
        <w:pStyle w:val="FCPA-Body"/>
      </w:pPr>
      <w:r w:rsidRPr="00FB4C2E">
        <w:rPr>
          <w:b/>
        </w:rPr>
        <w:t>Major achievements</w:t>
      </w:r>
      <w:r>
        <w:t>: (Please match the numbers to those above)</w:t>
      </w:r>
    </w:p>
    <w:p w14:paraId="34582598" w14:textId="77777777" w:rsidR="00533EFB" w:rsidRPr="00A6615C" w:rsidRDefault="00533EFB">
      <w:pPr>
        <w:rPr>
          <w:i/>
          <w:sz w:val="22"/>
        </w:rPr>
      </w:pPr>
    </w:p>
    <w:tbl>
      <w:tblPr>
        <w:tblStyle w:val="TableGrid"/>
        <w:tblW w:w="0" w:type="auto"/>
        <w:tblLook w:val="04A0" w:firstRow="1" w:lastRow="0" w:firstColumn="1" w:lastColumn="0" w:noHBand="0" w:noVBand="1"/>
      </w:tblPr>
      <w:tblGrid>
        <w:gridCol w:w="421"/>
        <w:gridCol w:w="8929"/>
      </w:tblGrid>
      <w:tr w:rsidR="008C617D" w14:paraId="7F502183" w14:textId="77777777" w:rsidTr="005737BD">
        <w:tc>
          <w:tcPr>
            <w:tcW w:w="421" w:type="dxa"/>
            <w:tcMar>
              <w:top w:w="57" w:type="dxa"/>
              <w:bottom w:w="57" w:type="dxa"/>
            </w:tcMar>
          </w:tcPr>
          <w:p w14:paraId="34A6F97B" w14:textId="77777777" w:rsidR="008C617D" w:rsidRDefault="008C617D" w:rsidP="008C617D">
            <w:pPr>
              <w:pStyle w:val="FCPA-Body"/>
            </w:pPr>
            <w:r>
              <w:t>1.</w:t>
            </w:r>
          </w:p>
        </w:tc>
        <w:tc>
          <w:tcPr>
            <w:tcW w:w="8929" w:type="dxa"/>
            <w:tcMar>
              <w:top w:w="57" w:type="dxa"/>
              <w:bottom w:w="57" w:type="dxa"/>
            </w:tcMar>
          </w:tcPr>
          <w:p w14:paraId="04BDC58B" w14:textId="77777777" w:rsidR="008C617D" w:rsidRDefault="008C617D" w:rsidP="008C617D">
            <w:pPr>
              <w:pStyle w:val="FCPA-Body"/>
              <w:ind w:left="360"/>
            </w:pPr>
          </w:p>
        </w:tc>
      </w:tr>
      <w:tr w:rsidR="008C617D" w14:paraId="1F76F795" w14:textId="77777777" w:rsidTr="005737BD">
        <w:tc>
          <w:tcPr>
            <w:tcW w:w="421" w:type="dxa"/>
            <w:tcMar>
              <w:top w:w="57" w:type="dxa"/>
              <w:bottom w:w="57" w:type="dxa"/>
            </w:tcMar>
          </w:tcPr>
          <w:p w14:paraId="40228B63" w14:textId="77777777" w:rsidR="008C617D" w:rsidRDefault="008C617D" w:rsidP="008C617D">
            <w:pPr>
              <w:pStyle w:val="FCPA-Body"/>
            </w:pPr>
            <w:r>
              <w:t>2.</w:t>
            </w:r>
          </w:p>
        </w:tc>
        <w:tc>
          <w:tcPr>
            <w:tcW w:w="8929" w:type="dxa"/>
            <w:tcMar>
              <w:top w:w="57" w:type="dxa"/>
              <w:bottom w:w="57" w:type="dxa"/>
            </w:tcMar>
          </w:tcPr>
          <w:p w14:paraId="084A24EB" w14:textId="77777777" w:rsidR="008C617D" w:rsidRDefault="008C617D" w:rsidP="008C617D">
            <w:pPr>
              <w:pStyle w:val="FCPA-Body"/>
              <w:ind w:left="360"/>
            </w:pPr>
          </w:p>
        </w:tc>
      </w:tr>
      <w:tr w:rsidR="008C617D" w14:paraId="638A5A2B" w14:textId="77777777" w:rsidTr="005737BD">
        <w:tc>
          <w:tcPr>
            <w:tcW w:w="421" w:type="dxa"/>
            <w:tcMar>
              <w:top w:w="57" w:type="dxa"/>
              <w:bottom w:w="57" w:type="dxa"/>
            </w:tcMar>
          </w:tcPr>
          <w:p w14:paraId="3204C90D" w14:textId="77777777" w:rsidR="008C617D" w:rsidRDefault="008C617D" w:rsidP="008C617D">
            <w:pPr>
              <w:pStyle w:val="FCPA-Body"/>
            </w:pPr>
            <w:r>
              <w:t>3.</w:t>
            </w:r>
          </w:p>
        </w:tc>
        <w:tc>
          <w:tcPr>
            <w:tcW w:w="8929" w:type="dxa"/>
            <w:tcMar>
              <w:top w:w="57" w:type="dxa"/>
              <w:bottom w:w="57" w:type="dxa"/>
            </w:tcMar>
          </w:tcPr>
          <w:p w14:paraId="7CA1BADB" w14:textId="77777777" w:rsidR="008C617D" w:rsidRDefault="008C617D" w:rsidP="008C617D">
            <w:pPr>
              <w:pStyle w:val="FCPA-Body"/>
              <w:ind w:left="360"/>
            </w:pPr>
          </w:p>
        </w:tc>
      </w:tr>
      <w:tr w:rsidR="008C617D" w14:paraId="0BA8D659" w14:textId="77777777" w:rsidTr="005737BD">
        <w:tc>
          <w:tcPr>
            <w:tcW w:w="421" w:type="dxa"/>
            <w:tcMar>
              <w:top w:w="57" w:type="dxa"/>
              <w:bottom w:w="57" w:type="dxa"/>
            </w:tcMar>
          </w:tcPr>
          <w:p w14:paraId="4DB21224" w14:textId="77777777" w:rsidR="008C617D" w:rsidRDefault="008C617D" w:rsidP="008C617D">
            <w:pPr>
              <w:pStyle w:val="FCPA-Body"/>
            </w:pPr>
            <w:r>
              <w:t>4.</w:t>
            </w:r>
          </w:p>
        </w:tc>
        <w:tc>
          <w:tcPr>
            <w:tcW w:w="8929" w:type="dxa"/>
            <w:tcMar>
              <w:top w:w="57" w:type="dxa"/>
              <w:bottom w:w="57" w:type="dxa"/>
            </w:tcMar>
          </w:tcPr>
          <w:p w14:paraId="436EC5D8" w14:textId="77777777" w:rsidR="008C617D" w:rsidRDefault="008C617D" w:rsidP="008C617D">
            <w:pPr>
              <w:pStyle w:val="FCPA-Body"/>
              <w:ind w:left="360"/>
            </w:pPr>
          </w:p>
        </w:tc>
      </w:tr>
      <w:tr w:rsidR="008C617D" w14:paraId="4BBA656D" w14:textId="77777777" w:rsidTr="005737BD">
        <w:tc>
          <w:tcPr>
            <w:tcW w:w="421" w:type="dxa"/>
            <w:tcMar>
              <w:top w:w="57" w:type="dxa"/>
              <w:bottom w:w="57" w:type="dxa"/>
            </w:tcMar>
          </w:tcPr>
          <w:p w14:paraId="6733D6DE" w14:textId="77777777" w:rsidR="008C617D" w:rsidRDefault="008C617D" w:rsidP="008C617D">
            <w:pPr>
              <w:pStyle w:val="FCPA-Body"/>
            </w:pPr>
            <w:r>
              <w:t>5.</w:t>
            </w:r>
          </w:p>
        </w:tc>
        <w:tc>
          <w:tcPr>
            <w:tcW w:w="8929" w:type="dxa"/>
            <w:tcMar>
              <w:top w:w="57" w:type="dxa"/>
              <w:bottom w:w="57" w:type="dxa"/>
            </w:tcMar>
          </w:tcPr>
          <w:p w14:paraId="4AC6E7E0" w14:textId="77777777" w:rsidR="008C617D" w:rsidRDefault="008C617D" w:rsidP="008C617D">
            <w:pPr>
              <w:pStyle w:val="FCPA-Body"/>
              <w:ind w:left="360"/>
            </w:pPr>
          </w:p>
        </w:tc>
      </w:tr>
    </w:tbl>
    <w:p w14:paraId="48D1D366" w14:textId="77777777" w:rsidR="0007059C" w:rsidRDefault="0007059C" w:rsidP="0007059C">
      <w:pPr>
        <w:pStyle w:val="FCPA-Body"/>
      </w:pPr>
    </w:p>
    <w:p w14:paraId="34A7D0DD" w14:textId="77777777" w:rsidR="009F1813" w:rsidRDefault="009F1813">
      <w:r>
        <w:br w:type="page"/>
      </w:r>
    </w:p>
    <w:p w14:paraId="49A737EE" w14:textId="160D542B" w:rsidR="00A22A7F" w:rsidRDefault="00F14A5F" w:rsidP="006F5391">
      <w:pPr>
        <w:pStyle w:val="FCPA-Heading2"/>
      </w:pPr>
      <w:bookmarkStart w:id="22" w:name="_Toc511918175"/>
      <w:bookmarkStart w:id="23" w:name="_Toc7440306"/>
      <w:r>
        <w:lastRenderedPageBreak/>
        <w:t xml:space="preserve">Section 2: </w:t>
      </w:r>
      <w:r w:rsidR="00A22A7F">
        <w:t>Volunteer Involvement in the Affairs of the Accounting Profession</w:t>
      </w:r>
      <w:bookmarkEnd w:id="22"/>
      <w:bookmarkEnd w:id="23"/>
    </w:p>
    <w:p w14:paraId="2F1982F9" w14:textId="77777777" w:rsidR="00A22A7F" w:rsidRDefault="00A22A7F" w:rsidP="00A22A7F">
      <w:pPr>
        <w:pStyle w:val="FCPA-Body"/>
      </w:pPr>
    </w:p>
    <w:p w14:paraId="39D508ED" w14:textId="77777777" w:rsidR="00385F68" w:rsidRPr="003F6D23" w:rsidRDefault="00385F68" w:rsidP="00385F68">
      <w:pPr>
        <w:pStyle w:val="FCPA-Body"/>
      </w:pPr>
      <w:r>
        <w:t xml:space="preserve">List the main committees, task forces or working groups of which the candidate has been a member; the events or activities in which they took part; and in what capacity (member, chair, organizer, speaker, etc.). Note that teaching or paid activities should be included in the professional career section. </w:t>
      </w:r>
    </w:p>
    <w:p w14:paraId="3AC29DF9" w14:textId="77777777" w:rsidR="00A22A7F" w:rsidRDefault="00A22A7F" w:rsidP="00A22A7F">
      <w:pPr>
        <w:pStyle w:val="FCPA-Body"/>
      </w:pPr>
    </w:p>
    <w:tbl>
      <w:tblPr>
        <w:tblStyle w:val="TableGrid"/>
        <w:tblW w:w="0" w:type="auto"/>
        <w:tblLook w:val="04A0" w:firstRow="1" w:lastRow="0" w:firstColumn="1" w:lastColumn="0" w:noHBand="0" w:noVBand="1"/>
      </w:tblPr>
      <w:tblGrid>
        <w:gridCol w:w="600"/>
        <w:gridCol w:w="2636"/>
        <w:gridCol w:w="2757"/>
        <w:gridCol w:w="1730"/>
        <w:gridCol w:w="1627"/>
      </w:tblGrid>
      <w:tr w:rsidR="00874D0C" w14:paraId="6F6E4D21" w14:textId="77777777" w:rsidTr="00214CC7">
        <w:tc>
          <w:tcPr>
            <w:tcW w:w="612" w:type="dxa"/>
            <w:shd w:val="clear" w:color="auto" w:fill="7F7F7F" w:themeFill="text1" w:themeFillTint="80"/>
            <w:tcMar>
              <w:top w:w="57" w:type="dxa"/>
              <w:bottom w:w="57" w:type="dxa"/>
            </w:tcMar>
          </w:tcPr>
          <w:p w14:paraId="63467C1B" w14:textId="77777777" w:rsidR="00A22A7F" w:rsidRPr="00525046" w:rsidRDefault="00A22A7F" w:rsidP="00391285">
            <w:pPr>
              <w:pStyle w:val="FCPA-Body"/>
              <w:rPr>
                <w:b/>
                <w:color w:val="FFFFFF" w:themeColor="background1"/>
              </w:rPr>
            </w:pPr>
          </w:p>
        </w:tc>
        <w:tc>
          <w:tcPr>
            <w:tcW w:w="2644" w:type="dxa"/>
            <w:shd w:val="clear" w:color="auto" w:fill="7F7F7F" w:themeFill="text1" w:themeFillTint="80"/>
            <w:tcMar>
              <w:top w:w="57" w:type="dxa"/>
              <w:bottom w:w="57" w:type="dxa"/>
            </w:tcMar>
          </w:tcPr>
          <w:p w14:paraId="2213F5EC" w14:textId="00C0DB7C" w:rsidR="00A22A7F" w:rsidRPr="00525046" w:rsidRDefault="00A22A7F" w:rsidP="00A22A7F">
            <w:pPr>
              <w:pStyle w:val="FCPA-Body"/>
              <w:rPr>
                <w:b/>
                <w:color w:val="FFFFFF" w:themeColor="background1"/>
              </w:rPr>
            </w:pPr>
            <w:r w:rsidRPr="00525046">
              <w:rPr>
                <w:b/>
                <w:color w:val="FFFFFF" w:themeColor="background1"/>
              </w:rPr>
              <w:t>Committees/</w:t>
            </w:r>
            <w:r w:rsidR="004C2D00">
              <w:rPr>
                <w:b/>
                <w:color w:val="FFFFFF" w:themeColor="background1"/>
              </w:rPr>
              <w:t>t</w:t>
            </w:r>
            <w:r w:rsidRPr="00525046">
              <w:rPr>
                <w:b/>
                <w:color w:val="FFFFFF" w:themeColor="background1"/>
              </w:rPr>
              <w:t>ask</w:t>
            </w:r>
          </w:p>
          <w:p w14:paraId="72CE179A" w14:textId="78827EC3" w:rsidR="00A22A7F" w:rsidRPr="00525046" w:rsidRDefault="00A22A7F" w:rsidP="00391285">
            <w:pPr>
              <w:pStyle w:val="FCPA-Body"/>
              <w:rPr>
                <w:b/>
                <w:color w:val="FFFFFF" w:themeColor="background1"/>
              </w:rPr>
            </w:pPr>
            <w:r w:rsidRPr="00525046">
              <w:rPr>
                <w:b/>
                <w:color w:val="FFFFFF" w:themeColor="background1"/>
              </w:rPr>
              <w:t>forces/</w:t>
            </w:r>
            <w:r w:rsidR="00874D0C">
              <w:rPr>
                <w:b/>
                <w:color w:val="FFFFFF" w:themeColor="background1"/>
              </w:rPr>
              <w:t>/</w:t>
            </w:r>
            <w:r w:rsidR="004C2D00">
              <w:rPr>
                <w:b/>
                <w:color w:val="FFFFFF" w:themeColor="background1"/>
              </w:rPr>
              <w:t>w</w:t>
            </w:r>
            <w:r w:rsidR="00874D0C">
              <w:rPr>
                <w:b/>
                <w:color w:val="FFFFFF" w:themeColor="background1"/>
              </w:rPr>
              <w:t xml:space="preserve">orking </w:t>
            </w:r>
            <w:r w:rsidR="004C2D00">
              <w:rPr>
                <w:b/>
                <w:color w:val="FFFFFF" w:themeColor="background1"/>
              </w:rPr>
              <w:t>g</w:t>
            </w:r>
            <w:r w:rsidR="00874D0C">
              <w:rPr>
                <w:b/>
                <w:color w:val="FFFFFF" w:themeColor="background1"/>
              </w:rPr>
              <w:t>roups/</w:t>
            </w:r>
            <w:r w:rsidR="004C2D00">
              <w:rPr>
                <w:b/>
                <w:color w:val="FFFFFF" w:themeColor="background1"/>
              </w:rPr>
              <w:t>events/a</w:t>
            </w:r>
            <w:r w:rsidRPr="00525046">
              <w:rPr>
                <w:b/>
                <w:color w:val="FFFFFF" w:themeColor="background1"/>
              </w:rPr>
              <w:t>ctivities</w:t>
            </w:r>
          </w:p>
        </w:tc>
        <w:tc>
          <w:tcPr>
            <w:tcW w:w="2835" w:type="dxa"/>
            <w:shd w:val="clear" w:color="auto" w:fill="7F7F7F" w:themeFill="text1" w:themeFillTint="80"/>
            <w:tcMar>
              <w:top w:w="57" w:type="dxa"/>
              <w:bottom w:w="57" w:type="dxa"/>
            </w:tcMar>
          </w:tcPr>
          <w:p w14:paraId="676C69FA" w14:textId="77777777" w:rsidR="00A22A7F" w:rsidRPr="00525046" w:rsidRDefault="00A22A7F" w:rsidP="00391285">
            <w:pPr>
              <w:pStyle w:val="FCPA-Body"/>
              <w:rPr>
                <w:b/>
                <w:color w:val="FFFFFF" w:themeColor="background1"/>
              </w:rPr>
            </w:pPr>
            <w:r w:rsidRPr="00525046">
              <w:rPr>
                <w:b/>
                <w:color w:val="FFFFFF" w:themeColor="background1"/>
              </w:rPr>
              <w:t>Organization</w:t>
            </w:r>
          </w:p>
        </w:tc>
        <w:tc>
          <w:tcPr>
            <w:tcW w:w="1773" w:type="dxa"/>
            <w:shd w:val="clear" w:color="auto" w:fill="7F7F7F" w:themeFill="text1" w:themeFillTint="80"/>
            <w:tcMar>
              <w:top w:w="57" w:type="dxa"/>
              <w:bottom w:w="57" w:type="dxa"/>
            </w:tcMar>
          </w:tcPr>
          <w:p w14:paraId="452A7F8D" w14:textId="77777777" w:rsidR="00A22A7F" w:rsidRPr="00525046" w:rsidRDefault="00A22A7F" w:rsidP="00391285">
            <w:pPr>
              <w:pStyle w:val="FCPA-Body"/>
              <w:rPr>
                <w:b/>
                <w:color w:val="FFFFFF" w:themeColor="background1"/>
              </w:rPr>
            </w:pPr>
            <w:r w:rsidRPr="00525046">
              <w:rPr>
                <w:b/>
                <w:color w:val="FFFFFF" w:themeColor="background1"/>
              </w:rPr>
              <w:t>Position</w:t>
            </w:r>
          </w:p>
        </w:tc>
        <w:tc>
          <w:tcPr>
            <w:tcW w:w="1670" w:type="dxa"/>
            <w:shd w:val="clear" w:color="auto" w:fill="7F7F7F" w:themeFill="text1" w:themeFillTint="80"/>
            <w:tcMar>
              <w:top w:w="57" w:type="dxa"/>
              <w:bottom w:w="57" w:type="dxa"/>
            </w:tcMar>
          </w:tcPr>
          <w:p w14:paraId="0A6C1500" w14:textId="77777777" w:rsidR="00A22A7F" w:rsidRPr="00525046" w:rsidRDefault="00A22A7F" w:rsidP="00391285">
            <w:pPr>
              <w:pStyle w:val="FCPA-Body"/>
              <w:rPr>
                <w:b/>
                <w:color w:val="FFFFFF" w:themeColor="background1"/>
              </w:rPr>
            </w:pPr>
            <w:r w:rsidRPr="00525046">
              <w:rPr>
                <w:b/>
                <w:color w:val="FFFFFF" w:themeColor="background1"/>
              </w:rPr>
              <w:t>Years: from/to</w:t>
            </w:r>
          </w:p>
        </w:tc>
      </w:tr>
      <w:tr w:rsidR="00874D0C" w14:paraId="213F931E" w14:textId="77777777" w:rsidTr="00214CC7">
        <w:tc>
          <w:tcPr>
            <w:tcW w:w="612" w:type="dxa"/>
            <w:tcMar>
              <w:top w:w="57" w:type="dxa"/>
              <w:bottom w:w="57" w:type="dxa"/>
            </w:tcMar>
          </w:tcPr>
          <w:p w14:paraId="7591EAAA" w14:textId="77777777" w:rsidR="00A22A7F" w:rsidRDefault="00A22A7F" w:rsidP="00391285">
            <w:pPr>
              <w:pStyle w:val="FCPA-Body"/>
            </w:pPr>
            <w:r>
              <w:t>1.</w:t>
            </w:r>
          </w:p>
        </w:tc>
        <w:tc>
          <w:tcPr>
            <w:tcW w:w="2644" w:type="dxa"/>
            <w:tcMar>
              <w:top w:w="57" w:type="dxa"/>
              <w:bottom w:w="57" w:type="dxa"/>
            </w:tcMar>
          </w:tcPr>
          <w:p w14:paraId="79E46960" w14:textId="77777777" w:rsidR="00A22A7F" w:rsidRDefault="00A22A7F" w:rsidP="00391285">
            <w:pPr>
              <w:pStyle w:val="FCPA-Body"/>
            </w:pPr>
          </w:p>
        </w:tc>
        <w:tc>
          <w:tcPr>
            <w:tcW w:w="2835" w:type="dxa"/>
            <w:tcMar>
              <w:top w:w="57" w:type="dxa"/>
              <w:bottom w:w="57" w:type="dxa"/>
            </w:tcMar>
          </w:tcPr>
          <w:p w14:paraId="4AAB7E30" w14:textId="77777777" w:rsidR="00A22A7F" w:rsidRDefault="00A22A7F" w:rsidP="00391285">
            <w:pPr>
              <w:pStyle w:val="FCPA-Body"/>
            </w:pPr>
          </w:p>
        </w:tc>
        <w:tc>
          <w:tcPr>
            <w:tcW w:w="1773" w:type="dxa"/>
            <w:tcMar>
              <w:top w:w="57" w:type="dxa"/>
              <w:bottom w:w="57" w:type="dxa"/>
            </w:tcMar>
          </w:tcPr>
          <w:p w14:paraId="3014CA16" w14:textId="77777777" w:rsidR="00A22A7F" w:rsidRDefault="00A22A7F" w:rsidP="00391285">
            <w:pPr>
              <w:pStyle w:val="FCPA-Body"/>
            </w:pPr>
          </w:p>
        </w:tc>
        <w:tc>
          <w:tcPr>
            <w:tcW w:w="1670" w:type="dxa"/>
            <w:tcMar>
              <w:top w:w="57" w:type="dxa"/>
              <w:bottom w:w="57" w:type="dxa"/>
            </w:tcMar>
          </w:tcPr>
          <w:p w14:paraId="28996EE2" w14:textId="77777777" w:rsidR="00A22A7F" w:rsidRDefault="00A22A7F" w:rsidP="004C1319">
            <w:pPr>
              <w:pStyle w:val="FCPA-Body"/>
              <w:ind w:left="60"/>
            </w:pPr>
          </w:p>
        </w:tc>
      </w:tr>
      <w:tr w:rsidR="00874D0C" w14:paraId="738F1D7B" w14:textId="77777777" w:rsidTr="00214CC7">
        <w:tc>
          <w:tcPr>
            <w:tcW w:w="612" w:type="dxa"/>
            <w:tcMar>
              <w:top w:w="57" w:type="dxa"/>
              <w:bottom w:w="57" w:type="dxa"/>
            </w:tcMar>
          </w:tcPr>
          <w:p w14:paraId="1EFBB686" w14:textId="77777777" w:rsidR="00A22A7F" w:rsidRDefault="00A22A7F" w:rsidP="00391285">
            <w:pPr>
              <w:pStyle w:val="FCPA-Body"/>
            </w:pPr>
            <w:r>
              <w:t>2.</w:t>
            </w:r>
          </w:p>
        </w:tc>
        <w:tc>
          <w:tcPr>
            <w:tcW w:w="2644" w:type="dxa"/>
            <w:tcMar>
              <w:top w:w="57" w:type="dxa"/>
              <w:bottom w:w="57" w:type="dxa"/>
            </w:tcMar>
          </w:tcPr>
          <w:p w14:paraId="3995F73D" w14:textId="77777777" w:rsidR="00A22A7F" w:rsidRDefault="00A22A7F" w:rsidP="00391285">
            <w:pPr>
              <w:pStyle w:val="FCPA-Body"/>
            </w:pPr>
          </w:p>
        </w:tc>
        <w:tc>
          <w:tcPr>
            <w:tcW w:w="2835" w:type="dxa"/>
            <w:tcMar>
              <w:top w:w="57" w:type="dxa"/>
              <w:bottom w:w="57" w:type="dxa"/>
            </w:tcMar>
          </w:tcPr>
          <w:p w14:paraId="493AC0B7" w14:textId="77777777" w:rsidR="00A22A7F" w:rsidRDefault="00A22A7F" w:rsidP="00391285">
            <w:pPr>
              <w:pStyle w:val="FCPA-Body"/>
            </w:pPr>
          </w:p>
        </w:tc>
        <w:tc>
          <w:tcPr>
            <w:tcW w:w="1773" w:type="dxa"/>
            <w:tcMar>
              <w:top w:w="57" w:type="dxa"/>
              <w:bottom w:w="57" w:type="dxa"/>
            </w:tcMar>
          </w:tcPr>
          <w:p w14:paraId="6E001959" w14:textId="77777777" w:rsidR="004C1319" w:rsidRDefault="004C1319" w:rsidP="00391285">
            <w:pPr>
              <w:pStyle w:val="FCPA-Body"/>
            </w:pPr>
          </w:p>
        </w:tc>
        <w:tc>
          <w:tcPr>
            <w:tcW w:w="1670" w:type="dxa"/>
            <w:tcMar>
              <w:top w:w="57" w:type="dxa"/>
              <w:bottom w:w="57" w:type="dxa"/>
            </w:tcMar>
          </w:tcPr>
          <w:p w14:paraId="14D9689D" w14:textId="77777777" w:rsidR="00A22A7F" w:rsidRDefault="00A22A7F" w:rsidP="00391285">
            <w:pPr>
              <w:pStyle w:val="FCPA-Body"/>
            </w:pPr>
          </w:p>
        </w:tc>
      </w:tr>
      <w:tr w:rsidR="00874D0C" w14:paraId="7B539D61" w14:textId="77777777" w:rsidTr="00214CC7">
        <w:tc>
          <w:tcPr>
            <w:tcW w:w="612" w:type="dxa"/>
            <w:tcMar>
              <w:top w:w="57" w:type="dxa"/>
              <w:bottom w:w="57" w:type="dxa"/>
            </w:tcMar>
          </w:tcPr>
          <w:p w14:paraId="546AFEB4" w14:textId="77777777" w:rsidR="00A22A7F" w:rsidRDefault="00A22A7F" w:rsidP="00391285">
            <w:pPr>
              <w:pStyle w:val="FCPA-Body"/>
            </w:pPr>
            <w:r>
              <w:t>3.</w:t>
            </w:r>
          </w:p>
        </w:tc>
        <w:tc>
          <w:tcPr>
            <w:tcW w:w="2644" w:type="dxa"/>
            <w:tcMar>
              <w:top w:w="57" w:type="dxa"/>
              <w:bottom w:w="57" w:type="dxa"/>
            </w:tcMar>
          </w:tcPr>
          <w:p w14:paraId="27BA2585" w14:textId="77777777" w:rsidR="00A22A7F" w:rsidRDefault="00A22A7F" w:rsidP="00391285">
            <w:pPr>
              <w:pStyle w:val="FCPA-Body"/>
            </w:pPr>
          </w:p>
        </w:tc>
        <w:tc>
          <w:tcPr>
            <w:tcW w:w="2835" w:type="dxa"/>
            <w:tcMar>
              <w:top w:w="57" w:type="dxa"/>
              <w:bottom w:w="57" w:type="dxa"/>
            </w:tcMar>
          </w:tcPr>
          <w:p w14:paraId="2B3E28E6" w14:textId="77777777" w:rsidR="00A22A7F" w:rsidRDefault="00A22A7F" w:rsidP="00391285">
            <w:pPr>
              <w:pStyle w:val="FCPA-Body"/>
            </w:pPr>
          </w:p>
        </w:tc>
        <w:tc>
          <w:tcPr>
            <w:tcW w:w="1773" w:type="dxa"/>
            <w:tcMar>
              <w:top w:w="57" w:type="dxa"/>
              <w:bottom w:w="57" w:type="dxa"/>
            </w:tcMar>
          </w:tcPr>
          <w:p w14:paraId="0AB3C145" w14:textId="77777777" w:rsidR="00D262EA" w:rsidRDefault="00D262EA" w:rsidP="00391285">
            <w:pPr>
              <w:pStyle w:val="FCPA-Body"/>
            </w:pPr>
          </w:p>
        </w:tc>
        <w:tc>
          <w:tcPr>
            <w:tcW w:w="1670" w:type="dxa"/>
            <w:tcMar>
              <w:top w:w="57" w:type="dxa"/>
              <w:bottom w:w="57" w:type="dxa"/>
            </w:tcMar>
          </w:tcPr>
          <w:p w14:paraId="2D0A3302" w14:textId="77777777" w:rsidR="00A22A7F" w:rsidRDefault="00A22A7F" w:rsidP="00391285">
            <w:pPr>
              <w:pStyle w:val="FCPA-Body"/>
            </w:pPr>
          </w:p>
        </w:tc>
      </w:tr>
      <w:tr w:rsidR="00874D0C" w14:paraId="201958C9" w14:textId="77777777" w:rsidTr="00214CC7">
        <w:tc>
          <w:tcPr>
            <w:tcW w:w="612" w:type="dxa"/>
            <w:tcMar>
              <w:top w:w="57" w:type="dxa"/>
              <w:bottom w:w="57" w:type="dxa"/>
            </w:tcMar>
          </w:tcPr>
          <w:p w14:paraId="51C98148" w14:textId="77777777" w:rsidR="004C1319" w:rsidRDefault="004C1319" w:rsidP="00391285">
            <w:pPr>
              <w:pStyle w:val="FCPA-Body"/>
            </w:pPr>
            <w:r>
              <w:t>4.</w:t>
            </w:r>
          </w:p>
        </w:tc>
        <w:tc>
          <w:tcPr>
            <w:tcW w:w="2644" w:type="dxa"/>
            <w:tcMar>
              <w:top w:w="57" w:type="dxa"/>
              <w:bottom w:w="57" w:type="dxa"/>
            </w:tcMar>
          </w:tcPr>
          <w:p w14:paraId="3A71887D" w14:textId="77777777" w:rsidR="004C1319" w:rsidRDefault="004C1319" w:rsidP="00391285">
            <w:pPr>
              <w:pStyle w:val="FCPA-Body"/>
            </w:pPr>
          </w:p>
        </w:tc>
        <w:tc>
          <w:tcPr>
            <w:tcW w:w="2835" w:type="dxa"/>
            <w:tcMar>
              <w:top w:w="57" w:type="dxa"/>
              <w:bottom w:w="57" w:type="dxa"/>
            </w:tcMar>
          </w:tcPr>
          <w:p w14:paraId="308DFB61" w14:textId="77777777" w:rsidR="004C1319" w:rsidRDefault="004C1319" w:rsidP="00391285">
            <w:pPr>
              <w:pStyle w:val="FCPA-Body"/>
            </w:pPr>
          </w:p>
        </w:tc>
        <w:tc>
          <w:tcPr>
            <w:tcW w:w="1773" w:type="dxa"/>
            <w:tcMar>
              <w:top w:w="57" w:type="dxa"/>
              <w:bottom w:w="57" w:type="dxa"/>
            </w:tcMar>
          </w:tcPr>
          <w:p w14:paraId="51F17527" w14:textId="77777777" w:rsidR="004C1319" w:rsidRDefault="004C1319" w:rsidP="00391285">
            <w:pPr>
              <w:pStyle w:val="FCPA-Body"/>
            </w:pPr>
          </w:p>
        </w:tc>
        <w:tc>
          <w:tcPr>
            <w:tcW w:w="1670" w:type="dxa"/>
            <w:tcMar>
              <w:top w:w="57" w:type="dxa"/>
              <w:bottom w:w="57" w:type="dxa"/>
            </w:tcMar>
          </w:tcPr>
          <w:p w14:paraId="37284CDC" w14:textId="77777777" w:rsidR="004C1319" w:rsidRDefault="004C1319" w:rsidP="00391285">
            <w:pPr>
              <w:pStyle w:val="FCPA-Body"/>
            </w:pPr>
          </w:p>
        </w:tc>
      </w:tr>
      <w:tr w:rsidR="00874D0C" w14:paraId="431A050A" w14:textId="77777777" w:rsidTr="00214CC7">
        <w:tc>
          <w:tcPr>
            <w:tcW w:w="612" w:type="dxa"/>
            <w:tcMar>
              <w:top w:w="57" w:type="dxa"/>
              <w:bottom w:w="57" w:type="dxa"/>
            </w:tcMar>
          </w:tcPr>
          <w:p w14:paraId="076FC7BA" w14:textId="77777777" w:rsidR="004C1319" w:rsidRDefault="004C1319" w:rsidP="00391285">
            <w:pPr>
              <w:pStyle w:val="FCPA-Body"/>
            </w:pPr>
            <w:r>
              <w:t>5.</w:t>
            </w:r>
          </w:p>
        </w:tc>
        <w:tc>
          <w:tcPr>
            <w:tcW w:w="2644" w:type="dxa"/>
            <w:tcMar>
              <w:top w:w="57" w:type="dxa"/>
              <w:bottom w:w="57" w:type="dxa"/>
            </w:tcMar>
          </w:tcPr>
          <w:p w14:paraId="664DE097" w14:textId="77777777" w:rsidR="004C1319" w:rsidRDefault="004C1319" w:rsidP="00391285">
            <w:pPr>
              <w:pStyle w:val="FCPA-Body"/>
            </w:pPr>
          </w:p>
        </w:tc>
        <w:tc>
          <w:tcPr>
            <w:tcW w:w="2835" w:type="dxa"/>
            <w:tcMar>
              <w:top w:w="57" w:type="dxa"/>
              <w:bottom w:w="57" w:type="dxa"/>
            </w:tcMar>
          </w:tcPr>
          <w:p w14:paraId="54ADFFA2" w14:textId="77777777" w:rsidR="004C1319" w:rsidRDefault="004C1319" w:rsidP="009E512A">
            <w:pPr>
              <w:pStyle w:val="FCPA-Body"/>
            </w:pPr>
          </w:p>
        </w:tc>
        <w:tc>
          <w:tcPr>
            <w:tcW w:w="1773" w:type="dxa"/>
            <w:tcMar>
              <w:top w:w="57" w:type="dxa"/>
              <w:bottom w:w="57" w:type="dxa"/>
            </w:tcMar>
          </w:tcPr>
          <w:p w14:paraId="3234D094" w14:textId="77777777" w:rsidR="004C1319" w:rsidRDefault="004C1319" w:rsidP="00391285">
            <w:pPr>
              <w:pStyle w:val="FCPA-Body"/>
            </w:pPr>
          </w:p>
        </w:tc>
        <w:tc>
          <w:tcPr>
            <w:tcW w:w="1670" w:type="dxa"/>
            <w:tcMar>
              <w:top w:w="57" w:type="dxa"/>
              <w:bottom w:w="57" w:type="dxa"/>
            </w:tcMar>
          </w:tcPr>
          <w:p w14:paraId="2F3298BB" w14:textId="77777777" w:rsidR="004C1319" w:rsidRDefault="004C1319" w:rsidP="00391285">
            <w:pPr>
              <w:pStyle w:val="FCPA-Body"/>
            </w:pPr>
          </w:p>
        </w:tc>
      </w:tr>
    </w:tbl>
    <w:p w14:paraId="584038EF" w14:textId="25CD2712" w:rsidR="00A22A7F" w:rsidRDefault="00A22A7F" w:rsidP="00391285">
      <w:pPr>
        <w:pStyle w:val="FCPA-Body"/>
      </w:pPr>
    </w:p>
    <w:p w14:paraId="7A17E709" w14:textId="77777777" w:rsidR="00815ECA" w:rsidRPr="003E4DFE" w:rsidRDefault="00815ECA" w:rsidP="00815ECA">
      <w:pPr>
        <w:pStyle w:val="FCPA-Body"/>
        <w:rPr>
          <w:b/>
        </w:rPr>
      </w:pPr>
      <w:r w:rsidRPr="003E4DFE">
        <w:rPr>
          <w:b/>
        </w:rPr>
        <w:t>Major achievements during involvement in the affairs of the profession</w:t>
      </w:r>
    </w:p>
    <w:p w14:paraId="02073903" w14:textId="77777777" w:rsidR="00815ECA" w:rsidRDefault="00815ECA" w:rsidP="00815ECA">
      <w:pPr>
        <w:pStyle w:val="FCPA-Body"/>
      </w:pPr>
    </w:p>
    <w:p w14:paraId="6A22DB90" w14:textId="77777777" w:rsidR="00815ECA" w:rsidRDefault="00815ECA" w:rsidP="00815ECA">
      <w:pPr>
        <w:pStyle w:val="FCPA-Body"/>
      </w:pPr>
      <w:r>
        <w:t>Describe the achievements showing that the candidate has made an exceptional or remarkable contribution and highlight why you think these achievements earned the candidate distinction.</w:t>
      </w:r>
    </w:p>
    <w:p w14:paraId="564E1B59" w14:textId="77777777" w:rsidR="00815ECA" w:rsidRDefault="00815ECA" w:rsidP="00815ECA">
      <w:pPr>
        <w:pStyle w:val="FCPA-Body"/>
      </w:pPr>
    </w:p>
    <w:p w14:paraId="0D7C15BA" w14:textId="77777777" w:rsidR="00815ECA" w:rsidRDefault="00815ECA" w:rsidP="00815ECA">
      <w:pPr>
        <w:pStyle w:val="FCPA-Body"/>
      </w:pPr>
      <w:r w:rsidRPr="003E4DFE">
        <w:rPr>
          <w:b/>
        </w:rPr>
        <w:t>Major achievements:</w:t>
      </w:r>
      <w:r>
        <w:t xml:space="preserve"> (Please match the numbers to those above)</w:t>
      </w:r>
    </w:p>
    <w:p w14:paraId="341B5BE0" w14:textId="77777777" w:rsidR="00D25C58" w:rsidRDefault="00D25C58" w:rsidP="00391285">
      <w:pPr>
        <w:pStyle w:val="FCPA-Body"/>
      </w:pPr>
    </w:p>
    <w:tbl>
      <w:tblPr>
        <w:tblStyle w:val="TableGrid"/>
        <w:tblW w:w="0" w:type="auto"/>
        <w:tblLook w:val="04A0" w:firstRow="1" w:lastRow="0" w:firstColumn="1" w:lastColumn="0" w:noHBand="0" w:noVBand="1"/>
      </w:tblPr>
      <w:tblGrid>
        <w:gridCol w:w="767"/>
        <w:gridCol w:w="8583"/>
      </w:tblGrid>
      <w:tr w:rsidR="005F42D0" w14:paraId="06531184" w14:textId="77777777" w:rsidTr="00D84270">
        <w:tc>
          <w:tcPr>
            <w:tcW w:w="767" w:type="dxa"/>
            <w:tcMar>
              <w:top w:w="57" w:type="dxa"/>
              <w:bottom w:w="57" w:type="dxa"/>
            </w:tcMar>
          </w:tcPr>
          <w:p w14:paraId="18A05E7E" w14:textId="77777777" w:rsidR="005F42D0" w:rsidRDefault="005F42D0" w:rsidP="00391285">
            <w:pPr>
              <w:pStyle w:val="FCPA-Body"/>
            </w:pPr>
            <w:r>
              <w:t>1.</w:t>
            </w:r>
          </w:p>
        </w:tc>
        <w:tc>
          <w:tcPr>
            <w:tcW w:w="8583" w:type="dxa"/>
            <w:tcMar>
              <w:top w:w="57" w:type="dxa"/>
              <w:bottom w:w="57" w:type="dxa"/>
            </w:tcMar>
          </w:tcPr>
          <w:p w14:paraId="5B55D180" w14:textId="77777777" w:rsidR="005F42D0" w:rsidRDefault="005F42D0" w:rsidP="00B31BD9">
            <w:pPr>
              <w:pStyle w:val="FCPA-Body"/>
            </w:pPr>
          </w:p>
        </w:tc>
      </w:tr>
      <w:tr w:rsidR="005F42D0" w14:paraId="6842CA8A" w14:textId="77777777" w:rsidTr="00D84270">
        <w:tc>
          <w:tcPr>
            <w:tcW w:w="767" w:type="dxa"/>
            <w:tcMar>
              <w:top w:w="57" w:type="dxa"/>
              <w:bottom w:w="57" w:type="dxa"/>
            </w:tcMar>
          </w:tcPr>
          <w:p w14:paraId="3BD3ABA7" w14:textId="77777777" w:rsidR="005F42D0" w:rsidRDefault="005F42D0" w:rsidP="00391285">
            <w:pPr>
              <w:pStyle w:val="FCPA-Body"/>
            </w:pPr>
            <w:r>
              <w:t>2.</w:t>
            </w:r>
          </w:p>
        </w:tc>
        <w:tc>
          <w:tcPr>
            <w:tcW w:w="8583" w:type="dxa"/>
            <w:tcMar>
              <w:top w:w="57" w:type="dxa"/>
              <w:bottom w:w="57" w:type="dxa"/>
            </w:tcMar>
          </w:tcPr>
          <w:p w14:paraId="426CF012" w14:textId="77777777" w:rsidR="005F42D0" w:rsidRDefault="005F42D0" w:rsidP="00B31BD9">
            <w:pPr>
              <w:pStyle w:val="FCPA-Body"/>
            </w:pPr>
          </w:p>
        </w:tc>
      </w:tr>
      <w:tr w:rsidR="005F42D0" w14:paraId="41F0E7D1" w14:textId="77777777" w:rsidTr="00D84270">
        <w:tc>
          <w:tcPr>
            <w:tcW w:w="767" w:type="dxa"/>
            <w:tcMar>
              <w:top w:w="57" w:type="dxa"/>
              <w:bottom w:w="57" w:type="dxa"/>
            </w:tcMar>
          </w:tcPr>
          <w:p w14:paraId="6560EE77" w14:textId="77777777" w:rsidR="005F42D0" w:rsidRDefault="005F42D0" w:rsidP="00391285">
            <w:pPr>
              <w:pStyle w:val="FCPA-Body"/>
            </w:pPr>
            <w:r>
              <w:t>3.</w:t>
            </w:r>
          </w:p>
        </w:tc>
        <w:tc>
          <w:tcPr>
            <w:tcW w:w="8583" w:type="dxa"/>
            <w:tcMar>
              <w:top w:w="57" w:type="dxa"/>
              <w:bottom w:w="57" w:type="dxa"/>
            </w:tcMar>
          </w:tcPr>
          <w:p w14:paraId="52A93F5E" w14:textId="77777777" w:rsidR="005F42D0" w:rsidRDefault="005F42D0" w:rsidP="00B31BD9">
            <w:pPr>
              <w:pStyle w:val="FCPA-Body"/>
            </w:pPr>
          </w:p>
        </w:tc>
      </w:tr>
      <w:tr w:rsidR="009E512A" w14:paraId="1C1D1AEA" w14:textId="77777777" w:rsidTr="00D84270">
        <w:tc>
          <w:tcPr>
            <w:tcW w:w="767" w:type="dxa"/>
            <w:tcMar>
              <w:top w:w="57" w:type="dxa"/>
              <w:bottom w:w="57" w:type="dxa"/>
            </w:tcMar>
          </w:tcPr>
          <w:p w14:paraId="51FA21A1" w14:textId="77777777" w:rsidR="009E512A" w:rsidRDefault="00D262EA" w:rsidP="00391285">
            <w:pPr>
              <w:pStyle w:val="FCPA-Body"/>
            </w:pPr>
            <w:r>
              <w:t>4.</w:t>
            </w:r>
          </w:p>
        </w:tc>
        <w:tc>
          <w:tcPr>
            <w:tcW w:w="8583" w:type="dxa"/>
            <w:tcMar>
              <w:top w:w="57" w:type="dxa"/>
              <w:bottom w:w="57" w:type="dxa"/>
            </w:tcMar>
          </w:tcPr>
          <w:p w14:paraId="03E8FC20" w14:textId="77777777" w:rsidR="009E512A" w:rsidRDefault="009E512A" w:rsidP="00391285">
            <w:pPr>
              <w:pStyle w:val="FCPA-Body"/>
            </w:pPr>
          </w:p>
        </w:tc>
      </w:tr>
      <w:tr w:rsidR="009E512A" w14:paraId="29BEDDE5" w14:textId="77777777" w:rsidTr="00D84270">
        <w:tc>
          <w:tcPr>
            <w:tcW w:w="767" w:type="dxa"/>
            <w:tcMar>
              <w:top w:w="57" w:type="dxa"/>
              <w:bottom w:w="57" w:type="dxa"/>
            </w:tcMar>
          </w:tcPr>
          <w:p w14:paraId="239E3AD5" w14:textId="77777777" w:rsidR="009E512A" w:rsidRDefault="009E512A" w:rsidP="00391285">
            <w:pPr>
              <w:pStyle w:val="FCPA-Body"/>
            </w:pPr>
            <w:r>
              <w:t>5</w:t>
            </w:r>
          </w:p>
        </w:tc>
        <w:tc>
          <w:tcPr>
            <w:tcW w:w="8583" w:type="dxa"/>
            <w:tcMar>
              <w:top w:w="57" w:type="dxa"/>
              <w:bottom w:w="57" w:type="dxa"/>
            </w:tcMar>
          </w:tcPr>
          <w:p w14:paraId="0843BD39" w14:textId="77777777" w:rsidR="009E512A" w:rsidRPr="009E512A" w:rsidRDefault="009E512A" w:rsidP="009E512A">
            <w:pPr>
              <w:pStyle w:val="FCPA-Body"/>
              <w:rPr>
                <w:szCs w:val="20"/>
              </w:rPr>
            </w:pPr>
          </w:p>
        </w:tc>
      </w:tr>
    </w:tbl>
    <w:p w14:paraId="33AAA351" w14:textId="77777777" w:rsidR="005F42D0" w:rsidRDefault="005F42D0" w:rsidP="00391285">
      <w:pPr>
        <w:pStyle w:val="FCPA-Body"/>
      </w:pPr>
    </w:p>
    <w:p w14:paraId="34481732" w14:textId="77777777" w:rsidR="00C15F38" w:rsidRDefault="00C15F38">
      <w:pPr>
        <w:rPr>
          <w:b/>
          <w:color w:val="00965A"/>
          <w:sz w:val="32"/>
          <w:szCs w:val="32"/>
        </w:rPr>
      </w:pPr>
      <w:r>
        <w:br w:type="page"/>
      </w:r>
    </w:p>
    <w:p w14:paraId="08CDD242" w14:textId="3CC32270" w:rsidR="0013054C" w:rsidRDefault="00F14A5F" w:rsidP="006F5391">
      <w:pPr>
        <w:pStyle w:val="FCPA-Heading2"/>
      </w:pPr>
      <w:bookmarkStart w:id="24" w:name="_Toc511918176"/>
      <w:bookmarkStart w:id="25" w:name="_Toc7440307"/>
      <w:r>
        <w:lastRenderedPageBreak/>
        <w:t xml:space="preserve">Section 3: </w:t>
      </w:r>
      <w:r w:rsidR="0013054C">
        <w:t>Volunteer Contribution to Professional Bodies or to Community/Charitable Organizations</w:t>
      </w:r>
      <w:bookmarkEnd w:id="24"/>
      <w:bookmarkEnd w:id="25"/>
    </w:p>
    <w:p w14:paraId="5B07EB0B" w14:textId="77777777" w:rsidR="0013054C" w:rsidRDefault="0013054C" w:rsidP="0013054C">
      <w:pPr>
        <w:pStyle w:val="FCPA-Body"/>
      </w:pPr>
    </w:p>
    <w:p w14:paraId="7506ED02" w14:textId="77777777" w:rsidR="000834E8" w:rsidRDefault="000834E8" w:rsidP="000834E8">
      <w:pPr>
        <w:pStyle w:val="FCPA-Body"/>
      </w:pPr>
      <w:r>
        <w:t>List the candidate’s most important volunteer activities with civic, community, socioeconomic, professional or charitable organizations, beginning with the most recent.</w:t>
      </w:r>
    </w:p>
    <w:p w14:paraId="3D3826F5" w14:textId="77777777" w:rsidR="00D4007B" w:rsidRDefault="00D4007B" w:rsidP="0013054C">
      <w:pPr>
        <w:pStyle w:val="FCPA-Body"/>
      </w:pPr>
    </w:p>
    <w:tbl>
      <w:tblPr>
        <w:tblStyle w:val="TableGrid"/>
        <w:tblW w:w="0" w:type="auto"/>
        <w:tblLook w:val="04A0" w:firstRow="1" w:lastRow="0" w:firstColumn="1" w:lastColumn="0" w:noHBand="0" w:noVBand="1"/>
      </w:tblPr>
      <w:tblGrid>
        <w:gridCol w:w="571"/>
        <w:gridCol w:w="4208"/>
        <w:gridCol w:w="2774"/>
        <w:gridCol w:w="1797"/>
      </w:tblGrid>
      <w:tr w:rsidR="004F2EE3" w14:paraId="15FEEE15" w14:textId="77777777" w:rsidTr="005609B4">
        <w:tc>
          <w:tcPr>
            <w:tcW w:w="571" w:type="dxa"/>
            <w:shd w:val="clear" w:color="auto" w:fill="7F7F7F" w:themeFill="text1" w:themeFillTint="80"/>
            <w:tcMar>
              <w:top w:w="57" w:type="dxa"/>
              <w:bottom w:w="57" w:type="dxa"/>
            </w:tcMar>
          </w:tcPr>
          <w:p w14:paraId="2E3B5CD2" w14:textId="77777777" w:rsidR="00676555" w:rsidRPr="004F2EE3" w:rsidRDefault="00676555" w:rsidP="00391285">
            <w:pPr>
              <w:pStyle w:val="FCPA-Body"/>
              <w:rPr>
                <w:b/>
                <w:color w:val="FFFFFF" w:themeColor="background1"/>
              </w:rPr>
            </w:pPr>
          </w:p>
        </w:tc>
        <w:tc>
          <w:tcPr>
            <w:tcW w:w="4208" w:type="dxa"/>
            <w:shd w:val="clear" w:color="auto" w:fill="7F7F7F" w:themeFill="text1" w:themeFillTint="80"/>
            <w:tcMar>
              <w:top w:w="57" w:type="dxa"/>
              <w:bottom w:w="57" w:type="dxa"/>
            </w:tcMar>
          </w:tcPr>
          <w:p w14:paraId="3664B9A2" w14:textId="77777777" w:rsidR="00676555" w:rsidRPr="004F2EE3" w:rsidRDefault="00676555" w:rsidP="00391285">
            <w:pPr>
              <w:pStyle w:val="FCPA-Body"/>
              <w:rPr>
                <w:b/>
                <w:color w:val="FFFFFF" w:themeColor="background1"/>
              </w:rPr>
            </w:pPr>
            <w:r w:rsidRPr="004F2EE3">
              <w:rPr>
                <w:b/>
                <w:color w:val="FFFFFF" w:themeColor="background1"/>
              </w:rPr>
              <w:t>Organization</w:t>
            </w:r>
          </w:p>
        </w:tc>
        <w:tc>
          <w:tcPr>
            <w:tcW w:w="2774" w:type="dxa"/>
            <w:shd w:val="clear" w:color="auto" w:fill="7F7F7F" w:themeFill="text1" w:themeFillTint="80"/>
            <w:tcMar>
              <w:top w:w="57" w:type="dxa"/>
              <w:bottom w:w="57" w:type="dxa"/>
            </w:tcMar>
          </w:tcPr>
          <w:p w14:paraId="5132516B" w14:textId="77777777" w:rsidR="00676555" w:rsidRPr="004F2EE3" w:rsidRDefault="00676555" w:rsidP="00391285">
            <w:pPr>
              <w:pStyle w:val="FCPA-Body"/>
              <w:rPr>
                <w:b/>
                <w:color w:val="FFFFFF" w:themeColor="background1"/>
              </w:rPr>
            </w:pPr>
            <w:r w:rsidRPr="004F2EE3">
              <w:rPr>
                <w:b/>
                <w:color w:val="FFFFFF" w:themeColor="background1"/>
              </w:rPr>
              <w:t>Position</w:t>
            </w:r>
          </w:p>
        </w:tc>
        <w:tc>
          <w:tcPr>
            <w:tcW w:w="1797" w:type="dxa"/>
            <w:shd w:val="clear" w:color="auto" w:fill="7F7F7F" w:themeFill="text1" w:themeFillTint="80"/>
            <w:tcMar>
              <w:top w:w="57" w:type="dxa"/>
              <w:bottom w:w="57" w:type="dxa"/>
            </w:tcMar>
          </w:tcPr>
          <w:p w14:paraId="126A6059" w14:textId="77777777" w:rsidR="00676555" w:rsidRPr="004F2EE3" w:rsidRDefault="00676555" w:rsidP="00391285">
            <w:pPr>
              <w:pStyle w:val="FCPA-Body"/>
              <w:rPr>
                <w:b/>
                <w:color w:val="FFFFFF" w:themeColor="background1"/>
              </w:rPr>
            </w:pPr>
            <w:r w:rsidRPr="004F2EE3">
              <w:rPr>
                <w:b/>
                <w:color w:val="FFFFFF" w:themeColor="background1"/>
              </w:rPr>
              <w:t>Years: from/to</w:t>
            </w:r>
          </w:p>
        </w:tc>
      </w:tr>
      <w:tr w:rsidR="004F2EE3" w14:paraId="63122717" w14:textId="77777777" w:rsidTr="004F2EE3">
        <w:tc>
          <w:tcPr>
            <w:tcW w:w="571" w:type="dxa"/>
            <w:tcMar>
              <w:top w:w="57" w:type="dxa"/>
              <w:bottom w:w="57" w:type="dxa"/>
            </w:tcMar>
          </w:tcPr>
          <w:p w14:paraId="7000547F" w14:textId="77777777" w:rsidR="00676555" w:rsidRDefault="00676555" w:rsidP="00391285">
            <w:pPr>
              <w:pStyle w:val="FCPA-Body"/>
            </w:pPr>
            <w:r w:rsidRPr="00E17525">
              <w:t>1.</w:t>
            </w:r>
          </w:p>
        </w:tc>
        <w:tc>
          <w:tcPr>
            <w:tcW w:w="4208" w:type="dxa"/>
            <w:tcMar>
              <w:top w:w="57" w:type="dxa"/>
              <w:bottom w:w="57" w:type="dxa"/>
            </w:tcMar>
          </w:tcPr>
          <w:p w14:paraId="57B6872B" w14:textId="77777777" w:rsidR="00676555" w:rsidRDefault="00676555" w:rsidP="00391285">
            <w:pPr>
              <w:pStyle w:val="FCPA-Body"/>
            </w:pPr>
          </w:p>
        </w:tc>
        <w:tc>
          <w:tcPr>
            <w:tcW w:w="2774" w:type="dxa"/>
            <w:tcMar>
              <w:top w:w="57" w:type="dxa"/>
              <w:bottom w:w="57" w:type="dxa"/>
            </w:tcMar>
          </w:tcPr>
          <w:p w14:paraId="106C605B" w14:textId="77777777" w:rsidR="00676555" w:rsidRDefault="00676555" w:rsidP="00391285">
            <w:pPr>
              <w:pStyle w:val="FCPA-Body"/>
            </w:pPr>
          </w:p>
        </w:tc>
        <w:tc>
          <w:tcPr>
            <w:tcW w:w="1797" w:type="dxa"/>
            <w:tcMar>
              <w:top w:w="57" w:type="dxa"/>
              <w:bottom w:w="57" w:type="dxa"/>
            </w:tcMar>
          </w:tcPr>
          <w:p w14:paraId="28B92D78" w14:textId="77777777" w:rsidR="00676555" w:rsidRDefault="00676555" w:rsidP="00391285">
            <w:pPr>
              <w:pStyle w:val="FCPA-Body"/>
            </w:pPr>
          </w:p>
        </w:tc>
      </w:tr>
      <w:tr w:rsidR="004F2EE3" w14:paraId="7696D8EF" w14:textId="77777777" w:rsidTr="004F2EE3">
        <w:tc>
          <w:tcPr>
            <w:tcW w:w="571" w:type="dxa"/>
            <w:tcMar>
              <w:top w:w="57" w:type="dxa"/>
              <w:bottom w:w="57" w:type="dxa"/>
            </w:tcMar>
          </w:tcPr>
          <w:p w14:paraId="4A7276AB" w14:textId="77777777" w:rsidR="00676555" w:rsidRDefault="00676555" w:rsidP="00391285">
            <w:pPr>
              <w:pStyle w:val="FCPA-Body"/>
            </w:pPr>
            <w:r w:rsidRPr="00E17525">
              <w:t>2.</w:t>
            </w:r>
          </w:p>
        </w:tc>
        <w:tc>
          <w:tcPr>
            <w:tcW w:w="4208" w:type="dxa"/>
            <w:tcMar>
              <w:top w:w="57" w:type="dxa"/>
              <w:bottom w:w="57" w:type="dxa"/>
            </w:tcMar>
          </w:tcPr>
          <w:p w14:paraId="243F6BBE" w14:textId="77777777" w:rsidR="00676555" w:rsidRDefault="00676555" w:rsidP="000314DA">
            <w:pPr>
              <w:pStyle w:val="FCPA-Body"/>
            </w:pPr>
          </w:p>
        </w:tc>
        <w:tc>
          <w:tcPr>
            <w:tcW w:w="2774" w:type="dxa"/>
            <w:tcMar>
              <w:top w:w="57" w:type="dxa"/>
              <w:bottom w:w="57" w:type="dxa"/>
            </w:tcMar>
          </w:tcPr>
          <w:p w14:paraId="301527E6" w14:textId="77777777" w:rsidR="00676555" w:rsidRDefault="00676555" w:rsidP="00391285">
            <w:pPr>
              <w:pStyle w:val="FCPA-Body"/>
            </w:pPr>
          </w:p>
        </w:tc>
        <w:tc>
          <w:tcPr>
            <w:tcW w:w="1797" w:type="dxa"/>
            <w:tcMar>
              <w:top w:w="57" w:type="dxa"/>
              <w:bottom w:w="57" w:type="dxa"/>
            </w:tcMar>
          </w:tcPr>
          <w:p w14:paraId="36A86E29" w14:textId="77777777" w:rsidR="00676555" w:rsidRDefault="00676555" w:rsidP="00391285">
            <w:pPr>
              <w:pStyle w:val="FCPA-Body"/>
            </w:pPr>
          </w:p>
        </w:tc>
      </w:tr>
      <w:tr w:rsidR="004F2EE3" w14:paraId="2DB7F0F7" w14:textId="77777777" w:rsidTr="0005163C">
        <w:trPr>
          <w:trHeight w:val="16"/>
        </w:trPr>
        <w:tc>
          <w:tcPr>
            <w:tcW w:w="571" w:type="dxa"/>
            <w:tcMar>
              <w:top w:w="57" w:type="dxa"/>
              <w:bottom w:w="57" w:type="dxa"/>
            </w:tcMar>
          </w:tcPr>
          <w:p w14:paraId="140D31F4" w14:textId="77777777" w:rsidR="00676555" w:rsidRDefault="00676555" w:rsidP="00391285">
            <w:pPr>
              <w:pStyle w:val="FCPA-Body"/>
            </w:pPr>
            <w:r w:rsidRPr="00E17525">
              <w:t>3.</w:t>
            </w:r>
          </w:p>
        </w:tc>
        <w:tc>
          <w:tcPr>
            <w:tcW w:w="4208" w:type="dxa"/>
            <w:tcMar>
              <w:top w:w="57" w:type="dxa"/>
              <w:bottom w:w="57" w:type="dxa"/>
            </w:tcMar>
          </w:tcPr>
          <w:p w14:paraId="59420B1F" w14:textId="77777777" w:rsidR="00676555" w:rsidRDefault="00676555" w:rsidP="00391285">
            <w:pPr>
              <w:pStyle w:val="FCPA-Body"/>
            </w:pPr>
          </w:p>
        </w:tc>
        <w:tc>
          <w:tcPr>
            <w:tcW w:w="2774" w:type="dxa"/>
            <w:tcMar>
              <w:top w:w="57" w:type="dxa"/>
              <w:bottom w:w="57" w:type="dxa"/>
            </w:tcMar>
          </w:tcPr>
          <w:p w14:paraId="55B187EA" w14:textId="77777777" w:rsidR="00A6615C" w:rsidRDefault="00A6615C" w:rsidP="009D1EF7">
            <w:pPr>
              <w:pStyle w:val="FCPA-Body"/>
            </w:pPr>
          </w:p>
        </w:tc>
        <w:tc>
          <w:tcPr>
            <w:tcW w:w="1797" w:type="dxa"/>
            <w:tcMar>
              <w:top w:w="57" w:type="dxa"/>
              <w:bottom w:w="57" w:type="dxa"/>
            </w:tcMar>
          </w:tcPr>
          <w:p w14:paraId="16B80C2E" w14:textId="77777777" w:rsidR="00676555" w:rsidRDefault="00676555" w:rsidP="007A37DE">
            <w:pPr>
              <w:pStyle w:val="FCPA-Body"/>
            </w:pPr>
          </w:p>
        </w:tc>
      </w:tr>
      <w:tr w:rsidR="004F2EE3" w14:paraId="476F0877" w14:textId="77777777" w:rsidTr="004F2EE3">
        <w:tc>
          <w:tcPr>
            <w:tcW w:w="571" w:type="dxa"/>
            <w:tcMar>
              <w:top w:w="57" w:type="dxa"/>
              <w:bottom w:w="57" w:type="dxa"/>
            </w:tcMar>
          </w:tcPr>
          <w:p w14:paraId="04A40CAD" w14:textId="77777777" w:rsidR="00676555" w:rsidRDefault="00676555" w:rsidP="00391285">
            <w:pPr>
              <w:pStyle w:val="FCPA-Body"/>
            </w:pPr>
            <w:r w:rsidRPr="00E17525">
              <w:t>4.</w:t>
            </w:r>
          </w:p>
        </w:tc>
        <w:tc>
          <w:tcPr>
            <w:tcW w:w="4208" w:type="dxa"/>
            <w:tcMar>
              <w:top w:w="57" w:type="dxa"/>
              <w:bottom w:w="57" w:type="dxa"/>
            </w:tcMar>
          </w:tcPr>
          <w:p w14:paraId="2486ED44" w14:textId="77777777" w:rsidR="00676555" w:rsidRDefault="00676555" w:rsidP="00720444">
            <w:pPr>
              <w:pStyle w:val="FCPA-Body"/>
            </w:pPr>
          </w:p>
        </w:tc>
        <w:tc>
          <w:tcPr>
            <w:tcW w:w="2774" w:type="dxa"/>
            <w:tcMar>
              <w:top w:w="57" w:type="dxa"/>
              <w:bottom w:w="57" w:type="dxa"/>
            </w:tcMar>
          </w:tcPr>
          <w:p w14:paraId="674907D1" w14:textId="77777777" w:rsidR="00346906" w:rsidRDefault="00346906" w:rsidP="00391285">
            <w:pPr>
              <w:pStyle w:val="FCPA-Body"/>
            </w:pPr>
          </w:p>
        </w:tc>
        <w:tc>
          <w:tcPr>
            <w:tcW w:w="1797" w:type="dxa"/>
            <w:tcMar>
              <w:top w:w="57" w:type="dxa"/>
              <w:bottom w:w="57" w:type="dxa"/>
            </w:tcMar>
          </w:tcPr>
          <w:p w14:paraId="77BDCD04" w14:textId="77777777" w:rsidR="00676555" w:rsidRPr="009E1609" w:rsidRDefault="00676555" w:rsidP="007A37DE">
            <w:pPr>
              <w:pStyle w:val="FCPA-Body"/>
              <w:rPr>
                <w:highlight w:val="yellow"/>
              </w:rPr>
            </w:pPr>
          </w:p>
        </w:tc>
      </w:tr>
      <w:tr w:rsidR="004F2EE3" w14:paraId="7760E6A0" w14:textId="77777777" w:rsidTr="004F2EE3">
        <w:tc>
          <w:tcPr>
            <w:tcW w:w="571" w:type="dxa"/>
            <w:tcMar>
              <w:top w:w="57" w:type="dxa"/>
              <w:bottom w:w="57" w:type="dxa"/>
            </w:tcMar>
          </w:tcPr>
          <w:p w14:paraId="09A49A5F" w14:textId="77777777" w:rsidR="00676555" w:rsidRDefault="00676555" w:rsidP="00391285">
            <w:pPr>
              <w:pStyle w:val="FCPA-Body"/>
            </w:pPr>
            <w:r w:rsidRPr="00E17525">
              <w:t>5.</w:t>
            </w:r>
          </w:p>
        </w:tc>
        <w:tc>
          <w:tcPr>
            <w:tcW w:w="4208" w:type="dxa"/>
            <w:tcMar>
              <w:top w:w="57" w:type="dxa"/>
              <w:bottom w:w="57" w:type="dxa"/>
            </w:tcMar>
          </w:tcPr>
          <w:p w14:paraId="0AC2D986" w14:textId="77777777" w:rsidR="00676555" w:rsidRDefault="00676555" w:rsidP="00391285">
            <w:pPr>
              <w:pStyle w:val="FCPA-Body"/>
            </w:pPr>
          </w:p>
        </w:tc>
        <w:tc>
          <w:tcPr>
            <w:tcW w:w="2774" w:type="dxa"/>
            <w:tcMar>
              <w:top w:w="57" w:type="dxa"/>
              <w:bottom w:w="57" w:type="dxa"/>
            </w:tcMar>
          </w:tcPr>
          <w:p w14:paraId="701FA731" w14:textId="77777777" w:rsidR="00676555" w:rsidRDefault="00676555" w:rsidP="00391285">
            <w:pPr>
              <w:pStyle w:val="FCPA-Body"/>
            </w:pPr>
          </w:p>
        </w:tc>
        <w:tc>
          <w:tcPr>
            <w:tcW w:w="1797" w:type="dxa"/>
            <w:tcMar>
              <w:top w:w="57" w:type="dxa"/>
              <w:bottom w:w="57" w:type="dxa"/>
            </w:tcMar>
          </w:tcPr>
          <w:p w14:paraId="095E07E1" w14:textId="77777777" w:rsidR="00676555" w:rsidRDefault="00676555" w:rsidP="00461E7B">
            <w:pPr>
              <w:pStyle w:val="FCPA-Body"/>
            </w:pPr>
          </w:p>
        </w:tc>
      </w:tr>
    </w:tbl>
    <w:p w14:paraId="5B7C888D" w14:textId="1E56E259" w:rsidR="00676555" w:rsidRDefault="00676555" w:rsidP="00391285">
      <w:pPr>
        <w:pStyle w:val="FCPA-Body"/>
      </w:pPr>
    </w:p>
    <w:p w14:paraId="62C64055" w14:textId="77777777" w:rsidR="00F93880" w:rsidRPr="00EE688A" w:rsidRDefault="00F93880" w:rsidP="00F93880">
      <w:pPr>
        <w:pStyle w:val="FCPA-Body"/>
        <w:rPr>
          <w:b/>
        </w:rPr>
      </w:pPr>
      <w:r w:rsidRPr="00EE688A">
        <w:rPr>
          <w:b/>
        </w:rPr>
        <w:t>Achievements during involvement with these organizations</w:t>
      </w:r>
    </w:p>
    <w:p w14:paraId="6A9EE6FA" w14:textId="77777777" w:rsidR="00F93880" w:rsidRDefault="00F93880" w:rsidP="00F93880">
      <w:pPr>
        <w:pStyle w:val="FCPA-Body"/>
      </w:pPr>
    </w:p>
    <w:p w14:paraId="6D0FE673" w14:textId="77777777" w:rsidR="00F93880" w:rsidRDefault="00F93880" w:rsidP="00F93880">
      <w:pPr>
        <w:pStyle w:val="FCPA-Body"/>
      </w:pPr>
      <w:r>
        <w:t>Describe achievements showing that the candidate has made an exceptional or remarkable contribution and highlight why you think these achievements earned the candidate distinction.</w:t>
      </w:r>
    </w:p>
    <w:p w14:paraId="1608BD9F" w14:textId="77777777" w:rsidR="00F93880" w:rsidRDefault="00F93880" w:rsidP="00F93880">
      <w:pPr>
        <w:pStyle w:val="FCPA-Body"/>
      </w:pPr>
    </w:p>
    <w:p w14:paraId="685F2958" w14:textId="77777777" w:rsidR="00F93880" w:rsidRDefault="00F93880" w:rsidP="00F93880">
      <w:pPr>
        <w:pStyle w:val="FCPA-Body"/>
      </w:pPr>
      <w:r w:rsidRPr="00EE688A">
        <w:rPr>
          <w:b/>
        </w:rPr>
        <w:t>Major achievements:</w:t>
      </w:r>
      <w:r>
        <w:t xml:space="preserve"> (Please match the numbers to those above)</w:t>
      </w:r>
    </w:p>
    <w:p w14:paraId="3E91CF60" w14:textId="77777777" w:rsidR="00EE688A" w:rsidRPr="00583CF7" w:rsidRDefault="00EE688A" w:rsidP="00391285">
      <w:pPr>
        <w:pStyle w:val="FCPA-Body"/>
        <w:rPr>
          <w:b/>
        </w:rPr>
      </w:pPr>
    </w:p>
    <w:tbl>
      <w:tblPr>
        <w:tblStyle w:val="TableGrid"/>
        <w:tblW w:w="0" w:type="auto"/>
        <w:tblLook w:val="04A0" w:firstRow="1" w:lastRow="0" w:firstColumn="1" w:lastColumn="0" w:noHBand="0" w:noVBand="1"/>
      </w:tblPr>
      <w:tblGrid>
        <w:gridCol w:w="494"/>
        <w:gridCol w:w="8856"/>
      </w:tblGrid>
      <w:tr w:rsidR="00EE688A" w14:paraId="53509555" w14:textId="77777777" w:rsidTr="00F414F2">
        <w:tc>
          <w:tcPr>
            <w:tcW w:w="495" w:type="dxa"/>
            <w:tcMar>
              <w:top w:w="57" w:type="dxa"/>
              <w:bottom w:w="57" w:type="dxa"/>
            </w:tcMar>
          </w:tcPr>
          <w:p w14:paraId="7ACD6C7D" w14:textId="77777777" w:rsidR="00EE688A" w:rsidRDefault="00EE688A" w:rsidP="00391285">
            <w:pPr>
              <w:pStyle w:val="FCPA-Body"/>
            </w:pPr>
            <w:r>
              <w:t>1.</w:t>
            </w:r>
          </w:p>
        </w:tc>
        <w:tc>
          <w:tcPr>
            <w:tcW w:w="8950" w:type="dxa"/>
            <w:tcMar>
              <w:top w:w="57" w:type="dxa"/>
              <w:bottom w:w="57" w:type="dxa"/>
            </w:tcMar>
          </w:tcPr>
          <w:p w14:paraId="35C7F6B7" w14:textId="77777777" w:rsidR="009B72A6" w:rsidRDefault="009B72A6" w:rsidP="00BD36A7">
            <w:pPr>
              <w:pStyle w:val="FCPA-Body"/>
            </w:pPr>
          </w:p>
        </w:tc>
      </w:tr>
      <w:tr w:rsidR="00EE688A" w14:paraId="2B17D8A6" w14:textId="77777777" w:rsidTr="00F414F2">
        <w:tc>
          <w:tcPr>
            <w:tcW w:w="495" w:type="dxa"/>
            <w:tcMar>
              <w:top w:w="57" w:type="dxa"/>
              <w:bottom w:w="57" w:type="dxa"/>
            </w:tcMar>
          </w:tcPr>
          <w:p w14:paraId="557DC953" w14:textId="77777777" w:rsidR="00EE688A" w:rsidRDefault="00EE688A" w:rsidP="00391285">
            <w:pPr>
              <w:pStyle w:val="FCPA-Body"/>
            </w:pPr>
            <w:r>
              <w:t>2.</w:t>
            </w:r>
          </w:p>
        </w:tc>
        <w:tc>
          <w:tcPr>
            <w:tcW w:w="8950" w:type="dxa"/>
            <w:tcMar>
              <w:top w:w="57" w:type="dxa"/>
              <w:bottom w:w="57" w:type="dxa"/>
            </w:tcMar>
          </w:tcPr>
          <w:p w14:paraId="55A1611F" w14:textId="77777777" w:rsidR="009B72A6" w:rsidRDefault="009B72A6" w:rsidP="00BD36A7">
            <w:pPr>
              <w:pStyle w:val="FCPA-Body"/>
            </w:pPr>
          </w:p>
        </w:tc>
      </w:tr>
      <w:tr w:rsidR="00720444" w14:paraId="6299955C" w14:textId="77777777" w:rsidTr="00F414F2">
        <w:tc>
          <w:tcPr>
            <w:tcW w:w="495" w:type="dxa"/>
            <w:tcMar>
              <w:top w:w="57" w:type="dxa"/>
              <w:bottom w:w="57" w:type="dxa"/>
            </w:tcMar>
          </w:tcPr>
          <w:p w14:paraId="4CDF31D8" w14:textId="77777777" w:rsidR="00720444" w:rsidRDefault="00720444" w:rsidP="00391285">
            <w:pPr>
              <w:pStyle w:val="FCPA-Body"/>
            </w:pPr>
            <w:r>
              <w:t>3.</w:t>
            </w:r>
          </w:p>
        </w:tc>
        <w:tc>
          <w:tcPr>
            <w:tcW w:w="8950" w:type="dxa"/>
            <w:tcMar>
              <w:top w:w="57" w:type="dxa"/>
              <w:bottom w:w="57" w:type="dxa"/>
            </w:tcMar>
          </w:tcPr>
          <w:p w14:paraId="298807A2" w14:textId="77777777" w:rsidR="009B72A6" w:rsidRDefault="009B72A6" w:rsidP="004E5126">
            <w:pPr>
              <w:pStyle w:val="FCPA-Body"/>
            </w:pPr>
          </w:p>
        </w:tc>
      </w:tr>
      <w:tr w:rsidR="00720444" w14:paraId="495D81A2" w14:textId="77777777" w:rsidTr="00F414F2">
        <w:tc>
          <w:tcPr>
            <w:tcW w:w="495" w:type="dxa"/>
            <w:tcMar>
              <w:top w:w="57" w:type="dxa"/>
              <w:bottom w:w="57" w:type="dxa"/>
            </w:tcMar>
          </w:tcPr>
          <w:p w14:paraId="3903DD83" w14:textId="77777777" w:rsidR="00720444" w:rsidRDefault="00720444" w:rsidP="00391285">
            <w:pPr>
              <w:pStyle w:val="FCPA-Body"/>
            </w:pPr>
            <w:r>
              <w:t>4.</w:t>
            </w:r>
          </w:p>
        </w:tc>
        <w:tc>
          <w:tcPr>
            <w:tcW w:w="8950" w:type="dxa"/>
            <w:tcMar>
              <w:top w:w="57" w:type="dxa"/>
              <w:bottom w:w="57" w:type="dxa"/>
            </w:tcMar>
          </w:tcPr>
          <w:p w14:paraId="6455C46D" w14:textId="77777777" w:rsidR="009B72A6" w:rsidRDefault="009B72A6" w:rsidP="00391285">
            <w:pPr>
              <w:pStyle w:val="FCPA-Body"/>
            </w:pPr>
          </w:p>
        </w:tc>
      </w:tr>
      <w:tr w:rsidR="00720444" w14:paraId="2121EE81" w14:textId="77777777" w:rsidTr="00F414F2">
        <w:tc>
          <w:tcPr>
            <w:tcW w:w="495" w:type="dxa"/>
            <w:tcMar>
              <w:top w:w="57" w:type="dxa"/>
              <w:bottom w:w="57" w:type="dxa"/>
            </w:tcMar>
          </w:tcPr>
          <w:p w14:paraId="2342FD3E" w14:textId="77777777" w:rsidR="00720444" w:rsidRDefault="00720444" w:rsidP="00391285">
            <w:pPr>
              <w:pStyle w:val="FCPA-Body"/>
            </w:pPr>
            <w:r>
              <w:t>5.</w:t>
            </w:r>
          </w:p>
        </w:tc>
        <w:tc>
          <w:tcPr>
            <w:tcW w:w="8950" w:type="dxa"/>
            <w:tcMar>
              <w:top w:w="57" w:type="dxa"/>
              <w:bottom w:w="57" w:type="dxa"/>
            </w:tcMar>
          </w:tcPr>
          <w:p w14:paraId="5BFA01BF" w14:textId="77777777" w:rsidR="0004212C" w:rsidRDefault="0004212C" w:rsidP="00391285">
            <w:pPr>
              <w:pStyle w:val="FCPA-Body"/>
            </w:pPr>
          </w:p>
        </w:tc>
      </w:tr>
    </w:tbl>
    <w:p w14:paraId="2DC796D8" w14:textId="77777777" w:rsidR="008C617D" w:rsidRDefault="008C617D" w:rsidP="00434FF3">
      <w:pPr>
        <w:pStyle w:val="FCPA-Section"/>
      </w:pPr>
    </w:p>
    <w:p w14:paraId="5CF296FC" w14:textId="77777777" w:rsidR="008C617D" w:rsidRDefault="008C617D" w:rsidP="00434FF3">
      <w:pPr>
        <w:pStyle w:val="FCPA-Section"/>
      </w:pPr>
    </w:p>
    <w:p w14:paraId="61973C6D" w14:textId="77777777" w:rsidR="008C617D" w:rsidRDefault="008C617D" w:rsidP="00434FF3">
      <w:pPr>
        <w:pStyle w:val="FCPA-Section"/>
      </w:pPr>
    </w:p>
    <w:p w14:paraId="01F61D9C" w14:textId="77777777" w:rsidR="008C617D" w:rsidRDefault="008C617D" w:rsidP="00434FF3">
      <w:pPr>
        <w:pStyle w:val="FCPA-Section"/>
      </w:pPr>
    </w:p>
    <w:p w14:paraId="59DA8E63" w14:textId="77777777" w:rsidR="008C617D" w:rsidRDefault="008C617D" w:rsidP="00434FF3">
      <w:pPr>
        <w:pStyle w:val="FCPA-Section"/>
      </w:pPr>
    </w:p>
    <w:p w14:paraId="309545F5" w14:textId="77777777" w:rsidR="008C617D" w:rsidRDefault="008C617D" w:rsidP="00434FF3">
      <w:pPr>
        <w:pStyle w:val="FCPA-Section"/>
      </w:pPr>
    </w:p>
    <w:p w14:paraId="79061D25" w14:textId="6B1E2C25" w:rsidR="00C233BC" w:rsidRDefault="00E6132E" w:rsidP="00E26575">
      <w:pPr>
        <w:pStyle w:val="FCPA-Heading2"/>
      </w:pPr>
      <w:r>
        <w:br w:type="column"/>
      </w:r>
      <w:bookmarkStart w:id="26" w:name="_Toc511052274"/>
      <w:bookmarkStart w:id="27" w:name="_Toc511918177"/>
      <w:bookmarkStart w:id="28" w:name="_Toc7440308"/>
      <w:r w:rsidR="00C233BC">
        <w:lastRenderedPageBreak/>
        <w:t>Section 4: Letters of Support</w:t>
      </w:r>
      <w:bookmarkEnd w:id="26"/>
      <w:bookmarkEnd w:id="27"/>
      <w:bookmarkEnd w:id="28"/>
    </w:p>
    <w:p w14:paraId="67EFF5F2" w14:textId="2869A3B7" w:rsidR="00434FF3" w:rsidRDefault="00434FF3" w:rsidP="00434FF3">
      <w:pPr>
        <w:pStyle w:val="FCPA-Body"/>
      </w:pPr>
    </w:p>
    <w:p w14:paraId="1F089BE6" w14:textId="77777777" w:rsidR="006D6562" w:rsidRDefault="006D6562" w:rsidP="006D6562">
      <w:pPr>
        <w:pStyle w:val="FCPA-Body"/>
      </w:pPr>
      <w:r>
        <w:t>Nominators are responsible for submitting a minimum of four letters in support of the nomination: one letter from each of the nominator’s and two letters from additional sources which may include colleagues, peers, employers, etc. The quality of endorsement is crucial to the decision process</w:t>
      </w:r>
      <w:r w:rsidRPr="001E44EB">
        <w:rPr>
          <w:szCs w:val="20"/>
        </w:rPr>
        <w:t xml:space="preserve"> </w:t>
      </w:r>
      <w:r w:rsidRPr="001E44EB">
        <w:rPr>
          <w:rStyle w:val="CommentReference"/>
          <w:sz w:val="20"/>
          <w:szCs w:val="20"/>
        </w:rPr>
        <w:t>and as such, all letters of</w:t>
      </w:r>
      <w:r w:rsidRPr="008B3088">
        <w:t xml:space="preserve"> support should adequately highlight the candidate’s </w:t>
      </w:r>
      <w:r w:rsidRPr="0005163C">
        <w:t>leadership</w:t>
      </w:r>
      <w:r w:rsidRPr="008B3088">
        <w:t xml:space="preserve"> and the </w:t>
      </w:r>
      <w:r w:rsidRPr="0005163C">
        <w:t>exceptional nature</w:t>
      </w:r>
      <w:r w:rsidRPr="008B3088">
        <w:t xml:space="preserve"> of the candidate’s performance. </w:t>
      </w:r>
    </w:p>
    <w:p w14:paraId="2851880B" w14:textId="77777777" w:rsidR="006D6562" w:rsidRDefault="006D6562" w:rsidP="006D6562">
      <w:pPr>
        <w:pStyle w:val="FCPA-Body"/>
      </w:pPr>
    </w:p>
    <w:p w14:paraId="5ADCDE65" w14:textId="77777777" w:rsidR="006D6562" w:rsidRDefault="006D6562" w:rsidP="006D6562">
      <w:pPr>
        <w:pStyle w:val="FCPA-Body"/>
      </w:pPr>
      <w:r w:rsidRPr="00B565FF">
        <w:t xml:space="preserve">Please submit all letters </w:t>
      </w:r>
      <w:r>
        <w:t>in a PDF format,</w:t>
      </w:r>
      <w:r w:rsidRPr="00B565FF">
        <w:t xml:space="preserve"> along with the completed nomination file.</w:t>
      </w:r>
      <w:r>
        <w:t xml:space="preserve"> </w:t>
      </w:r>
      <w:r w:rsidRPr="008B3088">
        <w:t xml:space="preserve">Any nomination files that do not have </w:t>
      </w:r>
      <w:r>
        <w:t xml:space="preserve">the required four </w:t>
      </w:r>
      <w:r w:rsidRPr="008B3088">
        <w:t>letter</w:t>
      </w:r>
      <w:r>
        <w:t>s</w:t>
      </w:r>
      <w:r w:rsidRPr="008B3088">
        <w:t xml:space="preserve"> of support will be considered incomplete and </w:t>
      </w:r>
      <w:r w:rsidRPr="0005163C">
        <w:t>will not</w:t>
      </w:r>
      <w:r w:rsidRPr="008B3088">
        <w:t xml:space="preserve"> be assessed by the FCPA Selection Committee. </w:t>
      </w:r>
      <w:r w:rsidRPr="003F6D23">
        <w:t>Letters of support will be accepted unsigned, but it is preferred that they b</w:t>
      </w:r>
      <w:r w:rsidRPr="009651C2">
        <w:t>e signed or have an e-signature.</w:t>
      </w:r>
    </w:p>
    <w:p w14:paraId="664C9EB5" w14:textId="77777777" w:rsidR="006D6562" w:rsidRDefault="006D6562" w:rsidP="006D6562">
      <w:pPr>
        <w:pStyle w:val="FCPA-Body"/>
      </w:pPr>
    </w:p>
    <w:p w14:paraId="247173AD" w14:textId="77777777" w:rsidR="006D6562" w:rsidRDefault="006D6562" w:rsidP="006D6562">
      <w:pPr>
        <w:pStyle w:val="FCPA-Body"/>
      </w:pPr>
      <w:r>
        <w:t xml:space="preserve">Please list the letters of support and identify their sources. </w:t>
      </w:r>
    </w:p>
    <w:p w14:paraId="59F5A5F7" w14:textId="77777777" w:rsidR="004D099B" w:rsidRDefault="004D099B" w:rsidP="00434FF3">
      <w:pPr>
        <w:pStyle w:val="FCPA-Body"/>
        <w:rPr>
          <w:b/>
        </w:rPr>
      </w:pPr>
    </w:p>
    <w:p w14:paraId="3FECE725" w14:textId="77777777" w:rsidR="00434FF3" w:rsidRDefault="00434FF3" w:rsidP="00434FF3">
      <w:pPr>
        <w:pStyle w:val="FCPA-Body"/>
      </w:pPr>
      <w:r w:rsidRPr="004B0809">
        <w:rPr>
          <w:b/>
        </w:rPr>
        <w:t>Total number of letters of support</w:t>
      </w:r>
      <w:r w:rsidR="004D099B">
        <w:rPr>
          <w:b/>
        </w:rPr>
        <w:t>:</w:t>
      </w:r>
    </w:p>
    <w:p w14:paraId="7E6C5E4A" w14:textId="77777777" w:rsidR="00265DE9" w:rsidRDefault="00265DE9" w:rsidP="00391285">
      <w:pPr>
        <w:pStyle w:val="FCPA-Body"/>
      </w:pPr>
    </w:p>
    <w:tbl>
      <w:tblPr>
        <w:tblStyle w:val="TableGrid"/>
        <w:tblW w:w="9918" w:type="dxa"/>
        <w:tblLook w:val="04A0" w:firstRow="1" w:lastRow="0" w:firstColumn="1" w:lastColumn="0" w:noHBand="0" w:noVBand="1"/>
      </w:tblPr>
      <w:tblGrid>
        <w:gridCol w:w="1179"/>
        <w:gridCol w:w="1935"/>
        <w:gridCol w:w="1843"/>
        <w:gridCol w:w="2081"/>
        <w:gridCol w:w="2880"/>
      </w:tblGrid>
      <w:tr w:rsidR="00AC5009" w:rsidRPr="00AC5009" w14:paraId="09D29388" w14:textId="77777777" w:rsidTr="00E60B87">
        <w:tc>
          <w:tcPr>
            <w:tcW w:w="1179" w:type="dxa"/>
            <w:shd w:val="clear" w:color="auto" w:fill="7F7F7F" w:themeFill="text1" w:themeFillTint="80"/>
            <w:tcMar>
              <w:top w:w="57" w:type="dxa"/>
              <w:bottom w:w="57" w:type="dxa"/>
            </w:tcMar>
          </w:tcPr>
          <w:p w14:paraId="1E6A33A6" w14:textId="77777777" w:rsidR="00AC5081" w:rsidRPr="00AC5009" w:rsidRDefault="00AC5081" w:rsidP="00391285">
            <w:pPr>
              <w:pStyle w:val="FCPA-Body"/>
              <w:rPr>
                <w:b/>
                <w:color w:val="FFFFFF" w:themeColor="background1"/>
              </w:rPr>
            </w:pPr>
            <w:r w:rsidRPr="00AC5009">
              <w:rPr>
                <w:b/>
                <w:color w:val="FFFFFF" w:themeColor="background1"/>
              </w:rPr>
              <w:t>Letter No.</w:t>
            </w:r>
          </w:p>
        </w:tc>
        <w:tc>
          <w:tcPr>
            <w:tcW w:w="1935" w:type="dxa"/>
            <w:shd w:val="clear" w:color="auto" w:fill="7F7F7F" w:themeFill="text1" w:themeFillTint="80"/>
            <w:tcMar>
              <w:top w:w="57" w:type="dxa"/>
              <w:bottom w:w="57" w:type="dxa"/>
            </w:tcMar>
          </w:tcPr>
          <w:p w14:paraId="6B4C1708" w14:textId="77777777" w:rsidR="00AC5081" w:rsidRPr="00AC5009" w:rsidRDefault="00AC5081" w:rsidP="00391285">
            <w:pPr>
              <w:pStyle w:val="FCPA-Body"/>
              <w:rPr>
                <w:b/>
                <w:color w:val="FFFFFF" w:themeColor="background1"/>
              </w:rPr>
            </w:pPr>
            <w:r w:rsidRPr="00AC5009">
              <w:rPr>
                <w:b/>
                <w:color w:val="FFFFFF" w:themeColor="background1"/>
              </w:rPr>
              <w:t>Last name</w:t>
            </w:r>
          </w:p>
        </w:tc>
        <w:tc>
          <w:tcPr>
            <w:tcW w:w="1843" w:type="dxa"/>
            <w:shd w:val="clear" w:color="auto" w:fill="7F7F7F" w:themeFill="text1" w:themeFillTint="80"/>
            <w:tcMar>
              <w:top w:w="57" w:type="dxa"/>
              <w:bottom w:w="57" w:type="dxa"/>
            </w:tcMar>
          </w:tcPr>
          <w:p w14:paraId="611C82CB" w14:textId="77777777" w:rsidR="00AC5081" w:rsidRPr="00AC5009" w:rsidRDefault="00AC5081" w:rsidP="00391285">
            <w:pPr>
              <w:pStyle w:val="FCPA-Body"/>
              <w:rPr>
                <w:b/>
                <w:color w:val="FFFFFF" w:themeColor="background1"/>
              </w:rPr>
            </w:pPr>
            <w:r w:rsidRPr="00AC5009">
              <w:rPr>
                <w:b/>
                <w:color w:val="FFFFFF" w:themeColor="background1"/>
              </w:rPr>
              <w:t>First name</w:t>
            </w:r>
          </w:p>
        </w:tc>
        <w:tc>
          <w:tcPr>
            <w:tcW w:w="2081" w:type="dxa"/>
            <w:shd w:val="clear" w:color="auto" w:fill="7F7F7F" w:themeFill="text1" w:themeFillTint="80"/>
            <w:tcMar>
              <w:top w:w="57" w:type="dxa"/>
              <w:bottom w:w="57" w:type="dxa"/>
            </w:tcMar>
          </w:tcPr>
          <w:p w14:paraId="1DD28D60" w14:textId="77777777" w:rsidR="00AC5081" w:rsidRPr="00AC5009" w:rsidRDefault="00AC5081" w:rsidP="00391285">
            <w:pPr>
              <w:pStyle w:val="FCPA-Body"/>
              <w:rPr>
                <w:b/>
                <w:color w:val="FFFFFF" w:themeColor="background1"/>
              </w:rPr>
            </w:pPr>
            <w:r w:rsidRPr="00AC5009">
              <w:rPr>
                <w:b/>
                <w:color w:val="FFFFFF" w:themeColor="background1"/>
              </w:rPr>
              <w:t>Position</w:t>
            </w:r>
          </w:p>
        </w:tc>
        <w:tc>
          <w:tcPr>
            <w:tcW w:w="2880" w:type="dxa"/>
            <w:shd w:val="clear" w:color="auto" w:fill="7F7F7F" w:themeFill="text1" w:themeFillTint="80"/>
            <w:tcMar>
              <w:top w:w="57" w:type="dxa"/>
              <w:bottom w:w="57" w:type="dxa"/>
            </w:tcMar>
          </w:tcPr>
          <w:p w14:paraId="3186575F" w14:textId="77777777" w:rsidR="00AC5081" w:rsidRPr="00AC5009" w:rsidRDefault="00AC5081" w:rsidP="00391285">
            <w:pPr>
              <w:pStyle w:val="FCPA-Body"/>
              <w:rPr>
                <w:b/>
                <w:color w:val="FFFFFF" w:themeColor="background1"/>
              </w:rPr>
            </w:pPr>
            <w:r w:rsidRPr="00AC5009">
              <w:rPr>
                <w:b/>
                <w:color w:val="FFFFFF" w:themeColor="background1"/>
              </w:rPr>
              <w:t>Employer</w:t>
            </w:r>
          </w:p>
        </w:tc>
      </w:tr>
      <w:tr w:rsidR="000E5763" w14:paraId="564B0CC3" w14:textId="77777777" w:rsidTr="00E60B87">
        <w:tc>
          <w:tcPr>
            <w:tcW w:w="1179" w:type="dxa"/>
            <w:tcMar>
              <w:top w:w="57" w:type="dxa"/>
              <w:bottom w:w="57" w:type="dxa"/>
            </w:tcMar>
          </w:tcPr>
          <w:p w14:paraId="6E728ED6" w14:textId="77777777" w:rsidR="000E5763" w:rsidRPr="00547997" w:rsidRDefault="0067790C" w:rsidP="00391285">
            <w:pPr>
              <w:pStyle w:val="FCPA-Body"/>
            </w:pPr>
            <w:r>
              <w:t>1.</w:t>
            </w:r>
          </w:p>
        </w:tc>
        <w:tc>
          <w:tcPr>
            <w:tcW w:w="1935" w:type="dxa"/>
            <w:tcMar>
              <w:top w:w="57" w:type="dxa"/>
              <w:bottom w:w="57" w:type="dxa"/>
            </w:tcMar>
          </w:tcPr>
          <w:p w14:paraId="3BDE9E0E" w14:textId="77777777" w:rsidR="000E5763" w:rsidRDefault="000E5763" w:rsidP="00391285">
            <w:pPr>
              <w:pStyle w:val="FCPA-Body"/>
            </w:pPr>
          </w:p>
        </w:tc>
        <w:tc>
          <w:tcPr>
            <w:tcW w:w="1843" w:type="dxa"/>
            <w:tcMar>
              <w:top w:w="57" w:type="dxa"/>
              <w:bottom w:w="57" w:type="dxa"/>
            </w:tcMar>
          </w:tcPr>
          <w:p w14:paraId="666251BB" w14:textId="77777777" w:rsidR="000E5763" w:rsidRDefault="000E5763" w:rsidP="007F5B09">
            <w:pPr>
              <w:pStyle w:val="FCPA-Body"/>
            </w:pPr>
          </w:p>
        </w:tc>
        <w:tc>
          <w:tcPr>
            <w:tcW w:w="2081" w:type="dxa"/>
            <w:tcMar>
              <w:top w:w="57" w:type="dxa"/>
              <w:bottom w:w="57" w:type="dxa"/>
            </w:tcMar>
          </w:tcPr>
          <w:p w14:paraId="64E65A2F" w14:textId="77777777" w:rsidR="0067790C" w:rsidRDefault="0067790C" w:rsidP="0067790C">
            <w:pPr>
              <w:pStyle w:val="FCPA-Body"/>
            </w:pPr>
          </w:p>
        </w:tc>
        <w:tc>
          <w:tcPr>
            <w:tcW w:w="2880" w:type="dxa"/>
            <w:tcMar>
              <w:top w:w="57" w:type="dxa"/>
              <w:bottom w:w="57" w:type="dxa"/>
            </w:tcMar>
          </w:tcPr>
          <w:p w14:paraId="741EA273" w14:textId="77777777" w:rsidR="000E5763" w:rsidRDefault="000E5763" w:rsidP="00391285">
            <w:pPr>
              <w:pStyle w:val="FCPA-Body"/>
            </w:pPr>
          </w:p>
        </w:tc>
      </w:tr>
      <w:tr w:rsidR="000E5763" w14:paraId="6772CAC2" w14:textId="77777777" w:rsidTr="00E60B87">
        <w:tc>
          <w:tcPr>
            <w:tcW w:w="1179" w:type="dxa"/>
            <w:tcMar>
              <w:top w:w="57" w:type="dxa"/>
              <w:bottom w:w="57" w:type="dxa"/>
            </w:tcMar>
          </w:tcPr>
          <w:p w14:paraId="18357FC4" w14:textId="77777777" w:rsidR="000E5763" w:rsidRPr="00547997" w:rsidRDefault="0067790C" w:rsidP="00391285">
            <w:pPr>
              <w:pStyle w:val="FCPA-Body"/>
            </w:pPr>
            <w:r>
              <w:t>2</w:t>
            </w:r>
          </w:p>
        </w:tc>
        <w:tc>
          <w:tcPr>
            <w:tcW w:w="1935" w:type="dxa"/>
            <w:tcMar>
              <w:top w:w="57" w:type="dxa"/>
              <w:bottom w:w="57" w:type="dxa"/>
            </w:tcMar>
          </w:tcPr>
          <w:p w14:paraId="57733D65" w14:textId="77777777" w:rsidR="000E5763" w:rsidRDefault="000E5763" w:rsidP="00391285">
            <w:pPr>
              <w:pStyle w:val="FCPA-Body"/>
            </w:pPr>
          </w:p>
        </w:tc>
        <w:tc>
          <w:tcPr>
            <w:tcW w:w="1843" w:type="dxa"/>
            <w:tcMar>
              <w:top w:w="57" w:type="dxa"/>
              <w:bottom w:w="57" w:type="dxa"/>
            </w:tcMar>
          </w:tcPr>
          <w:p w14:paraId="7B07388F" w14:textId="77777777" w:rsidR="000E5763" w:rsidRDefault="000E5763" w:rsidP="00391285">
            <w:pPr>
              <w:pStyle w:val="FCPA-Body"/>
            </w:pPr>
          </w:p>
        </w:tc>
        <w:tc>
          <w:tcPr>
            <w:tcW w:w="2081" w:type="dxa"/>
            <w:tcMar>
              <w:top w:w="57" w:type="dxa"/>
              <w:bottom w:w="57" w:type="dxa"/>
            </w:tcMar>
          </w:tcPr>
          <w:p w14:paraId="5F11C33A" w14:textId="77777777" w:rsidR="000E5763" w:rsidRDefault="000E5763" w:rsidP="00391285">
            <w:pPr>
              <w:pStyle w:val="FCPA-Body"/>
            </w:pPr>
          </w:p>
        </w:tc>
        <w:tc>
          <w:tcPr>
            <w:tcW w:w="2880" w:type="dxa"/>
            <w:tcMar>
              <w:top w:w="57" w:type="dxa"/>
              <w:bottom w:w="57" w:type="dxa"/>
            </w:tcMar>
          </w:tcPr>
          <w:p w14:paraId="477B7CE2" w14:textId="77777777" w:rsidR="000E5763" w:rsidRDefault="000E5763" w:rsidP="00391285">
            <w:pPr>
              <w:pStyle w:val="FCPA-Body"/>
            </w:pPr>
          </w:p>
        </w:tc>
      </w:tr>
      <w:tr w:rsidR="00AC5009" w14:paraId="1DD70894" w14:textId="77777777" w:rsidTr="00E60B87">
        <w:tc>
          <w:tcPr>
            <w:tcW w:w="1179" w:type="dxa"/>
            <w:tcMar>
              <w:top w:w="57" w:type="dxa"/>
              <w:bottom w:w="57" w:type="dxa"/>
            </w:tcMar>
          </w:tcPr>
          <w:p w14:paraId="39D95A74" w14:textId="77777777" w:rsidR="00AC5081" w:rsidRDefault="0067790C" w:rsidP="00391285">
            <w:pPr>
              <w:pStyle w:val="FCPA-Body"/>
            </w:pPr>
            <w:r>
              <w:t>3</w:t>
            </w:r>
            <w:r w:rsidR="00AC5081" w:rsidRPr="00547997">
              <w:t>.</w:t>
            </w:r>
          </w:p>
        </w:tc>
        <w:tc>
          <w:tcPr>
            <w:tcW w:w="1935" w:type="dxa"/>
            <w:tcMar>
              <w:top w:w="57" w:type="dxa"/>
              <w:bottom w:w="57" w:type="dxa"/>
            </w:tcMar>
          </w:tcPr>
          <w:p w14:paraId="626FF625" w14:textId="77777777" w:rsidR="00AC5081" w:rsidRDefault="00AC5081" w:rsidP="00391285">
            <w:pPr>
              <w:pStyle w:val="FCPA-Body"/>
            </w:pPr>
          </w:p>
        </w:tc>
        <w:tc>
          <w:tcPr>
            <w:tcW w:w="1843" w:type="dxa"/>
            <w:tcMar>
              <w:top w:w="57" w:type="dxa"/>
              <w:bottom w:w="57" w:type="dxa"/>
            </w:tcMar>
          </w:tcPr>
          <w:p w14:paraId="7C42D9C1" w14:textId="77777777" w:rsidR="00AC5081" w:rsidRDefault="00AC5081" w:rsidP="00391285">
            <w:pPr>
              <w:pStyle w:val="FCPA-Body"/>
            </w:pPr>
          </w:p>
        </w:tc>
        <w:tc>
          <w:tcPr>
            <w:tcW w:w="2081" w:type="dxa"/>
            <w:tcMar>
              <w:top w:w="57" w:type="dxa"/>
              <w:bottom w:w="57" w:type="dxa"/>
            </w:tcMar>
          </w:tcPr>
          <w:p w14:paraId="2BA8CC08" w14:textId="77777777" w:rsidR="00B30776" w:rsidRDefault="00B30776" w:rsidP="00391285">
            <w:pPr>
              <w:pStyle w:val="FCPA-Body"/>
            </w:pPr>
          </w:p>
        </w:tc>
        <w:tc>
          <w:tcPr>
            <w:tcW w:w="2880" w:type="dxa"/>
            <w:tcMar>
              <w:top w:w="57" w:type="dxa"/>
              <w:bottom w:w="57" w:type="dxa"/>
            </w:tcMar>
          </w:tcPr>
          <w:p w14:paraId="05A81FC2" w14:textId="77777777" w:rsidR="00B30776" w:rsidRDefault="00B30776" w:rsidP="00391285">
            <w:pPr>
              <w:pStyle w:val="FCPA-Body"/>
            </w:pPr>
          </w:p>
        </w:tc>
      </w:tr>
      <w:tr w:rsidR="00AC5009" w14:paraId="7C75674C" w14:textId="77777777" w:rsidTr="00E60B87">
        <w:tc>
          <w:tcPr>
            <w:tcW w:w="1179" w:type="dxa"/>
            <w:tcMar>
              <w:top w:w="57" w:type="dxa"/>
              <w:bottom w:w="57" w:type="dxa"/>
            </w:tcMar>
          </w:tcPr>
          <w:p w14:paraId="5D70EAF5" w14:textId="77777777" w:rsidR="00AC5081" w:rsidRDefault="0067790C" w:rsidP="0067790C">
            <w:pPr>
              <w:pStyle w:val="FCPA-Body"/>
            </w:pPr>
            <w:r>
              <w:t>4</w:t>
            </w:r>
            <w:r w:rsidR="00AC5081" w:rsidRPr="00547997">
              <w:t>.</w:t>
            </w:r>
          </w:p>
        </w:tc>
        <w:tc>
          <w:tcPr>
            <w:tcW w:w="1935" w:type="dxa"/>
            <w:tcMar>
              <w:top w:w="57" w:type="dxa"/>
              <w:bottom w:w="57" w:type="dxa"/>
            </w:tcMar>
          </w:tcPr>
          <w:p w14:paraId="4FF2A6FF" w14:textId="77777777" w:rsidR="00AC5081" w:rsidRDefault="00AC5081" w:rsidP="00391285">
            <w:pPr>
              <w:pStyle w:val="FCPA-Body"/>
            </w:pPr>
          </w:p>
        </w:tc>
        <w:tc>
          <w:tcPr>
            <w:tcW w:w="1843" w:type="dxa"/>
            <w:tcMar>
              <w:top w:w="57" w:type="dxa"/>
              <w:bottom w:w="57" w:type="dxa"/>
            </w:tcMar>
          </w:tcPr>
          <w:p w14:paraId="2AFD775B" w14:textId="77777777" w:rsidR="00AC5081" w:rsidRDefault="00AC5081" w:rsidP="00B31BD9">
            <w:pPr>
              <w:pStyle w:val="FCPA-Body"/>
            </w:pPr>
          </w:p>
        </w:tc>
        <w:tc>
          <w:tcPr>
            <w:tcW w:w="2081" w:type="dxa"/>
            <w:tcMar>
              <w:top w:w="57" w:type="dxa"/>
              <w:bottom w:w="57" w:type="dxa"/>
            </w:tcMar>
          </w:tcPr>
          <w:p w14:paraId="58D8950E" w14:textId="77777777" w:rsidR="00AC5081" w:rsidRDefault="00AC5081" w:rsidP="00391285">
            <w:pPr>
              <w:pStyle w:val="FCPA-Body"/>
            </w:pPr>
          </w:p>
        </w:tc>
        <w:tc>
          <w:tcPr>
            <w:tcW w:w="2880" w:type="dxa"/>
            <w:tcMar>
              <w:top w:w="57" w:type="dxa"/>
              <w:bottom w:w="57" w:type="dxa"/>
            </w:tcMar>
          </w:tcPr>
          <w:p w14:paraId="07DB205E" w14:textId="77777777" w:rsidR="00AC5081" w:rsidRDefault="00AC5081" w:rsidP="00391285">
            <w:pPr>
              <w:pStyle w:val="FCPA-Body"/>
            </w:pPr>
          </w:p>
        </w:tc>
      </w:tr>
    </w:tbl>
    <w:p w14:paraId="3F08D4CE" w14:textId="77777777" w:rsidR="005B6E57" w:rsidRDefault="005B6E57" w:rsidP="00B06351">
      <w:pPr>
        <w:pStyle w:val="FCPA-Section"/>
      </w:pPr>
    </w:p>
    <w:p w14:paraId="50D8C8F6" w14:textId="77777777" w:rsidR="00E6132E" w:rsidRDefault="00E6132E">
      <w:pPr>
        <w:rPr>
          <w:b/>
          <w:color w:val="00965A"/>
          <w:sz w:val="32"/>
          <w:szCs w:val="32"/>
        </w:rPr>
      </w:pPr>
      <w:r>
        <w:br w:type="page"/>
      </w:r>
    </w:p>
    <w:p w14:paraId="794A743B" w14:textId="5ACE7150" w:rsidR="004A438B" w:rsidRDefault="00C233BC" w:rsidP="004A438B">
      <w:pPr>
        <w:pStyle w:val="FCPA-Heading2"/>
      </w:pPr>
      <w:bookmarkStart w:id="29" w:name="_Toc511918178"/>
      <w:bookmarkStart w:id="30" w:name="_Toc7440309"/>
      <w:r>
        <w:lastRenderedPageBreak/>
        <w:t xml:space="preserve">Section 5: </w:t>
      </w:r>
      <w:r w:rsidR="00A52E9D">
        <w:t>Ambassador for the Profession</w:t>
      </w:r>
      <w:bookmarkEnd w:id="29"/>
      <w:bookmarkEnd w:id="30"/>
    </w:p>
    <w:p w14:paraId="3859EB74" w14:textId="77777777" w:rsidR="004A438B" w:rsidRDefault="004A438B" w:rsidP="00C25827">
      <w:pPr>
        <w:pStyle w:val="FCPA-Body"/>
      </w:pPr>
    </w:p>
    <w:p w14:paraId="714F50BD" w14:textId="77777777" w:rsidR="00AD785D" w:rsidRDefault="00AD785D" w:rsidP="00AD785D">
      <w:pPr>
        <w:pStyle w:val="FCPA-Body"/>
      </w:pPr>
      <w:r>
        <w:t>Clearly show how the candidate identifies themself as a CPA and is recognized as such. Examples may include a LinkedIn profile, business card or profile on employer website, or mention in a publication. You may attach any supporting documentation.</w:t>
      </w:r>
    </w:p>
    <w:p w14:paraId="6578FE57" w14:textId="77777777" w:rsidR="00A52E9D" w:rsidRDefault="00A52E9D" w:rsidP="00C25827">
      <w:pPr>
        <w:pStyle w:val="FCPA-Body"/>
        <w:rPr>
          <w:i/>
        </w:rPr>
      </w:pPr>
    </w:p>
    <w:p w14:paraId="6DC23C06" w14:textId="6B0C17B5" w:rsidR="00A52E9D" w:rsidRPr="00A52E9D" w:rsidRDefault="00810ED9" w:rsidP="00A52E9D">
      <w:pPr>
        <w:pStyle w:val="FCPA-Body"/>
      </w:pPr>
      <w:r>
        <w:rPr>
          <w:noProof/>
        </w:rPr>
        <w:pict w14:anchorId="60183A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5pt;height:16.5pt;mso-width-percent:0;mso-height-percent:0;mso-width-percent:0;mso-height-percent:0">
            <v:imagedata r:id="rId15" o:title=""/>
          </v:shape>
        </w:pict>
      </w:r>
      <w:r w:rsidR="00A52E9D" w:rsidRPr="00A52E9D">
        <w:t>   I confirm that the nominee clearly identifies as a CPA and is recognized as a CPA, thereby making a positive impact to the profession.</w:t>
      </w:r>
    </w:p>
    <w:p w14:paraId="4F85AC03" w14:textId="77777777" w:rsidR="00C25827" w:rsidRDefault="00765CF0" w:rsidP="00391285">
      <w:pPr>
        <w:pStyle w:val="FCPA-Body"/>
      </w:pPr>
      <w:r>
        <w:br/>
      </w:r>
    </w:p>
    <w:tbl>
      <w:tblPr>
        <w:tblStyle w:val="TableGrid"/>
        <w:tblW w:w="0" w:type="auto"/>
        <w:tblLook w:val="04A0" w:firstRow="1" w:lastRow="0" w:firstColumn="1" w:lastColumn="0" w:noHBand="0" w:noVBand="1"/>
      </w:tblPr>
      <w:tblGrid>
        <w:gridCol w:w="9350"/>
      </w:tblGrid>
      <w:tr w:rsidR="004F7677" w14:paraId="5E428CDA" w14:textId="77777777" w:rsidTr="004D099B">
        <w:tc>
          <w:tcPr>
            <w:tcW w:w="9350" w:type="dxa"/>
            <w:tcBorders>
              <w:bottom w:val="single" w:sz="4" w:space="0" w:color="auto"/>
            </w:tcBorders>
            <w:shd w:val="clear" w:color="auto" w:fill="7F7F7F" w:themeFill="text1" w:themeFillTint="80"/>
            <w:tcMar>
              <w:top w:w="57" w:type="dxa"/>
              <w:bottom w:w="57" w:type="dxa"/>
            </w:tcMar>
          </w:tcPr>
          <w:p w14:paraId="5624D66A" w14:textId="77777777" w:rsidR="004F7677" w:rsidRPr="00B31BD9" w:rsidRDefault="004F7677" w:rsidP="00391285">
            <w:pPr>
              <w:pStyle w:val="FCPA-Body"/>
              <w:rPr>
                <w:b/>
              </w:rPr>
            </w:pPr>
            <w:r w:rsidRPr="00B31BD9">
              <w:rPr>
                <w:b/>
                <w:color w:val="FFFFFF" w:themeColor="background1"/>
              </w:rPr>
              <w:t>Please explain briefly:</w:t>
            </w:r>
          </w:p>
        </w:tc>
      </w:tr>
      <w:tr w:rsidR="004F7677" w14:paraId="57B17CBF" w14:textId="77777777" w:rsidTr="004D099B">
        <w:tc>
          <w:tcPr>
            <w:tcW w:w="9350" w:type="dxa"/>
            <w:tcBorders>
              <w:top w:val="single" w:sz="4" w:space="0" w:color="auto"/>
            </w:tcBorders>
            <w:tcMar>
              <w:top w:w="57" w:type="dxa"/>
              <w:bottom w:w="57" w:type="dxa"/>
            </w:tcMar>
          </w:tcPr>
          <w:p w14:paraId="3A227A10" w14:textId="77777777" w:rsidR="004F7677" w:rsidRDefault="004F7677" w:rsidP="000F5951">
            <w:pPr>
              <w:pStyle w:val="FCPA-Body"/>
            </w:pPr>
          </w:p>
        </w:tc>
      </w:tr>
    </w:tbl>
    <w:p w14:paraId="4F0B896C" w14:textId="77777777" w:rsidR="004F7677" w:rsidRDefault="004F7677" w:rsidP="00391285">
      <w:pPr>
        <w:pStyle w:val="FCPA-Body"/>
      </w:pPr>
    </w:p>
    <w:tbl>
      <w:tblPr>
        <w:tblStyle w:val="TableGrid"/>
        <w:tblW w:w="0" w:type="auto"/>
        <w:tblLook w:val="04A0" w:firstRow="1" w:lastRow="0" w:firstColumn="1" w:lastColumn="0" w:noHBand="0" w:noVBand="1"/>
      </w:tblPr>
      <w:tblGrid>
        <w:gridCol w:w="9350"/>
      </w:tblGrid>
      <w:tr w:rsidR="004F7677" w14:paraId="0EE9234B" w14:textId="77777777" w:rsidTr="0013438F">
        <w:tc>
          <w:tcPr>
            <w:tcW w:w="9350" w:type="dxa"/>
            <w:shd w:val="clear" w:color="auto" w:fill="7F7F7F" w:themeFill="text1" w:themeFillTint="80"/>
            <w:tcMar>
              <w:top w:w="57" w:type="dxa"/>
              <w:bottom w:w="57" w:type="dxa"/>
            </w:tcMar>
          </w:tcPr>
          <w:p w14:paraId="08A3CC81" w14:textId="1AFEA3DA" w:rsidR="004F7677" w:rsidRPr="0013438F" w:rsidRDefault="004F7677" w:rsidP="00391285">
            <w:pPr>
              <w:pStyle w:val="FCPA-Body"/>
              <w:rPr>
                <w:b/>
                <w:color w:val="FFFFFF" w:themeColor="background1"/>
              </w:rPr>
            </w:pPr>
            <w:r w:rsidRPr="0013438F">
              <w:rPr>
                <w:b/>
                <w:color w:val="FFFFFF" w:themeColor="background1"/>
              </w:rPr>
              <w:t>List of</w:t>
            </w:r>
            <w:r w:rsidR="00C233BC">
              <w:rPr>
                <w:b/>
                <w:color w:val="FFFFFF" w:themeColor="background1"/>
              </w:rPr>
              <w:t xml:space="preserve"> any</w:t>
            </w:r>
            <w:r w:rsidRPr="0013438F">
              <w:rPr>
                <w:b/>
                <w:color w:val="FFFFFF" w:themeColor="background1"/>
              </w:rPr>
              <w:t xml:space="preserve"> </w:t>
            </w:r>
            <w:r w:rsidR="00765CF0">
              <w:rPr>
                <w:b/>
                <w:color w:val="FFFFFF" w:themeColor="background1"/>
              </w:rPr>
              <w:t>attached</w:t>
            </w:r>
            <w:r w:rsidR="00765CF0" w:rsidRPr="0013438F">
              <w:rPr>
                <w:b/>
                <w:color w:val="FFFFFF" w:themeColor="background1"/>
              </w:rPr>
              <w:t xml:space="preserve"> </w:t>
            </w:r>
            <w:r w:rsidRPr="0013438F">
              <w:rPr>
                <w:b/>
                <w:color w:val="FFFFFF" w:themeColor="background1"/>
              </w:rPr>
              <w:t>supporting documents:</w:t>
            </w:r>
          </w:p>
        </w:tc>
      </w:tr>
      <w:tr w:rsidR="00481DE7" w14:paraId="72C585B6" w14:textId="77777777" w:rsidTr="00481DE7">
        <w:tc>
          <w:tcPr>
            <w:tcW w:w="9350" w:type="dxa"/>
            <w:tcMar>
              <w:top w:w="57" w:type="dxa"/>
              <w:bottom w:w="57" w:type="dxa"/>
            </w:tcMar>
          </w:tcPr>
          <w:p w14:paraId="20FBB117" w14:textId="77777777" w:rsidR="00481DE7" w:rsidRDefault="00481DE7" w:rsidP="00391285">
            <w:pPr>
              <w:pStyle w:val="FCPA-Body"/>
            </w:pPr>
          </w:p>
        </w:tc>
      </w:tr>
      <w:tr w:rsidR="00481DE7" w14:paraId="1BDE33B6" w14:textId="77777777" w:rsidTr="00481DE7">
        <w:tc>
          <w:tcPr>
            <w:tcW w:w="9350" w:type="dxa"/>
          </w:tcPr>
          <w:p w14:paraId="1EA78677" w14:textId="77777777" w:rsidR="00481DE7" w:rsidRPr="00FF46AF" w:rsidRDefault="00481DE7" w:rsidP="00E53FD5">
            <w:pPr>
              <w:pStyle w:val="FCPA-Body"/>
            </w:pPr>
          </w:p>
        </w:tc>
      </w:tr>
      <w:tr w:rsidR="00481DE7" w14:paraId="64BB965C" w14:textId="77777777" w:rsidTr="00481DE7">
        <w:tc>
          <w:tcPr>
            <w:tcW w:w="9350" w:type="dxa"/>
          </w:tcPr>
          <w:p w14:paraId="3672949A" w14:textId="77777777" w:rsidR="00481DE7" w:rsidRPr="008C617D" w:rsidRDefault="00481DE7" w:rsidP="008C617D">
            <w:pPr>
              <w:rPr>
                <w:rFonts w:cs="Arial"/>
                <w:color w:val="000000"/>
              </w:rPr>
            </w:pPr>
          </w:p>
        </w:tc>
      </w:tr>
      <w:tr w:rsidR="00481DE7" w14:paraId="68C024B5" w14:textId="77777777" w:rsidTr="00481DE7">
        <w:tc>
          <w:tcPr>
            <w:tcW w:w="9350" w:type="dxa"/>
          </w:tcPr>
          <w:p w14:paraId="0B842D07" w14:textId="77777777" w:rsidR="00481DE7" w:rsidRPr="00FF46AF" w:rsidRDefault="00481DE7" w:rsidP="00E53FD5">
            <w:pPr>
              <w:pStyle w:val="FCPA-Body"/>
            </w:pPr>
          </w:p>
        </w:tc>
      </w:tr>
    </w:tbl>
    <w:p w14:paraId="2E4D1251" w14:textId="77777777" w:rsidR="004F7677" w:rsidRDefault="004F7677" w:rsidP="00391285">
      <w:pPr>
        <w:pStyle w:val="FCPA-Body"/>
      </w:pPr>
    </w:p>
    <w:tbl>
      <w:tblPr>
        <w:tblStyle w:val="TableGrid"/>
        <w:tblW w:w="0" w:type="auto"/>
        <w:tblLook w:val="04A0" w:firstRow="1" w:lastRow="0" w:firstColumn="1" w:lastColumn="0" w:noHBand="0" w:noVBand="1"/>
      </w:tblPr>
      <w:tblGrid>
        <w:gridCol w:w="9350"/>
      </w:tblGrid>
      <w:tr w:rsidR="00636A17" w14:paraId="53198054" w14:textId="77777777" w:rsidTr="0013438F">
        <w:tc>
          <w:tcPr>
            <w:tcW w:w="9350" w:type="dxa"/>
            <w:shd w:val="clear" w:color="auto" w:fill="7F7F7F" w:themeFill="text1" w:themeFillTint="80"/>
            <w:tcMar>
              <w:top w:w="57" w:type="dxa"/>
              <w:bottom w:w="57" w:type="dxa"/>
            </w:tcMar>
          </w:tcPr>
          <w:p w14:paraId="5DC469BE" w14:textId="77777777" w:rsidR="00636A17" w:rsidRPr="00C0426A" w:rsidRDefault="00636A17" w:rsidP="00C25827">
            <w:pPr>
              <w:pStyle w:val="FCPA-Body"/>
              <w:rPr>
                <w:b/>
              </w:rPr>
            </w:pPr>
            <w:r w:rsidRPr="00C0426A">
              <w:rPr>
                <w:b/>
                <w:color w:val="FFFFFF" w:themeColor="background1"/>
              </w:rPr>
              <w:t>Press clippings: (please specify)</w:t>
            </w:r>
          </w:p>
        </w:tc>
      </w:tr>
      <w:tr w:rsidR="00636A17" w14:paraId="4E49900A" w14:textId="77777777" w:rsidTr="00636A17">
        <w:tc>
          <w:tcPr>
            <w:tcW w:w="9350" w:type="dxa"/>
            <w:tcMar>
              <w:top w:w="57" w:type="dxa"/>
              <w:bottom w:w="57" w:type="dxa"/>
            </w:tcMar>
          </w:tcPr>
          <w:p w14:paraId="145CFC59" w14:textId="77777777" w:rsidR="00636A17" w:rsidRDefault="00636A17" w:rsidP="00C25827">
            <w:pPr>
              <w:pStyle w:val="FCPA-Body"/>
            </w:pPr>
          </w:p>
        </w:tc>
      </w:tr>
    </w:tbl>
    <w:p w14:paraId="7727A1D3" w14:textId="77777777" w:rsidR="00C25827" w:rsidRDefault="00C25827" w:rsidP="00C25827">
      <w:pPr>
        <w:pStyle w:val="FCPA-Body"/>
      </w:pPr>
    </w:p>
    <w:tbl>
      <w:tblPr>
        <w:tblStyle w:val="TableGrid"/>
        <w:tblW w:w="0" w:type="auto"/>
        <w:tblLook w:val="04A0" w:firstRow="1" w:lastRow="0" w:firstColumn="1" w:lastColumn="0" w:noHBand="0" w:noVBand="1"/>
      </w:tblPr>
      <w:tblGrid>
        <w:gridCol w:w="9350"/>
      </w:tblGrid>
      <w:tr w:rsidR="00636A17" w14:paraId="0A4FC109" w14:textId="77777777" w:rsidTr="0013438F">
        <w:tc>
          <w:tcPr>
            <w:tcW w:w="9350" w:type="dxa"/>
            <w:shd w:val="clear" w:color="auto" w:fill="7F7F7F" w:themeFill="text1" w:themeFillTint="80"/>
            <w:tcMar>
              <w:top w:w="57" w:type="dxa"/>
              <w:bottom w:w="57" w:type="dxa"/>
            </w:tcMar>
          </w:tcPr>
          <w:p w14:paraId="467825D2" w14:textId="77777777" w:rsidR="00636A17" w:rsidRPr="00C0426A" w:rsidRDefault="00636A17" w:rsidP="00C25827">
            <w:pPr>
              <w:pStyle w:val="FCPA-Body"/>
              <w:rPr>
                <w:b/>
              </w:rPr>
            </w:pPr>
            <w:r w:rsidRPr="00C0426A">
              <w:rPr>
                <w:b/>
                <w:color w:val="FFFFFF" w:themeColor="background1"/>
              </w:rPr>
              <w:t>Annual report: (please specify)</w:t>
            </w:r>
          </w:p>
        </w:tc>
      </w:tr>
      <w:tr w:rsidR="00636A17" w14:paraId="7C6F89D8" w14:textId="77777777" w:rsidTr="00636A17">
        <w:tc>
          <w:tcPr>
            <w:tcW w:w="9350" w:type="dxa"/>
            <w:tcMar>
              <w:top w:w="57" w:type="dxa"/>
              <w:bottom w:w="57" w:type="dxa"/>
            </w:tcMar>
          </w:tcPr>
          <w:p w14:paraId="30AD1E48" w14:textId="77777777" w:rsidR="00F772BB" w:rsidRPr="000B301A" w:rsidRDefault="00F772BB" w:rsidP="00F772BB">
            <w:pPr>
              <w:pStyle w:val="FCPA-Body"/>
              <w:rPr>
                <w:i/>
              </w:rPr>
            </w:pPr>
          </w:p>
        </w:tc>
      </w:tr>
    </w:tbl>
    <w:p w14:paraId="5E080D91" w14:textId="77777777" w:rsidR="00C25827" w:rsidRDefault="00C25827" w:rsidP="00C25827">
      <w:pPr>
        <w:pStyle w:val="FCPA-Body"/>
      </w:pPr>
    </w:p>
    <w:tbl>
      <w:tblPr>
        <w:tblStyle w:val="TableGrid"/>
        <w:tblW w:w="0" w:type="auto"/>
        <w:tblLook w:val="04A0" w:firstRow="1" w:lastRow="0" w:firstColumn="1" w:lastColumn="0" w:noHBand="0" w:noVBand="1"/>
      </w:tblPr>
      <w:tblGrid>
        <w:gridCol w:w="9350"/>
      </w:tblGrid>
      <w:tr w:rsidR="00636A17" w14:paraId="12BE852E" w14:textId="77777777" w:rsidTr="0013438F">
        <w:tc>
          <w:tcPr>
            <w:tcW w:w="9350" w:type="dxa"/>
            <w:shd w:val="clear" w:color="auto" w:fill="7F7F7F" w:themeFill="text1" w:themeFillTint="80"/>
            <w:tcMar>
              <w:top w:w="57" w:type="dxa"/>
              <w:bottom w:w="57" w:type="dxa"/>
            </w:tcMar>
          </w:tcPr>
          <w:p w14:paraId="75FD554E" w14:textId="77777777" w:rsidR="00636A17" w:rsidRPr="00C0426A" w:rsidRDefault="00636A17" w:rsidP="00C25827">
            <w:pPr>
              <w:pStyle w:val="FCPA-Body"/>
              <w:rPr>
                <w:b/>
              </w:rPr>
            </w:pPr>
            <w:r w:rsidRPr="00C0426A">
              <w:rPr>
                <w:b/>
                <w:color w:val="FFFFFF" w:themeColor="background1"/>
              </w:rPr>
              <w:t>Other: (please specify)</w:t>
            </w:r>
          </w:p>
        </w:tc>
      </w:tr>
      <w:tr w:rsidR="00636A17" w14:paraId="73813401" w14:textId="77777777" w:rsidTr="00636A17">
        <w:tc>
          <w:tcPr>
            <w:tcW w:w="9350" w:type="dxa"/>
            <w:tcMar>
              <w:top w:w="57" w:type="dxa"/>
              <w:bottom w:w="57" w:type="dxa"/>
            </w:tcMar>
          </w:tcPr>
          <w:p w14:paraId="3207E24B" w14:textId="77777777" w:rsidR="00636A17" w:rsidRDefault="00636A17" w:rsidP="008C617D">
            <w:pPr>
              <w:pStyle w:val="FCPA-Body"/>
              <w:ind w:left="360"/>
            </w:pPr>
          </w:p>
        </w:tc>
      </w:tr>
    </w:tbl>
    <w:p w14:paraId="3EB5059F" w14:textId="77777777" w:rsidR="00C25827" w:rsidRDefault="00C25827" w:rsidP="00391285">
      <w:pPr>
        <w:pStyle w:val="FCPA-Body"/>
      </w:pPr>
    </w:p>
    <w:p w14:paraId="41A576F5" w14:textId="77777777" w:rsidR="0075415F" w:rsidRPr="00C94B2F" w:rsidRDefault="0075415F">
      <w:pPr>
        <w:rPr>
          <w:b/>
          <w:color w:val="0063A0"/>
          <w:sz w:val="32"/>
          <w:szCs w:val="32"/>
        </w:rPr>
      </w:pPr>
      <w:r w:rsidRPr="00C94B2F">
        <w:rPr>
          <w:b/>
        </w:rPr>
        <w:br w:type="page"/>
      </w:r>
    </w:p>
    <w:p w14:paraId="29D70FED" w14:textId="087367A6" w:rsidR="00AC5009" w:rsidRDefault="00C233BC" w:rsidP="00066E75">
      <w:pPr>
        <w:pStyle w:val="FCPA-Heading2"/>
      </w:pPr>
      <w:bookmarkStart w:id="31" w:name="_Toc511918179"/>
      <w:bookmarkStart w:id="32" w:name="_Toc7440310"/>
      <w:r>
        <w:lastRenderedPageBreak/>
        <w:t xml:space="preserve">Section 6: </w:t>
      </w:r>
      <w:r w:rsidR="0079328D">
        <w:t>Awards, Titles, or Hono</w:t>
      </w:r>
      <w:r w:rsidR="00AC5009">
        <w:t>rary Distinctions</w:t>
      </w:r>
      <w:bookmarkEnd w:id="31"/>
      <w:bookmarkEnd w:id="32"/>
    </w:p>
    <w:p w14:paraId="3A8AD0CA" w14:textId="77777777" w:rsidR="00AC5009" w:rsidRDefault="00AC5009" w:rsidP="00AC5009">
      <w:pPr>
        <w:pStyle w:val="FCPA-Body"/>
      </w:pPr>
    </w:p>
    <w:p w14:paraId="7A78991D" w14:textId="77777777" w:rsidR="00AC5009" w:rsidRDefault="00AC5009" w:rsidP="00AC5009">
      <w:pPr>
        <w:pStyle w:val="FCPA-Body"/>
      </w:pPr>
      <w:r>
        <w:t>List all awards, titles, or honorary distinctions, beginning with the most recent.</w:t>
      </w:r>
    </w:p>
    <w:p w14:paraId="7F96F587" w14:textId="77777777" w:rsidR="00636A17" w:rsidRDefault="00636A17" w:rsidP="00391285">
      <w:pPr>
        <w:pStyle w:val="FCPA-Body"/>
      </w:pPr>
    </w:p>
    <w:tbl>
      <w:tblPr>
        <w:tblStyle w:val="TableGrid"/>
        <w:tblW w:w="0" w:type="auto"/>
        <w:tblLook w:val="04A0" w:firstRow="1" w:lastRow="0" w:firstColumn="1" w:lastColumn="0" w:noHBand="0" w:noVBand="1"/>
      </w:tblPr>
      <w:tblGrid>
        <w:gridCol w:w="3116"/>
        <w:gridCol w:w="3117"/>
        <w:gridCol w:w="3117"/>
      </w:tblGrid>
      <w:tr w:rsidR="0079328D" w14:paraId="753DA977" w14:textId="77777777" w:rsidTr="00465E71">
        <w:tc>
          <w:tcPr>
            <w:tcW w:w="3116" w:type="dxa"/>
            <w:tcMar>
              <w:top w:w="57" w:type="dxa"/>
              <w:bottom w:w="57" w:type="dxa"/>
            </w:tcMar>
          </w:tcPr>
          <w:p w14:paraId="5D562FF5" w14:textId="77777777" w:rsidR="0079328D" w:rsidRPr="001650F6" w:rsidRDefault="00015310" w:rsidP="008C617D">
            <w:pPr>
              <w:pStyle w:val="FCPA-Body"/>
            </w:pPr>
            <w:r>
              <w:t xml:space="preserve">Award: </w:t>
            </w:r>
          </w:p>
        </w:tc>
        <w:tc>
          <w:tcPr>
            <w:tcW w:w="3117" w:type="dxa"/>
            <w:tcMar>
              <w:top w:w="57" w:type="dxa"/>
              <w:bottom w:w="57" w:type="dxa"/>
            </w:tcMar>
          </w:tcPr>
          <w:p w14:paraId="4E7AA3D8" w14:textId="77777777" w:rsidR="0079328D" w:rsidRPr="001650F6" w:rsidRDefault="00465E71" w:rsidP="008C617D">
            <w:pPr>
              <w:pStyle w:val="FCPA-Body"/>
            </w:pPr>
            <w:r w:rsidRPr="001650F6">
              <w:t>Organization:</w:t>
            </w:r>
            <w:r w:rsidR="00015310">
              <w:t xml:space="preserve"> </w:t>
            </w:r>
          </w:p>
        </w:tc>
        <w:tc>
          <w:tcPr>
            <w:tcW w:w="3117" w:type="dxa"/>
            <w:tcMar>
              <w:top w:w="57" w:type="dxa"/>
              <w:bottom w:w="57" w:type="dxa"/>
            </w:tcMar>
          </w:tcPr>
          <w:p w14:paraId="51EC6724" w14:textId="77777777" w:rsidR="0079328D" w:rsidRPr="001650F6" w:rsidRDefault="00465E71" w:rsidP="008C617D">
            <w:pPr>
              <w:pStyle w:val="FCPA-Body"/>
            </w:pPr>
            <w:r w:rsidRPr="001650F6">
              <w:t>Year:</w:t>
            </w:r>
            <w:r w:rsidR="00015310">
              <w:t xml:space="preserve"> </w:t>
            </w:r>
          </w:p>
        </w:tc>
      </w:tr>
      <w:tr w:rsidR="00465E71" w14:paraId="315FFA0B" w14:textId="77777777" w:rsidTr="00465E71">
        <w:trPr>
          <w:trHeight w:val="213"/>
        </w:trPr>
        <w:tc>
          <w:tcPr>
            <w:tcW w:w="9350" w:type="dxa"/>
            <w:gridSpan w:val="3"/>
            <w:tcMar>
              <w:top w:w="57" w:type="dxa"/>
              <w:bottom w:w="57" w:type="dxa"/>
            </w:tcMar>
          </w:tcPr>
          <w:p w14:paraId="599B2ED1" w14:textId="77777777" w:rsidR="00465E71" w:rsidRDefault="008C617D" w:rsidP="00391285">
            <w:pPr>
              <w:pStyle w:val="FCPA-Body"/>
            </w:pPr>
            <w:r w:rsidRPr="00465E71">
              <w:t>Comments:</w:t>
            </w:r>
          </w:p>
        </w:tc>
      </w:tr>
    </w:tbl>
    <w:p w14:paraId="4A0843F9" w14:textId="77777777" w:rsidR="00AC5009" w:rsidRDefault="00AC5009" w:rsidP="00391285">
      <w:pPr>
        <w:pStyle w:val="FCPA-Body"/>
      </w:pPr>
    </w:p>
    <w:tbl>
      <w:tblPr>
        <w:tblStyle w:val="TableGrid"/>
        <w:tblW w:w="0" w:type="auto"/>
        <w:tblLook w:val="04A0" w:firstRow="1" w:lastRow="0" w:firstColumn="1" w:lastColumn="0" w:noHBand="0" w:noVBand="1"/>
      </w:tblPr>
      <w:tblGrid>
        <w:gridCol w:w="3116"/>
        <w:gridCol w:w="3117"/>
        <w:gridCol w:w="3117"/>
      </w:tblGrid>
      <w:tr w:rsidR="0079328D" w14:paraId="26B6866F" w14:textId="77777777" w:rsidTr="00465E71">
        <w:tc>
          <w:tcPr>
            <w:tcW w:w="3116" w:type="dxa"/>
            <w:tcMar>
              <w:top w:w="57" w:type="dxa"/>
              <w:bottom w:w="57" w:type="dxa"/>
            </w:tcMar>
          </w:tcPr>
          <w:p w14:paraId="3A248857" w14:textId="77777777" w:rsidR="008C617D" w:rsidRPr="001650F6" w:rsidRDefault="00A373D6" w:rsidP="008C617D">
            <w:pPr>
              <w:pStyle w:val="FCPA-Body"/>
            </w:pPr>
            <w:r>
              <w:t>Award:</w:t>
            </w:r>
            <w:r w:rsidR="00015310">
              <w:t xml:space="preserve"> </w:t>
            </w:r>
          </w:p>
          <w:p w14:paraId="268F4620" w14:textId="77777777" w:rsidR="00015310" w:rsidRPr="001650F6" w:rsidRDefault="00015310" w:rsidP="00A373D6">
            <w:pPr>
              <w:pStyle w:val="FCPA-Body"/>
            </w:pPr>
          </w:p>
        </w:tc>
        <w:tc>
          <w:tcPr>
            <w:tcW w:w="3117" w:type="dxa"/>
            <w:tcMar>
              <w:top w:w="57" w:type="dxa"/>
              <w:bottom w:w="57" w:type="dxa"/>
            </w:tcMar>
          </w:tcPr>
          <w:p w14:paraId="61820F44" w14:textId="77777777" w:rsidR="0079328D" w:rsidRPr="001650F6" w:rsidRDefault="00A373D6" w:rsidP="008C617D">
            <w:pPr>
              <w:pStyle w:val="FCPA-Body"/>
            </w:pPr>
            <w:r>
              <w:t>Organization:</w:t>
            </w:r>
            <w:r w:rsidR="00015310">
              <w:t xml:space="preserve"> </w:t>
            </w:r>
          </w:p>
        </w:tc>
        <w:tc>
          <w:tcPr>
            <w:tcW w:w="3117" w:type="dxa"/>
            <w:tcMar>
              <w:top w:w="57" w:type="dxa"/>
              <w:bottom w:w="57" w:type="dxa"/>
            </w:tcMar>
          </w:tcPr>
          <w:p w14:paraId="55909525" w14:textId="77777777" w:rsidR="0079328D" w:rsidRPr="001650F6" w:rsidRDefault="00465E71" w:rsidP="008C617D">
            <w:pPr>
              <w:pStyle w:val="FCPA-Body"/>
            </w:pPr>
            <w:r w:rsidRPr="001650F6">
              <w:t>Year:</w:t>
            </w:r>
          </w:p>
        </w:tc>
      </w:tr>
      <w:tr w:rsidR="00465E71" w14:paraId="708BF72F" w14:textId="77777777" w:rsidTr="00465E71">
        <w:tc>
          <w:tcPr>
            <w:tcW w:w="9350" w:type="dxa"/>
            <w:gridSpan w:val="3"/>
            <w:tcMar>
              <w:top w:w="57" w:type="dxa"/>
              <w:bottom w:w="57" w:type="dxa"/>
            </w:tcMar>
          </w:tcPr>
          <w:p w14:paraId="43500992" w14:textId="77777777" w:rsidR="00465E71" w:rsidRDefault="008C617D" w:rsidP="00391285">
            <w:pPr>
              <w:pStyle w:val="FCPA-Body"/>
            </w:pPr>
            <w:r w:rsidRPr="00465E71">
              <w:t>Comments:</w:t>
            </w:r>
          </w:p>
        </w:tc>
      </w:tr>
    </w:tbl>
    <w:p w14:paraId="4496BB69" w14:textId="77777777" w:rsidR="0079328D" w:rsidRDefault="0079328D" w:rsidP="00391285">
      <w:pPr>
        <w:pStyle w:val="FCPA-Body"/>
      </w:pPr>
    </w:p>
    <w:tbl>
      <w:tblPr>
        <w:tblStyle w:val="TableGrid"/>
        <w:tblW w:w="0" w:type="auto"/>
        <w:tblLook w:val="04A0" w:firstRow="1" w:lastRow="0" w:firstColumn="1" w:lastColumn="0" w:noHBand="0" w:noVBand="1"/>
      </w:tblPr>
      <w:tblGrid>
        <w:gridCol w:w="3116"/>
        <w:gridCol w:w="3117"/>
        <w:gridCol w:w="3117"/>
      </w:tblGrid>
      <w:tr w:rsidR="0079328D" w14:paraId="23116391" w14:textId="77777777" w:rsidTr="00465E71">
        <w:tc>
          <w:tcPr>
            <w:tcW w:w="3116" w:type="dxa"/>
            <w:tcMar>
              <w:top w:w="57" w:type="dxa"/>
              <w:bottom w:w="57" w:type="dxa"/>
            </w:tcMar>
          </w:tcPr>
          <w:p w14:paraId="65A0965D" w14:textId="77777777" w:rsidR="0079328D" w:rsidRPr="001650F6" w:rsidRDefault="00465E71" w:rsidP="008C617D">
            <w:pPr>
              <w:pStyle w:val="FCPA-Body"/>
            </w:pPr>
            <w:r w:rsidRPr="001650F6">
              <w:t xml:space="preserve">Award:  </w:t>
            </w:r>
          </w:p>
        </w:tc>
        <w:tc>
          <w:tcPr>
            <w:tcW w:w="3117" w:type="dxa"/>
            <w:tcMar>
              <w:top w:w="57" w:type="dxa"/>
              <w:bottom w:w="57" w:type="dxa"/>
            </w:tcMar>
          </w:tcPr>
          <w:p w14:paraId="5CB56B37" w14:textId="77777777" w:rsidR="0079328D" w:rsidRPr="001650F6" w:rsidRDefault="00465E71" w:rsidP="008C617D">
            <w:pPr>
              <w:pStyle w:val="FCPA-Body"/>
            </w:pPr>
            <w:r w:rsidRPr="001650F6">
              <w:t>Organization:</w:t>
            </w:r>
            <w:r w:rsidR="00D93BD1" w:rsidRPr="001650F6">
              <w:t xml:space="preserve">  </w:t>
            </w:r>
          </w:p>
        </w:tc>
        <w:tc>
          <w:tcPr>
            <w:tcW w:w="3117" w:type="dxa"/>
            <w:tcMar>
              <w:top w:w="57" w:type="dxa"/>
              <w:bottom w:w="57" w:type="dxa"/>
            </w:tcMar>
          </w:tcPr>
          <w:p w14:paraId="36DEF95E" w14:textId="77777777" w:rsidR="0079328D" w:rsidRPr="001650F6" w:rsidRDefault="00465E71" w:rsidP="008C617D">
            <w:pPr>
              <w:pStyle w:val="FCPA-Body"/>
            </w:pPr>
            <w:r w:rsidRPr="001650F6">
              <w:t xml:space="preserve">Year: </w:t>
            </w:r>
            <w:r w:rsidR="00D93BD1" w:rsidRPr="001650F6">
              <w:t xml:space="preserve"> </w:t>
            </w:r>
          </w:p>
        </w:tc>
      </w:tr>
      <w:tr w:rsidR="00465E71" w14:paraId="5094C498" w14:textId="77777777" w:rsidTr="00465E71">
        <w:tc>
          <w:tcPr>
            <w:tcW w:w="9350" w:type="dxa"/>
            <w:gridSpan w:val="3"/>
            <w:tcMar>
              <w:top w:w="57" w:type="dxa"/>
              <w:bottom w:w="57" w:type="dxa"/>
            </w:tcMar>
          </w:tcPr>
          <w:p w14:paraId="6D257209" w14:textId="77777777" w:rsidR="00465E71" w:rsidRDefault="008C617D" w:rsidP="00A373D6">
            <w:pPr>
              <w:pStyle w:val="FCPA-Body"/>
            </w:pPr>
            <w:r w:rsidRPr="00465E71">
              <w:t>Comments:</w:t>
            </w:r>
          </w:p>
        </w:tc>
      </w:tr>
    </w:tbl>
    <w:p w14:paraId="7646E8D6" w14:textId="77777777" w:rsidR="0079328D" w:rsidRDefault="0079328D" w:rsidP="00391285">
      <w:pPr>
        <w:pStyle w:val="FCPA-Body"/>
      </w:pPr>
    </w:p>
    <w:tbl>
      <w:tblPr>
        <w:tblStyle w:val="TableGrid"/>
        <w:tblW w:w="0" w:type="auto"/>
        <w:tblLook w:val="04A0" w:firstRow="1" w:lastRow="0" w:firstColumn="1" w:lastColumn="0" w:noHBand="0" w:noVBand="1"/>
      </w:tblPr>
      <w:tblGrid>
        <w:gridCol w:w="3116"/>
        <w:gridCol w:w="3117"/>
        <w:gridCol w:w="3117"/>
      </w:tblGrid>
      <w:tr w:rsidR="00BF26B9" w14:paraId="30AB9757" w14:textId="77777777" w:rsidTr="005737BD">
        <w:tc>
          <w:tcPr>
            <w:tcW w:w="3116" w:type="dxa"/>
            <w:tcMar>
              <w:top w:w="57" w:type="dxa"/>
              <w:bottom w:w="57" w:type="dxa"/>
            </w:tcMar>
          </w:tcPr>
          <w:p w14:paraId="195F4FFB" w14:textId="77777777" w:rsidR="008C617D" w:rsidRPr="001650F6" w:rsidRDefault="00BF26B9" w:rsidP="008C617D">
            <w:pPr>
              <w:pStyle w:val="FCPA-Body"/>
            </w:pPr>
            <w:r w:rsidRPr="001650F6">
              <w:t xml:space="preserve">Award:  </w:t>
            </w:r>
          </w:p>
          <w:p w14:paraId="788C1BEF" w14:textId="77777777" w:rsidR="00BF26B9" w:rsidRPr="001650F6" w:rsidRDefault="00BF26B9" w:rsidP="00BF26B9">
            <w:pPr>
              <w:pStyle w:val="FCPA-Body"/>
            </w:pPr>
          </w:p>
        </w:tc>
        <w:tc>
          <w:tcPr>
            <w:tcW w:w="3117" w:type="dxa"/>
            <w:tcMar>
              <w:top w:w="57" w:type="dxa"/>
              <w:bottom w:w="57" w:type="dxa"/>
            </w:tcMar>
          </w:tcPr>
          <w:p w14:paraId="3218922A" w14:textId="77777777" w:rsidR="00BF26B9" w:rsidRPr="001650F6" w:rsidRDefault="00BF26B9" w:rsidP="008C617D">
            <w:pPr>
              <w:pStyle w:val="FCPA-Body"/>
            </w:pPr>
            <w:r w:rsidRPr="001650F6">
              <w:t xml:space="preserve">Organization:  </w:t>
            </w:r>
          </w:p>
        </w:tc>
        <w:tc>
          <w:tcPr>
            <w:tcW w:w="3117" w:type="dxa"/>
            <w:tcMar>
              <w:top w:w="57" w:type="dxa"/>
              <w:bottom w:w="57" w:type="dxa"/>
            </w:tcMar>
          </w:tcPr>
          <w:p w14:paraId="73AC364A" w14:textId="77777777" w:rsidR="00BF26B9" w:rsidRPr="001650F6" w:rsidRDefault="00BF26B9" w:rsidP="008C617D">
            <w:pPr>
              <w:pStyle w:val="FCPA-Body"/>
            </w:pPr>
            <w:r w:rsidRPr="001650F6">
              <w:t xml:space="preserve">Year: </w:t>
            </w:r>
          </w:p>
        </w:tc>
      </w:tr>
      <w:tr w:rsidR="004C6DEB" w14:paraId="5794824B" w14:textId="77777777" w:rsidTr="005737BD">
        <w:tc>
          <w:tcPr>
            <w:tcW w:w="9350" w:type="dxa"/>
            <w:gridSpan w:val="3"/>
            <w:tcMar>
              <w:top w:w="57" w:type="dxa"/>
              <w:bottom w:w="57" w:type="dxa"/>
            </w:tcMar>
          </w:tcPr>
          <w:p w14:paraId="41D9B228" w14:textId="77777777" w:rsidR="004C6DEB" w:rsidRDefault="004C6DEB" w:rsidP="008C617D">
            <w:pPr>
              <w:pStyle w:val="FCPA-Body"/>
            </w:pPr>
            <w:r w:rsidRPr="00465E71">
              <w:t>Comments:</w:t>
            </w:r>
          </w:p>
        </w:tc>
      </w:tr>
    </w:tbl>
    <w:p w14:paraId="7757684F" w14:textId="77777777" w:rsidR="00BF26B9" w:rsidRDefault="00BF26B9" w:rsidP="00391285">
      <w:pPr>
        <w:pStyle w:val="FCPA-Body"/>
      </w:pPr>
    </w:p>
    <w:tbl>
      <w:tblPr>
        <w:tblStyle w:val="TableGrid"/>
        <w:tblW w:w="0" w:type="auto"/>
        <w:tblLook w:val="04A0" w:firstRow="1" w:lastRow="0" w:firstColumn="1" w:lastColumn="0" w:noHBand="0" w:noVBand="1"/>
      </w:tblPr>
      <w:tblGrid>
        <w:gridCol w:w="3116"/>
        <w:gridCol w:w="3117"/>
        <w:gridCol w:w="3117"/>
      </w:tblGrid>
      <w:tr w:rsidR="00465E71" w14:paraId="74C507FD" w14:textId="77777777" w:rsidTr="00465E71">
        <w:tc>
          <w:tcPr>
            <w:tcW w:w="3116" w:type="dxa"/>
            <w:tcMar>
              <w:top w:w="57" w:type="dxa"/>
              <w:bottom w:w="57" w:type="dxa"/>
            </w:tcMar>
          </w:tcPr>
          <w:p w14:paraId="6F49A292" w14:textId="77777777" w:rsidR="00465E71" w:rsidRPr="001650F6" w:rsidRDefault="00465E71" w:rsidP="008C617D">
            <w:pPr>
              <w:pStyle w:val="FCPA-Body"/>
            </w:pPr>
            <w:r w:rsidRPr="001650F6">
              <w:t xml:space="preserve">Award:  </w:t>
            </w:r>
          </w:p>
        </w:tc>
        <w:tc>
          <w:tcPr>
            <w:tcW w:w="3117" w:type="dxa"/>
            <w:tcMar>
              <w:top w:w="57" w:type="dxa"/>
              <w:bottom w:w="57" w:type="dxa"/>
            </w:tcMar>
          </w:tcPr>
          <w:p w14:paraId="76EEAF40" w14:textId="77777777" w:rsidR="00465E71" w:rsidRPr="001650F6" w:rsidRDefault="00465E71" w:rsidP="008C617D">
            <w:pPr>
              <w:pStyle w:val="FCPA-Body"/>
            </w:pPr>
            <w:r w:rsidRPr="001650F6">
              <w:t xml:space="preserve">Organization:  </w:t>
            </w:r>
          </w:p>
        </w:tc>
        <w:tc>
          <w:tcPr>
            <w:tcW w:w="3117" w:type="dxa"/>
            <w:tcMar>
              <w:top w:w="57" w:type="dxa"/>
              <w:bottom w:w="57" w:type="dxa"/>
            </w:tcMar>
          </w:tcPr>
          <w:p w14:paraId="3DC61FF6" w14:textId="77777777" w:rsidR="00465E71" w:rsidRPr="001650F6" w:rsidRDefault="00465E71" w:rsidP="008C617D">
            <w:pPr>
              <w:pStyle w:val="FCPA-Body"/>
            </w:pPr>
            <w:r w:rsidRPr="001650F6">
              <w:t xml:space="preserve">Year: </w:t>
            </w:r>
          </w:p>
        </w:tc>
      </w:tr>
      <w:tr w:rsidR="004C6DEB" w14:paraId="6A5D3D84" w14:textId="77777777" w:rsidTr="00465E71">
        <w:trPr>
          <w:trHeight w:val="199"/>
        </w:trPr>
        <w:tc>
          <w:tcPr>
            <w:tcW w:w="9350" w:type="dxa"/>
            <w:gridSpan w:val="3"/>
            <w:tcMar>
              <w:top w:w="57" w:type="dxa"/>
              <w:bottom w:w="57" w:type="dxa"/>
            </w:tcMar>
          </w:tcPr>
          <w:p w14:paraId="45D07D21" w14:textId="77777777" w:rsidR="004C6DEB" w:rsidRDefault="004C6DEB" w:rsidP="008C617D">
            <w:pPr>
              <w:pStyle w:val="FCPA-Body"/>
            </w:pPr>
            <w:r>
              <w:t xml:space="preserve">Comments: </w:t>
            </w:r>
          </w:p>
        </w:tc>
      </w:tr>
    </w:tbl>
    <w:p w14:paraId="160DEBB0" w14:textId="77777777" w:rsidR="00465E71" w:rsidRDefault="00465E71" w:rsidP="00391285">
      <w:pPr>
        <w:pStyle w:val="FCPA-Body"/>
      </w:pPr>
    </w:p>
    <w:p w14:paraId="001A15FF" w14:textId="77777777" w:rsidR="00323BF8" w:rsidRDefault="00323BF8">
      <w:r>
        <w:br w:type="page"/>
      </w:r>
    </w:p>
    <w:p w14:paraId="49D14F2F" w14:textId="621D395E" w:rsidR="00323BF8" w:rsidRDefault="00323BF8" w:rsidP="00323BF8">
      <w:pPr>
        <w:pStyle w:val="FCPA-Heading2"/>
      </w:pPr>
      <w:bookmarkStart w:id="33" w:name="_Toc7440311"/>
      <w:r>
        <w:lastRenderedPageBreak/>
        <w:t xml:space="preserve">Section 7: Acceptance of Nomination </w:t>
      </w:r>
      <w:r w:rsidR="00B559B3">
        <w:t>by</w:t>
      </w:r>
      <w:r w:rsidR="005A2B5F">
        <w:t xml:space="preserve"> Nominee</w:t>
      </w:r>
      <w:bookmarkEnd w:id="33"/>
      <w:r w:rsidR="005A2B5F">
        <w:t xml:space="preserve">  </w:t>
      </w:r>
    </w:p>
    <w:p w14:paraId="313D057F" w14:textId="77777777" w:rsidR="00323BF8" w:rsidRDefault="00323BF8" w:rsidP="00323BF8">
      <w:pPr>
        <w:pStyle w:val="FCPA-Body"/>
      </w:pPr>
    </w:p>
    <w:p w14:paraId="0FF85C0C" w14:textId="6A2BACFE" w:rsidR="005A2B5F" w:rsidRPr="00827270" w:rsidRDefault="005A2B5F" w:rsidP="005A2B5F">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bookmarkStart w:id="34" w:name="_Hlk7505687"/>
      <w:r w:rsidRPr="009404A5">
        <w:rPr>
          <w:rFonts w:eastAsia="Times New Roman" w:cs="Arial"/>
          <w:color w:val="000000" w:themeColor="text1"/>
          <w:szCs w:val="20"/>
          <w:lang w:val="en-GB"/>
        </w:rPr>
        <w:t xml:space="preserve">I, </w:t>
      </w:r>
      <w:r w:rsidR="0025684F">
        <w:rPr>
          <w:rFonts w:eastAsia="Times New Roman" w:cs="Arial"/>
          <w:color w:val="000000" w:themeColor="text1"/>
          <w:szCs w:val="20"/>
          <w:lang w:val="en-GB"/>
        </w:rPr>
        <w:fldChar w:fldCharType="begin">
          <w:ffData>
            <w:name w:val="Text1"/>
            <w:enabled/>
            <w:calcOnExit w:val="0"/>
            <w:textInput>
              <w:default w:val="Enter Name"/>
            </w:textInput>
          </w:ffData>
        </w:fldChar>
      </w:r>
      <w:bookmarkStart w:id="35" w:name="Text1"/>
      <w:r w:rsidR="0025684F">
        <w:rPr>
          <w:rFonts w:eastAsia="Times New Roman" w:cs="Arial"/>
          <w:color w:val="000000" w:themeColor="text1"/>
          <w:szCs w:val="20"/>
          <w:lang w:val="en-GB"/>
        </w:rPr>
        <w:instrText xml:space="preserve"> FORMTEXT </w:instrText>
      </w:r>
      <w:r w:rsidR="0025684F">
        <w:rPr>
          <w:rFonts w:eastAsia="Times New Roman" w:cs="Arial"/>
          <w:color w:val="000000" w:themeColor="text1"/>
          <w:szCs w:val="20"/>
          <w:lang w:val="en-GB"/>
        </w:rPr>
      </w:r>
      <w:r w:rsidR="0025684F">
        <w:rPr>
          <w:rFonts w:eastAsia="Times New Roman" w:cs="Arial"/>
          <w:color w:val="000000" w:themeColor="text1"/>
          <w:szCs w:val="20"/>
          <w:lang w:val="en-GB"/>
        </w:rPr>
        <w:fldChar w:fldCharType="separate"/>
      </w:r>
      <w:r w:rsidR="0025684F">
        <w:rPr>
          <w:rFonts w:eastAsia="Times New Roman" w:cs="Arial"/>
          <w:noProof/>
          <w:color w:val="000000" w:themeColor="text1"/>
          <w:szCs w:val="20"/>
          <w:lang w:val="en-GB"/>
        </w:rPr>
        <w:t>Enter Name</w:t>
      </w:r>
      <w:r w:rsidR="0025684F">
        <w:rPr>
          <w:rFonts w:eastAsia="Times New Roman" w:cs="Arial"/>
          <w:color w:val="000000" w:themeColor="text1"/>
          <w:szCs w:val="20"/>
          <w:lang w:val="en-GB"/>
        </w:rPr>
        <w:fldChar w:fldCharType="end"/>
      </w:r>
      <w:bookmarkEnd w:id="35"/>
      <w:r w:rsidR="0025684F" w:rsidRPr="009404A5">
        <w:rPr>
          <w:rFonts w:eastAsia="Times New Roman" w:cs="Arial"/>
          <w:b/>
          <w:color w:val="000000" w:themeColor="text1"/>
          <w:szCs w:val="20"/>
          <w:lang w:val="en-GB"/>
        </w:rPr>
        <w:t xml:space="preserve"> </w:t>
      </w:r>
      <w:r w:rsidR="0025684F" w:rsidRPr="00131FE9">
        <w:rPr>
          <w:rFonts w:eastAsia="Times New Roman" w:cs="Arial"/>
          <w:color w:val="000000" w:themeColor="text1"/>
          <w:szCs w:val="20"/>
          <w:lang w:val="en-GB"/>
        </w:rPr>
        <w:t>h</w:t>
      </w:r>
      <w:r w:rsidRPr="009404A5">
        <w:rPr>
          <w:rFonts w:eastAsia="Times New Roman" w:cs="Arial"/>
          <w:color w:val="000000" w:themeColor="text1"/>
          <w:szCs w:val="20"/>
          <w:lang w:val="en-GB"/>
        </w:rPr>
        <w:t>ereby agree to allow my name to stand in nomination for the 20</w:t>
      </w:r>
      <w:r w:rsidR="009A6AB0">
        <w:rPr>
          <w:rFonts w:eastAsia="Times New Roman" w:cs="Arial"/>
          <w:color w:val="000000" w:themeColor="text1"/>
          <w:szCs w:val="20"/>
          <w:lang w:val="en-GB"/>
        </w:rPr>
        <w:t>21</w:t>
      </w:r>
      <w:r w:rsidRPr="009404A5">
        <w:rPr>
          <w:rFonts w:eastAsia="Times New Roman" w:cs="Arial"/>
          <w:color w:val="000000" w:themeColor="text1"/>
          <w:szCs w:val="20"/>
          <w:lang w:val="en-GB"/>
        </w:rPr>
        <w:t xml:space="preserve"> selection of Fellows of </w:t>
      </w:r>
      <w:r w:rsidRPr="00827270">
        <w:rPr>
          <w:rFonts w:eastAsia="Times New Roman" w:cs="Arial"/>
          <w:color w:val="000000" w:themeColor="text1"/>
          <w:szCs w:val="20"/>
          <w:lang w:val="en-GB"/>
        </w:rPr>
        <w:t xml:space="preserve">CPA Ontario </w:t>
      </w:r>
    </w:p>
    <w:p w14:paraId="45EFF1AE" w14:textId="77777777" w:rsidR="005A2B5F" w:rsidRPr="00912F9D" w:rsidRDefault="005A2B5F" w:rsidP="005A2B5F">
      <w:pPr>
        <w:tabs>
          <w:tab w:val="left" w:pos="-720"/>
          <w:tab w:val="left" w:pos="0"/>
          <w:tab w:val="left" w:pos="1080"/>
          <w:tab w:val="left" w:pos="5760"/>
          <w:tab w:val="left" w:pos="6840"/>
        </w:tabs>
        <w:spacing w:after="200" w:line="240" w:lineRule="exact"/>
        <w:jc w:val="both"/>
        <w:rPr>
          <w:rFonts w:eastAsia="Times New Roman" w:cs="Arial"/>
          <w:color w:val="000000"/>
          <w:szCs w:val="20"/>
          <w:lang w:val="en-GB"/>
        </w:rPr>
      </w:pPr>
      <w:r w:rsidRPr="00827270">
        <w:rPr>
          <w:rFonts w:eastAsia="Times New Roman" w:cs="Arial"/>
          <w:color w:val="000000"/>
          <w:szCs w:val="20"/>
          <w:lang w:val="en-GB"/>
        </w:rPr>
        <w:t xml:space="preserve">I authorize the FCPA Selection Committee to investigate my background and education, including internal CPA Ontario records, for the purpose of evaluating my nomination for recognition as a Fellow of CPA Ontario. I consent to participation in the review process being used to </w:t>
      </w:r>
      <w:r w:rsidRPr="00827270">
        <w:rPr>
          <w:rFonts w:eastAsia="Times New Roman" w:cs="Arial"/>
          <w:color w:val="000000"/>
          <w:szCs w:val="20"/>
        </w:rPr>
        <w:t>identify the candidates whose achievements and exceptional services to the profession have earned them distinction and brought honour to the profession.</w:t>
      </w:r>
      <w:r w:rsidRPr="00912F9D">
        <w:rPr>
          <w:rFonts w:eastAsia="Times New Roman" w:cs="Arial"/>
          <w:color w:val="000000"/>
          <w:szCs w:val="20"/>
        </w:rPr>
        <w:t xml:space="preserve"> </w:t>
      </w:r>
    </w:p>
    <w:p w14:paraId="21177854" w14:textId="77777777" w:rsidR="005A2B5F" w:rsidRPr="00912F9D" w:rsidRDefault="005A2B5F" w:rsidP="005A2B5F">
      <w:pPr>
        <w:tabs>
          <w:tab w:val="left" w:pos="-720"/>
          <w:tab w:val="left" w:pos="0"/>
          <w:tab w:val="left" w:pos="1080"/>
          <w:tab w:val="left" w:pos="5760"/>
          <w:tab w:val="left" w:pos="6840"/>
        </w:tabs>
        <w:spacing w:line="240" w:lineRule="exact"/>
        <w:jc w:val="both"/>
        <w:rPr>
          <w:rFonts w:eastAsia="Times New Roman" w:cs="Arial"/>
          <w:color w:val="000000"/>
          <w:szCs w:val="20"/>
          <w:lang w:val="en-GB"/>
        </w:rPr>
      </w:pPr>
      <w:r w:rsidRPr="00912F9D">
        <w:rPr>
          <w:rFonts w:eastAsia="Times New Roman" w:cs="Arial"/>
          <w:color w:val="000000"/>
          <w:szCs w:val="20"/>
          <w:lang w:val="en-GB"/>
        </w:rPr>
        <w:t xml:space="preserve">I certify that all of the information contained in the Nomination package is verifiably true and that I meet the eligibility requirements to be a Fellow set out therein, namely that </w:t>
      </w:r>
      <w:r w:rsidRPr="00912F9D">
        <w:rPr>
          <w:rFonts w:eastAsia="Times New Roman" w:cs="Arial"/>
          <w:color w:val="000000"/>
          <w:szCs w:val="20"/>
          <w:u w:val="single"/>
          <w:lang w:val="en-GB"/>
        </w:rPr>
        <w:t>the following categories of ineligibility do not apply</w:t>
      </w:r>
      <w:r w:rsidRPr="00912F9D">
        <w:rPr>
          <w:rFonts w:eastAsia="Times New Roman" w:cs="Arial"/>
          <w:color w:val="000000"/>
          <w:szCs w:val="20"/>
          <w:lang w:val="en-GB"/>
        </w:rPr>
        <w:t xml:space="preserve">: </w:t>
      </w:r>
    </w:p>
    <w:p w14:paraId="1C6FF95F" w14:textId="77777777" w:rsidR="005A2B5F" w:rsidRPr="00912F9D" w:rsidRDefault="005A2B5F" w:rsidP="005A2B5F">
      <w:pPr>
        <w:tabs>
          <w:tab w:val="left" w:pos="-720"/>
          <w:tab w:val="left" w:pos="0"/>
          <w:tab w:val="left" w:pos="1080"/>
          <w:tab w:val="left" w:pos="5760"/>
          <w:tab w:val="left" w:pos="6840"/>
        </w:tabs>
        <w:spacing w:line="240" w:lineRule="exact"/>
        <w:jc w:val="both"/>
        <w:rPr>
          <w:rFonts w:eastAsia="Times New Roman" w:cs="Arial"/>
          <w:color w:val="000000"/>
          <w:szCs w:val="20"/>
          <w:lang w:val="en-GB"/>
        </w:rPr>
      </w:pPr>
    </w:p>
    <w:p w14:paraId="70CFAC55" w14:textId="77777777" w:rsidR="00374D5E" w:rsidRPr="006F3C50" w:rsidRDefault="00374D5E" w:rsidP="00374D5E">
      <w:pPr>
        <w:pStyle w:val="FCPA-Body"/>
        <w:numPr>
          <w:ilvl w:val="0"/>
          <w:numId w:val="15"/>
        </w:numPr>
        <w:rPr>
          <w:szCs w:val="20"/>
        </w:rPr>
      </w:pPr>
      <w:r w:rsidRPr="006F3C50">
        <w:rPr>
          <w:szCs w:val="20"/>
        </w:rPr>
        <w:t>Members already elected to Fellow in any of the three legacy bodies (CA, CGA or CMA) as they have all been elected as Fellows of CPA Ontario;</w:t>
      </w:r>
    </w:p>
    <w:p w14:paraId="6A132752" w14:textId="77777777" w:rsidR="00374D5E" w:rsidRPr="006F3C50" w:rsidRDefault="00374D5E" w:rsidP="00374D5E">
      <w:pPr>
        <w:pStyle w:val="FCPA-Body"/>
        <w:numPr>
          <w:ilvl w:val="0"/>
          <w:numId w:val="15"/>
        </w:numPr>
        <w:rPr>
          <w:szCs w:val="20"/>
        </w:rPr>
      </w:pPr>
      <w:r w:rsidRPr="006F3C50">
        <w:rPr>
          <w:szCs w:val="20"/>
        </w:rPr>
        <w:t>Members who have been the subject of a disciplinary decision resulting in their being struck off the roll of a professional body or a similar organization;</w:t>
      </w:r>
    </w:p>
    <w:p w14:paraId="7BD86B19" w14:textId="77777777" w:rsidR="00374D5E" w:rsidRPr="006F3C50" w:rsidRDefault="00374D5E" w:rsidP="00374D5E">
      <w:pPr>
        <w:pStyle w:val="FCPA-Body"/>
        <w:numPr>
          <w:ilvl w:val="0"/>
          <w:numId w:val="15"/>
        </w:numPr>
        <w:rPr>
          <w:szCs w:val="20"/>
        </w:rPr>
      </w:pPr>
      <w:r w:rsidRPr="006F3C50">
        <w:rPr>
          <w:szCs w:val="20"/>
        </w:rPr>
        <w:t>Members who have been struck off the roll or whose right to engage in professional activities has been suspended by CPA Ontario under its Code of Professional Conduct;</w:t>
      </w:r>
    </w:p>
    <w:p w14:paraId="38919704" w14:textId="77777777" w:rsidR="00374D5E" w:rsidRPr="006F3C50" w:rsidRDefault="00374D5E" w:rsidP="00374D5E">
      <w:pPr>
        <w:pStyle w:val="FCPA-Body"/>
        <w:numPr>
          <w:ilvl w:val="0"/>
          <w:numId w:val="15"/>
        </w:numPr>
        <w:rPr>
          <w:szCs w:val="20"/>
        </w:rPr>
      </w:pPr>
      <w:r w:rsidRPr="006F3C50">
        <w:rPr>
          <w:szCs w:val="20"/>
        </w:rPr>
        <w:t xml:space="preserve">Members who are currently subject to a limitation or suspension of their right to engage in professional activities; </w:t>
      </w:r>
    </w:p>
    <w:p w14:paraId="445B54E3" w14:textId="77777777" w:rsidR="00374D5E" w:rsidRPr="006F3C50" w:rsidRDefault="00374D5E" w:rsidP="00374D5E">
      <w:pPr>
        <w:pStyle w:val="FCPA-Body"/>
        <w:numPr>
          <w:ilvl w:val="0"/>
          <w:numId w:val="15"/>
        </w:numPr>
        <w:rPr>
          <w:szCs w:val="20"/>
        </w:rPr>
      </w:pPr>
      <w:r w:rsidRPr="006F3C50">
        <w:rPr>
          <w:szCs w:val="20"/>
        </w:rPr>
        <w:t>Members who are the subject of a jurisdictional inquiry or who are being prosecuted before the civil or criminal courts; and</w:t>
      </w:r>
    </w:p>
    <w:p w14:paraId="7ED45989" w14:textId="77777777" w:rsidR="00374D5E" w:rsidRPr="006F3C50" w:rsidRDefault="00374D5E" w:rsidP="00374D5E">
      <w:pPr>
        <w:pStyle w:val="FCPA-Body"/>
        <w:numPr>
          <w:ilvl w:val="0"/>
          <w:numId w:val="15"/>
        </w:numPr>
        <w:rPr>
          <w:szCs w:val="20"/>
        </w:rPr>
      </w:pPr>
      <w:r w:rsidRPr="006F3C50">
        <w:rPr>
          <w:szCs w:val="20"/>
        </w:rPr>
        <w:t>Current CPA Ontario employees, members of the FCPA Selection Committee, and members of CPA Ontario’s Council.</w:t>
      </w:r>
    </w:p>
    <w:p w14:paraId="4C3F2303" w14:textId="77777777" w:rsidR="005A2B5F" w:rsidRPr="00FC2D98" w:rsidRDefault="005A2B5F" w:rsidP="005A2B5F">
      <w:pPr>
        <w:tabs>
          <w:tab w:val="left" w:pos="-720"/>
          <w:tab w:val="left" w:pos="0"/>
          <w:tab w:val="left" w:pos="1080"/>
          <w:tab w:val="left" w:pos="5760"/>
          <w:tab w:val="left" w:pos="6840"/>
        </w:tabs>
        <w:spacing w:line="240" w:lineRule="exact"/>
        <w:jc w:val="both"/>
        <w:rPr>
          <w:rFonts w:eastAsia="Times New Roman" w:cs="Arial"/>
          <w:color w:val="000000"/>
          <w:sz w:val="18"/>
          <w:szCs w:val="18"/>
          <w:lang w:val="en-GB"/>
        </w:rPr>
      </w:pPr>
    </w:p>
    <w:p w14:paraId="2D2F002F" w14:textId="77777777" w:rsidR="005A2B5F" w:rsidRPr="00FC2D98" w:rsidRDefault="005A2B5F" w:rsidP="005A2B5F">
      <w:pPr>
        <w:tabs>
          <w:tab w:val="left" w:pos="-720"/>
          <w:tab w:val="left" w:pos="0"/>
          <w:tab w:val="left" w:pos="1080"/>
          <w:tab w:val="left" w:pos="5760"/>
          <w:tab w:val="left" w:pos="6840"/>
        </w:tabs>
        <w:spacing w:line="240" w:lineRule="exact"/>
        <w:rPr>
          <w:rFonts w:eastAsia="Times New Roman" w:cs="Arial"/>
          <w:color w:val="000000"/>
          <w:sz w:val="18"/>
          <w:szCs w:val="18"/>
          <w:lang w:val="en-GB"/>
        </w:rPr>
      </w:pPr>
    </w:p>
    <w:p w14:paraId="7F26D998" w14:textId="77777777" w:rsidR="005A2B5F" w:rsidRPr="00FC2D98" w:rsidRDefault="005A2B5F" w:rsidP="005A2B5F">
      <w:pPr>
        <w:tabs>
          <w:tab w:val="left" w:pos="-720"/>
          <w:tab w:val="left" w:pos="0"/>
          <w:tab w:val="left" w:pos="1080"/>
          <w:tab w:val="left" w:pos="5760"/>
          <w:tab w:val="left" w:pos="6840"/>
        </w:tabs>
        <w:spacing w:line="240" w:lineRule="exact"/>
        <w:rPr>
          <w:rFonts w:eastAsia="Times New Roman" w:cs="Arial"/>
          <w:color w:val="000000"/>
          <w:sz w:val="18"/>
          <w:szCs w:val="18"/>
          <w:lang w:val="en-GB"/>
        </w:rPr>
      </w:pPr>
    </w:p>
    <w:tbl>
      <w:tblPr>
        <w:tblStyle w:val="TableGrid1"/>
        <w:tblW w:w="1006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6"/>
        <w:gridCol w:w="5153"/>
      </w:tblGrid>
      <w:tr w:rsidR="0025684F" w:rsidRPr="004B4B3D" w14:paraId="67A4156C" w14:textId="77777777" w:rsidTr="009404A5">
        <w:trPr>
          <w:trHeight w:val="510"/>
        </w:trPr>
        <w:tc>
          <w:tcPr>
            <w:tcW w:w="4916" w:type="dxa"/>
            <w:hideMark/>
          </w:tcPr>
          <w:p w14:paraId="1076AA36" w14:textId="30F84652" w:rsidR="005A2B5F" w:rsidRPr="00FC2D98" w:rsidRDefault="005A2B5F" w:rsidP="00BF3825">
            <w:pPr>
              <w:spacing w:after="120" w:line="240" w:lineRule="exact"/>
              <w:rPr>
                <w:rFonts w:cs="Arial"/>
                <w:color w:val="000000"/>
                <w:sz w:val="18"/>
                <w:szCs w:val="18"/>
                <w:lang w:val="en-GB"/>
              </w:rPr>
            </w:pPr>
            <w:r w:rsidRPr="009E443D">
              <w:rPr>
                <w:rFonts w:eastAsia="MS Mincho" w:cs="Arial"/>
                <w:b/>
                <w:color w:val="000000"/>
                <w:szCs w:val="18"/>
                <w:lang w:val="en-GB"/>
              </w:rPr>
              <w:t>Nominee Signature</w:t>
            </w:r>
            <w:r w:rsidR="0025684F" w:rsidRPr="009E443D">
              <w:rPr>
                <w:rFonts w:eastAsia="MS Mincho" w:cs="Arial"/>
                <w:color w:val="000000"/>
                <w:szCs w:val="18"/>
                <w:lang w:val="en-GB"/>
              </w:rPr>
              <w:t xml:space="preserve">: </w:t>
            </w:r>
            <w:r w:rsidR="0025684F">
              <w:rPr>
                <w:rFonts w:eastAsia="MS Mincho" w:cs="Arial"/>
                <w:color w:val="000000"/>
                <w:sz w:val="18"/>
                <w:szCs w:val="18"/>
                <w:lang w:val="en-GB"/>
              </w:rPr>
              <w:t>___________________________</w:t>
            </w:r>
          </w:p>
        </w:tc>
        <w:tc>
          <w:tcPr>
            <w:tcW w:w="5153" w:type="dxa"/>
            <w:hideMark/>
          </w:tcPr>
          <w:p w14:paraId="336C9530" w14:textId="1AA293F0" w:rsidR="005A2B5F" w:rsidRPr="00FC2D98" w:rsidRDefault="005A2B5F" w:rsidP="009404A5">
            <w:pPr>
              <w:tabs>
                <w:tab w:val="left" w:pos="-720"/>
                <w:tab w:val="left" w:pos="0"/>
                <w:tab w:val="left" w:pos="1080"/>
                <w:tab w:val="left" w:pos="5103"/>
                <w:tab w:val="left" w:pos="6840"/>
              </w:tabs>
              <w:spacing w:after="120" w:line="240" w:lineRule="exact"/>
              <w:ind w:left="1582" w:firstLine="99"/>
              <w:rPr>
                <w:rFonts w:eastAsia="MS Mincho" w:cs="Arial"/>
                <w:color w:val="000000"/>
                <w:sz w:val="18"/>
                <w:szCs w:val="18"/>
                <w:lang w:val="en-GB"/>
              </w:rPr>
            </w:pPr>
            <w:r w:rsidRPr="009E443D">
              <w:rPr>
                <w:rFonts w:eastAsia="MS Mincho" w:cs="Arial"/>
                <w:b/>
                <w:color w:val="000000"/>
                <w:szCs w:val="18"/>
                <w:lang w:val="en-GB"/>
              </w:rPr>
              <w:t>Date:</w:t>
            </w:r>
            <w:r w:rsidR="0025684F" w:rsidRPr="009E443D">
              <w:rPr>
                <w:rFonts w:eastAsia="MS Mincho" w:cs="Arial"/>
                <w:b/>
                <w:color w:val="000000"/>
                <w:szCs w:val="18"/>
                <w:lang w:val="en-GB"/>
              </w:rPr>
              <w:t xml:space="preserve"> </w:t>
            </w:r>
            <w:r w:rsidR="0025684F" w:rsidRPr="009E443D">
              <w:rPr>
                <w:rFonts w:eastAsia="MS Mincho" w:cs="Arial"/>
                <w:color w:val="000000"/>
                <w:szCs w:val="18"/>
                <w:lang w:val="en-GB"/>
              </w:rPr>
              <w:fldChar w:fldCharType="begin">
                <w:ffData>
                  <w:name w:val="Text2"/>
                  <w:enabled/>
                  <w:calcOnExit w:val="0"/>
                  <w:textInput>
                    <w:default w:val="Enter Date"/>
                  </w:textInput>
                </w:ffData>
              </w:fldChar>
            </w:r>
            <w:bookmarkStart w:id="36" w:name="Text2"/>
            <w:r w:rsidR="0025684F" w:rsidRPr="009E443D">
              <w:rPr>
                <w:rFonts w:eastAsia="MS Mincho" w:cs="Arial"/>
                <w:color w:val="000000"/>
                <w:szCs w:val="18"/>
                <w:lang w:val="en-GB"/>
              </w:rPr>
              <w:instrText xml:space="preserve"> FORMTEXT </w:instrText>
            </w:r>
            <w:r w:rsidR="0025684F" w:rsidRPr="009E443D">
              <w:rPr>
                <w:rFonts w:eastAsia="MS Mincho" w:cs="Arial"/>
                <w:color w:val="000000"/>
                <w:szCs w:val="18"/>
                <w:lang w:val="en-GB"/>
              </w:rPr>
            </w:r>
            <w:r w:rsidR="0025684F" w:rsidRPr="009E443D">
              <w:rPr>
                <w:rFonts w:eastAsia="MS Mincho" w:cs="Arial"/>
                <w:color w:val="000000"/>
                <w:szCs w:val="18"/>
                <w:lang w:val="en-GB"/>
              </w:rPr>
              <w:fldChar w:fldCharType="separate"/>
            </w:r>
            <w:r w:rsidR="0025684F" w:rsidRPr="009E443D">
              <w:rPr>
                <w:rFonts w:eastAsia="MS Mincho" w:cs="Arial"/>
                <w:noProof/>
                <w:color w:val="000000"/>
                <w:szCs w:val="18"/>
                <w:lang w:val="en-GB"/>
              </w:rPr>
              <w:t>Enter Date</w:t>
            </w:r>
            <w:r w:rsidR="0025684F" w:rsidRPr="009E443D">
              <w:rPr>
                <w:rFonts w:eastAsia="MS Mincho" w:cs="Arial"/>
                <w:color w:val="000000"/>
                <w:szCs w:val="18"/>
                <w:lang w:val="en-GB"/>
              </w:rPr>
              <w:fldChar w:fldCharType="end"/>
            </w:r>
            <w:bookmarkEnd w:id="36"/>
            <w:r w:rsidRPr="009E443D">
              <w:rPr>
                <w:rFonts w:eastAsia="MS Mincho" w:cs="Arial"/>
                <w:color w:val="000000"/>
                <w:szCs w:val="18"/>
                <w:lang w:val="en-GB"/>
              </w:rPr>
              <w:t xml:space="preserve">  </w:t>
            </w:r>
          </w:p>
        </w:tc>
      </w:tr>
      <w:bookmarkEnd w:id="34"/>
    </w:tbl>
    <w:p w14:paraId="2F1786A5" w14:textId="0838A4E2" w:rsidR="004D099B" w:rsidRDefault="004D099B">
      <w:r>
        <w:br w:type="page"/>
      </w:r>
    </w:p>
    <w:p w14:paraId="52DFDE6B" w14:textId="77777777" w:rsidR="004D099B" w:rsidRDefault="004D099B" w:rsidP="004D099B">
      <w:pPr>
        <w:pStyle w:val="FCPA-Heading1"/>
      </w:pPr>
      <w:bookmarkStart w:id="37" w:name="_Toc511918180"/>
      <w:bookmarkStart w:id="38" w:name="_Toc7440312"/>
      <w:r>
        <w:lastRenderedPageBreak/>
        <w:t>Final Steps</w:t>
      </w:r>
      <w:bookmarkEnd w:id="37"/>
      <w:bookmarkEnd w:id="38"/>
    </w:p>
    <w:p w14:paraId="716482DD" w14:textId="77777777" w:rsidR="004D099B" w:rsidRDefault="006C34CA" w:rsidP="004142C6">
      <w:pPr>
        <w:pStyle w:val="FCPA-Heading2"/>
      </w:pPr>
      <w:bookmarkStart w:id="39" w:name="_Toc511918181"/>
      <w:bookmarkStart w:id="40" w:name="_Toc7440313"/>
      <w:r>
        <w:t>Submission Checklist</w:t>
      </w:r>
      <w:bookmarkEnd w:id="39"/>
      <w:bookmarkEnd w:id="40"/>
    </w:p>
    <w:p w14:paraId="37FD49E1" w14:textId="77777777" w:rsidR="004142C6" w:rsidRDefault="004142C6" w:rsidP="004142C6">
      <w:pPr>
        <w:pStyle w:val="FCPA-Body"/>
      </w:pPr>
    </w:p>
    <w:p w14:paraId="16D87B30" w14:textId="77777777" w:rsidR="002E10D1" w:rsidRPr="002E10D1" w:rsidRDefault="002E10D1" w:rsidP="002E10D1">
      <w:r w:rsidRPr="002E10D1">
        <w:t xml:space="preserve">The nomination file, which includes any supporting documents must be emailed to </w:t>
      </w:r>
      <w:hyperlink r:id="rId16" w:history="1">
        <w:r w:rsidRPr="002E10D1">
          <w:rPr>
            <w:color w:val="0563C1" w:themeColor="hyperlink"/>
            <w:u w:val="single"/>
          </w:rPr>
          <w:t>fcpa@cpaontario.ca</w:t>
        </w:r>
      </w:hyperlink>
      <w:r w:rsidRPr="002E10D1">
        <w:t xml:space="preserve"> by July 30, 2021.  </w:t>
      </w:r>
    </w:p>
    <w:p w14:paraId="09FA9D0F" w14:textId="77777777" w:rsidR="002E10D1" w:rsidRPr="002E10D1" w:rsidRDefault="002E10D1" w:rsidP="002E10D1"/>
    <w:p w14:paraId="6E67F9E6" w14:textId="77777777" w:rsidR="002E10D1" w:rsidRPr="002E10D1" w:rsidRDefault="002E10D1" w:rsidP="002E10D1">
      <w:pPr>
        <w:numPr>
          <w:ilvl w:val="0"/>
          <w:numId w:val="32"/>
        </w:numPr>
        <w:pBdr>
          <w:bottom w:val="single" w:sz="4" w:space="1" w:color="auto"/>
          <w:between w:val="single" w:sz="4" w:space="1" w:color="auto"/>
        </w:pBdr>
        <w:ind w:left="810" w:hanging="450"/>
      </w:pPr>
      <w:r w:rsidRPr="002E10D1">
        <w:t>You have completed the nomination file and saved it as a Microsoft Word or Adobe PDF document</w:t>
      </w:r>
    </w:p>
    <w:p w14:paraId="25EAE843" w14:textId="77777777" w:rsidR="002E10D1" w:rsidRPr="002E10D1" w:rsidRDefault="002E10D1" w:rsidP="002E10D1">
      <w:pPr>
        <w:numPr>
          <w:ilvl w:val="0"/>
          <w:numId w:val="32"/>
        </w:numPr>
        <w:pBdr>
          <w:bottom w:val="single" w:sz="4" w:space="1" w:color="auto"/>
          <w:between w:val="single" w:sz="4" w:space="1" w:color="auto"/>
        </w:pBdr>
        <w:ind w:left="810" w:hanging="450"/>
      </w:pPr>
      <w:r w:rsidRPr="002E10D1">
        <w:t>You have obtained four letters in support of your nomination: one from each nominator and two from additional sources, saved as PDFs</w:t>
      </w:r>
    </w:p>
    <w:p w14:paraId="3FDD27FC" w14:textId="77777777" w:rsidR="002E10D1" w:rsidRPr="002E10D1" w:rsidRDefault="002E10D1" w:rsidP="002E10D1">
      <w:pPr>
        <w:numPr>
          <w:ilvl w:val="0"/>
          <w:numId w:val="32"/>
        </w:numPr>
        <w:pBdr>
          <w:bottom w:val="single" w:sz="4" w:space="1" w:color="auto"/>
          <w:between w:val="single" w:sz="4" w:space="1" w:color="auto"/>
        </w:pBdr>
        <w:ind w:left="810" w:hanging="450"/>
      </w:pPr>
      <w:bookmarkStart w:id="41" w:name="_Hlk70608631"/>
      <w:r w:rsidRPr="002E10D1">
        <w:t>The nominee has reviewed and signed-off on the nomination package, including Section 7: Acceptance of Nomination by Nominee</w:t>
      </w:r>
    </w:p>
    <w:p w14:paraId="2253B9A1" w14:textId="77777777" w:rsidR="002E10D1" w:rsidRPr="002E10D1" w:rsidRDefault="002E10D1" w:rsidP="002E10D1">
      <w:pPr>
        <w:numPr>
          <w:ilvl w:val="0"/>
          <w:numId w:val="32"/>
        </w:numPr>
        <w:pBdr>
          <w:bottom w:val="single" w:sz="4" w:space="1" w:color="auto"/>
          <w:between w:val="single" w:sz="4" w:space="1" w:color="auto"/>
        </w:pBdr>
        <w:ind w:left="810" w:hanging="450"/>
      </w:pPr>
      <w:r w:rsidRPr="002E10D1">
        <w:t>You have compiled your nomination package to include the nomination file and letters of support in either Word or PDF format. If possible, you have consolidated all supporting documentation into one file and saved the file as the name of the nominee</w:t>
      </w:r>
    </w:p>
    <w:bookmarkEnd w:id="41"/>
    <w:p w14:paraId="0105091E" w14:textId="77777777" w:rsidR="002E10D1" w:rsidRPr="002E10D1" w:rsidRDefault="002E10D1" w:rsidP="002E10D1">
      <w:pPr>
        <w:keepNext/>
        <w:keepLines/>
        <w:spacing w:before="40"/>
        <w:outlineLvl w:val="1"/>
        <w:rPr>
          <w:rFonts w:eastAsiaTheme="majorEastAsia" w:cstheme="majorBidi"/>
          <w:color w:val="00809E"/>
          <w:sz w:val="36"/>
          <w:szCs w:val="26"/>
        </w:rPr>
      </w:pPr>
    </w:p>
    <w:p w14:paraId="393B7D25" w14:textId="77777777" w:rsidR="002E10D1" w:rsidRPr="002E10D1" w:rsidRDefault="002E10D1" w:rsidP="002E10D1">
      <w:pPr>
        <w:keepNext/>
        <w:keepLines/>
        <w:spacing w:before="40"/>
        <w:outlineLvl w:val="1"/>
        <w:rPr>
          <w:rFonts w:eastAsiaTheme="majorEastAsia" w:cstheme="majorBidi"/>
          <w:color w:val="00809E"/>
          <w:sz w:val="36"/>
          <w:szCs w:val="26"/>
        </w:rPr>
      </w:pPr>
      <w:r w:rsidRPr="002E10D1">
        <w:rPr>
          <w:rFonts w:eastAsiaTheme="majorEastAsia" w:cstheme="majorBidi"/>
          <w:color w:val="00809E"/>
          <w:sz w:val="36"/>
          <w:szCs w:val="26"/>
        </w:rPr>
        <w:t>Submission Instructions</w:t>
      </w:r>
    </w:p>
    <w:p w14:paraId="3A3CC597" w14:textId="77777777" w:rsidR="002E10D1" w:rsidRPr="002E10D1" w:rsidRDefault="002E10D1" w:rsidP="002E10D1"/>
    <w:p w14:paraId="48750C4B" w14:textId="77777777" w:rsidR="002E10D1" w:rsidRPr="002E10D1" w:rsidRDefault="002E10D1" w:rsidP="002E10D1">
      <w:pPr>
        <w:numPr>
          <w:ilvl w:val="0"/>
          <w:numId w:val="33"/>
        </w:numPr>
        <w:pBdr>
          <w:bottom w:val="single" w:sz="4" w:space="1" w:color="auto"/>
          <w:between w:val="single" w:sz="4" w:space="1" w:color="auto"/>
        </w:pBdr>
      </w:pPr>
      <w:r w:rsidRPr="002E10D1">
        <w:t>To submit the nomination package: Open up a new email, browse your computer for the Word and/or PDF file(s) you have prepared, click “Attach” as prompted and attach the file(s) as necessary</w:t>
      </w:r>
    </w:p>
    <w:p w14:paraId="4D657C4D" w14:textId="77777777" w:rsidR="002E10D1" w:rsidRPr="002E10D1" w:rsidRDefault="002E10D1" w:rsidP="002E10D1">
      <w:pPr>
        <w:numPr>
          <w:ilvl w:val="0"/>
          <w:numId w:val="33"/>
        </w:numPr>
        <w:pBdr>
          <w:bottom w:val="single" w:sz="4" w:space="1" w:color="auto"/>
          <w:between w:val="single" w:sz="4" w:space="1" w:color="auto"/>
        </w:pBdr>
      </w:pPr>
      <w:r w:rsidRPr="002E10D1">
        <w:t xml:space="preserve">Send the email to </w:t>
      </w:r>
      <w:hyperlink r:id="rId17" w:history="1">
        <w:r w:rsidRPr="002E10D1">
          <w:rPr>
            <w:color w:val="0563C1" w:themeColor="hyperlink"/>
            <w:u w:val="single"/>
          </w:rPr>
          <w:t>fcpa@cpaontario.ca</w:t>
        </w:r>
      </w:hyperlink>
      <w:r w:rsidRPr="002E10D1">
        <w:rPr>
          <w:u w:val="single"/>
        </w:rPr>
        <w:t xml:space="preserve">; </w:t>
      </w:r>
      <w:r w:rsidRPr="002E10D1">
        <w:t xml:space="preserve">if the email message is too large, send multiple emails with the nominee’s name in the subject line. </w:t>
      </w:r>
      <w:r w:rsidRPr="002E10D1">
        <w:rPr>
          <w:b/>
          <w:bCs/>
        </w:rPr>
        <w:t>Zip files will not be accepted</w:t>
      </w:r>
    </w:p>
    <w:p w14:paraId="495E74C2" w14:textId="77777777" w:rsidR="002E10D1" w:rsidRPr="002E10D1" w:rsidRDefault="002E10D1" w:rsidP="002E10D1"/>
    <w:p w14:paraId="47B207B3" w14:textId="77777777" w:rsidR="002E10D1" w:rsidRPr="002E10D1" w:rsidRDefault="002E10D1" w:rsidP="002E10D1"/>
    <w:p w14:paraId="13DE33F9" w14:textId="77777777" w:rsidR="002E10D1" w:rsidRPr="002E10D1" w:rsidRDefault="002E10D1" w:rsidP="002E10D1">
      <w:r w:rsidRPr="002E10D1">
        <w:t xml:space="preserve">Once submitted, you will receive an automated email to confirm we have received your nomination. After reviewing your package, a </w:t>
      </w:r>
      <w:r w:rsidRPr="002E10D1">
        <w:rPr>
          <w:b/>
          <w:bCs/>
        </w:rPr>
        <w:t>second</w:t>
      </w:r>
      <w:r w:rsidRPr="002E10D1">
        <w:t xml:space="preserve"> confirmation email will be sent notifying you of completion or any issues. All completed submissions will be forwarded to CPA Ontario’s FCPA Selection Committee. </w:t>
      </w:r>
    </w:p>
    <w:p w14:paraId="4E7C980B" w14:textId="77777777" w:rsidR="002E10D1" w:rsidRPr="002E10D1" w:rsidRDefault="002E10D1" w:rsidP="002E10D1"/>
    <w:p w14:paraId="1CE1CDDE" w14:textId="77777777" w:rsidR="002E10D1" w:rsidRPr="002E10D1" w:rsidRDefault="002E10D1" w:rsidP="002E10D1">
      <w:r w:rsidRPr="002E10D1">
        <w:t xml:space="preserve">The deadline to submit nominations is </w:t>
      </w:r>
      <w:r w:rsidRPr="002E10D1">
        <w:rPr>
          <w:b/>
        </w:rPr>
        <w:t>Friday, July 30, 2021</w:t>
      </w:r>
      <w:r w:rsidRPr="002E10D1">
        <w:t xml:space="preserve">. </w:t>
      </w:r>
    </w:p>
    <w:p w14:paraId="1DA37865" w14:textId="77777777" w:rsidR="002E10D1" w:rsidRPr="002E10D1" w:rsidRDefault="002E10D1" w:rsidP="002E10D1"/>
    <w:p w14:paraId="234E7DC1" w14:textId="77777777" w:rsidR="002E10D1" w:rsidRPr="002E10D1" w:rsidRDefault="002E10D1" w:rsidP="002E10D1">
      <w:pPr>
        <w:rPr>
          <w:b/>
        </w:rPr>
      </w:pPr>
      <w:r w:rsidRPr="002E10D1">
        <w:rPr>
          <w:b/>
        </w:rPr>
        <w:t xml:space="preserve">Contact Information: </w:t>
      </w:r>
    </w:p>
    <w:p w14:paraId="153B1E65" w14:textId="77777777" w:rsidR="002E10D1" w:rsidRPr="002E10D1" w:rsidRDefault="002E10D1" w:rsidP="002E10D1">
      <w:pPr>
        <w:rPr>
          <w:b/>
          <w:color w:val="0063A0"/>
          <w:sz w:val="32"/>
          <w:szCs w:val="32"/>
        </w:rPr>
      </w:pPr>
      <w:r w:rsidRPr="002E10D1">
        <w:rPr>
          <w:noProof/>
        </w:rPr>
        <mc:AlternateContent>
          <mc:Choice Requires="wps">
            <w:drawing>
              <wp:anchor distT="0" distB="0" distL="114300" distR="114300" simplePos="0" relativeHeight="251660288" behindDoc="1" locked="0" layoutInCell="1" allowOverlap="1" wp14:anchorId="1809D4E5" wp14:editId="4C39249D">
                <wp:simplePos x="0" y="0"/>
                <wp:positionH relativeFrom="page">
                  <wp:posOffset>6191250</wp:posOffset>
                </wp:positionH>
                <wp:positionV relativeFrom="page">
                  <wp:posOffset>9527544</wp:posOffset>
                </wp:positionV>
                <wp:extent cx="692074" cy="101690"/>
                <wp:effectExtent l="0" t="0" r="13335"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074" cy="101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A8846" w14:textId="77777777" w:rsidR="002E10D1" w:rsidRPr="00F0725D" w:rsidRDefault="002E10D1" w:rsidP="002E10D1">
                            <w:pPr>
                              <w:spacing w:line="189" w:lineRule="exact"/>
                              <w:ind w:left="20"/>
                              <w:jc w:val="right"/>
                              <w:rPr>
                                <w:rFonts w:ascii="Gotham Bold" w:eastAsia="Gotham Bold" w:hAnsi="Gotham Bold" w:cs="Gotham Bold"/>
                                <w:color w:val="A6A6A6" w:themeColor="background1" w:themeShade="A6"/>
                                <w:sz w:val="12"/>
                                <w:szCs w:val="16"/>
                              </w:rPr>
                            </w:pPr>
                            <w:r>
                              <w:rPr>
                                <w:rFonts w:eastAsia="Gotham Bold" w:cs="Arial"/>
                                <w:color w:val="A6A6A6" w:themeColor="background1" w:themeShade="A6"/>
                                <w:sz w:val="12"/>
                                <w:szCs w:val="16"/>
                              </w:rPr>
                              <w:t>VER180508</w:t>
                            </w:r>
                          </w:p>
                          <w:p w14:paraId="555AC8DC" w14:textId="77777777" w:rsidR="002E10D1" w:rsidRPr="00F0725D" w:rsidRDefault="002E10D1" w:rsidP="002E10D1">
                            <w:pPr>
                              <w:spacing w:line="189" w:lineRule="exact"/>
                              <w:ind w:left="20"/>
                              <w:jc w:val="right"/>
                              <w:rPr>
                                <w:rFonts w:eastAsia="Gotham Bold" w:cs="Arial"/>
                                <w:color w:val="A6A6A6" w:themeColor="background1" w:themeShade="A6"/>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09D4E5" id="_x0000_t202" coordsize="21600,21600" o:spt="202" path="m,l,21600r21600,l21600,xe">
                <v:stroke joinstyle="miter"/>
                <v:path gradientshapeok="t" o:connecttype="rect"/>
              </v:shapetype>
              <v:shape id="Text Box 1" o:spid="_x0000_s1026" type="#_x0000_t202" style="position:absolute;margin-left:487.5pt;margin-top:750.2pt;width:54.5pt;height: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" filled="f" stroked="f">
                <v:textbox inset="0,0,0,0">
                  <w:txbxContent>
                    <w:p w14:paraId="5B4A8846" w14:textId="77777777" w:rsidR="002E10D1" w:rsidRPr="00F0725D" w:rsidRDefault="002E10D1" w:rsidP="002E10D1">
                      <w:pPr>
                        <w:spacing w:line="189" w:lineRule="exact"/>
                        <w:ind w:left="20"/>
                        <w:jc w:val="right"/>
                        <w:rPr>
                          <w:rFonts w:ascii="Gotham Bold" w:eastAsia="Gotham Bold" w:hAnsi="Gotham Bold" w:cs="Gotham Bold"/>
                          <w:color w:val="A6A6A6" w:themeColor="background1" w:themeShade="A6"/>
                          <w:sz w:val="12"/>
                          <w:szCs w:val="16"/>
                        </w:rPr>
                      </w:pPr>
                      <w:r>
                        <w:rPr>
                          <w:rFonts w:eastAsia="Gotham Bold" w:cs="Arial"/>
                          <w:color w:val="A6A6A6" w:themeColor="background1" w:themeShade="A6"/>
                          <w:sz w:val="12"/>
                          <w:szCs w:val="16"/>
                        </w:rPr>
                        <w:t>VER180508</w:t>
                      </w:r>
                    </w:p>
                    <w:p w14:paraId="555AC8DC" w14:textId="77777777" w:rsidR="002E10D1" w:rsidRPr="00F0725D" w:rsidRDefault="002E10D1" w:rsidP="002E10D1">
                      <w:pPr>
                        <w:spacing w:line="189" w:lineRule="exact"/>
                        <w:ind w:left="20"/>
                        <w:jc w:val="right"/>
                        <w:rPr>
                          <w:rFonts w:eastAsia="Gotham Bold" w:cs="Arial"/>
                          <w:color w:val="A6A6A6" w:themeColor="background1" w:themeShade="A6"/>
                          <w:sz w:val="12"/>
                          <w:szCs w:val="16"/>
                        </w:rPr>
                      </w:pPr>
                    </w:p>
                  </w:txbxContent>
                </v:textbox>
                <w10:wrap anchorx="page" anchory="page"/>
              </v:shape>
            </w:pict>
          </mc:Fallback>
        </mc:AlternateContent>
      </w:r>
      <w:r w:rsidRPr="002E10D1">
        <w:t xml:space="preserve">If you have any questions, please email </w:t>
      </w:r>
      <w:hyperlink r:id="rId18" w:history="1">
        <w:r w:rsidRPr="002E10D1">
          <w:rPr>
            <w:color w:val="0563C1" w:themeColor="hyperlink"/>
            <w:u w:val="single"/>
          </w:rPr>
          <w:t>fcpa@cpaontario.ca</w:t>
        </w:r>
      </w:hyperlink>
      <w:r w:rsidRPr="002E10D1">
        <w:t>.</w:t>
      </w:r>
      <w:r w:rsidRPr="002E10D1">
        <w:rPr>
          <w:noProof/>
        </w:rPr>
        <w:t xml:space="preserve"> </w:t>
      </w:r>
    </w:p>
    <w:p w14:paraId="7CD963E5" w14:textId="71D6DF89" w:rsidR="00494C0F" w:rsidRDefault="00494C0F" w:rsidP="002E10D1">
      <w:pPr>
        <w:pStyle w:val="FCPA-Body"/>
        <w:rPr>
          <w:b/>
          <w:color w:val="0063A0"/>
          <w:sz w:val="32"/>
          <w:szCs w:val="32"/>
        </w:rPr>
      </w:pPr>
    </w:p>
    <w:sectPr w:rsidR="00494C0F" w:rsidSect="004D099B">
      <w:headerReference w:type="default" r:id="rId19"/>
      <w:footerReference w:type="even" r:id="rId20"/>
      <w:footerReference w:type="default" r:id="rId21"/>
      <w:pgSz w:w="12240" w:h="15840"/>
      <w:pgMar w:top="1146"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BC06F" w14:textId="77777777" w:rsidR="00810ED9" w:rsidRDefault="00810ED9" w:rsidP="00A9229C">
      <w:r>
        <w:separator/>
      </w:r>
    </w:p>
  </w:endnote>
  <w:endnote w:type="continuationSeparator" w:id="0">
    <w:p w14:paraId="20909E45" w14:textId="77777777" w:rsidR="00810ED9" w:rsidRDefault="00810ED9" w:rsidP="00A9229C">
      <w:r>
        <w:continuationSeparator/>
      </w:r>
    </w:p>
  </w:endnote>
  <w:endnote w:type="continuationNotice" w:id="1">
    <w:p w14:paraId="1A4786F7" w14:textId="77777777" w:rsidR="00810ED9" w:rsidRDefault="0081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tham Bold">
    <w:altName w:val="Calibri"/>
    <w:panose1 w:val="00000000000000000000"/>
    <w:charset w:val="00"/>
    <w:family w:val="auto"/>
    <w:notTrueType/>
    <w:pitch w:val="variable"/>
    <w:sig w:usb0="A100007F" w:usb1="4000005B" w:usb2="00000000" w:usb3="00000000" w:csb0="0000009B" w:csb1="00000000"/>
  </w:font>
  <w:font w:name="Gotham Medium">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0891" w14:textId="77777777" w:rsidR="00323BF8" w:rsidRDefault="00323BF8" w:rsidP="00B4398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3F53C1" w14:textId="77777777" w:rsidR="00323BF8" w:rsidRDefault="00323BF8" w:rsidP="00BB1C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5BFFF" w14:textId="77777777" w:rsidR="00323BF8" w:rsidRDefault="00323BF8" w:rsidP="000120D5">
    <w:pPr>
      <w:pStyle w:val="Footer"/>
      <w:ind w:right="360"/>
    </w:pPr>
    <w:r>
      <w:rPr>
        <w:noProof/>
      </w:rPr>
      <mc:AlternateContent>
        <mc:Choice Requires="wpg">
          <w:drawing>
            <wp:anchor distT="0" distB="0" distL="114300" distR="114300" simplePos="0" relativeHeight="251658242" behindDoc="1" locked="0" layoutInCell="1" allowOverlap="1" wp14:anchorId="603E9EE9" wp14:editId="27C2FF0D">
              <wp:simplePos x="0" y="0"/>
              <wp:positionH relativeFrom="page">
                <wp:posOffset>0</wp:posOffset>
              </wp:positionH>
              <wp:positionV relativeFrom="paragraph">
                <wp:posOffset>335915</wp:posOffset>
              </wp:positionV>
              <wp:extent cx="7772400" cy="259080"/>
              <wp:effectExtent l="0" t="0" r="0" b="0"/>
              <wp:wrapThrough wrapText="bothSides">
                <wp:wrapPolygon edited="0">
                  <wp:start x="0" y="0"/>
                  <wp:lineTo x="0" y="20118"/>
                  <wp:lineTo x="21565" y="20118"/>
                  <wp:lineTo x="21565" y="0"/>
                  <wp:lineTo x="0" y="0"/>
                </wp:wrapPolygon>
              </wp:wrapThrough>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59080"/>
                        <a:chOff x="0" y="15432"/>
                        <a:chExt cx="12240" cy="408"/>
                      </a:xfrm>
                    </wpg:grpSpPr>
                    <wps:wsp>
                      <wps:cNvPr id="5" name="Freeform 4"/>
                      <wps:cNvSpPr>
                        <a:spLocks/>
                      </wps:cNvSpPr>
                      <wps:spPr bwMode="auto">
                        <a:xfrm>
                          <a:off x="0" y="15432"/>
                          <a:ext cx="12240" cy="408"/>
                        </a:xfrm>
                        <a:custGeom>
                          <a:avLst/>
                          <a:gdLst>
                            <a:gd name="T0" fmla="*/ 0 w 12240"/>
                            <a:gd name="T1" fmla="+- 0 15840 15432"/>
                            <a:gd name="T2" fmla="*/ 15840 h 408"/>
                            <a:gd name="T3" fmla="*/ 12240 w 12240"/>
                            <a:gd name="T4" fmla="+- 0 15840 15432"/>
                            <a:gd name="T5" fmla="*/ 15840 h 408"/>
                            <a:gd name="T6" fmla="*/ 12240 w 12240"/>
                            <a:gd name="T7" fmla="+- 0 15432 15432"/>
                            <a:gd name="T8" fmla="*/ 15432 h 408"/>
                            <a:gd name="T9" fmla="*/ 0 w 12240"/>
                            <a:gd name="T10" fmla="+- 0 15432 15432"/>
                            <a:gd name="T11" fmla="*/ 15432 h 408"/>
                            <a:gd name="T12" fmla="*/ 0 w 12240"/>
                            <a:gd name="T13" fmla="+- 0 15840 15432"/>
                            <a:gd name="T14" fmla="*/ 15840 h 408"/>
                          </a:gdLst>
                          <a:ahLst/>
                          <a:cxnLst>
                            <a:cxn ang="0">
                              <a:pos x="T0" y="T2"/>
                            </a:cxn>
                            <a:cxn ang="0">
                              <a:pos x="T3" y="T5"/>
                            </a:cxn>
                            <a:cxn ang="0">
                              <a:pos x="T6" y="T8"/>
                            </a:cxn>
                            <a:cxn ang="0">
                              <a:pos x="T9" y="T11"/>
                            </a:cxn>
                            <a:cxn ang="0">
                              <a:pos x="T12" y="T14"/>
                            </a:cxn>
                          </a:cxnLst>
                          <a:rect l="0" t="0" r="r" b="b"/>
                          <a:pathLst>
                            <a:path w="12240" h="408">
                              <a:moveTo>
                                <a:pt x="0" y="408"/>
                              </a:moveTo>
                              <a:lnTo>
                                <a:pt x="12240" y="408"/>
                              </a:lnTo>
                              <a:lnTo>
                                <a:pt x="12240" y="0"/>
                              </a:lnTo>
                              <a:lnTo>
                                <a:pt x="0" y="0"/>
                              </a:lnTo>
                              <a:lnTo>
                                <a:pt x="0" y="408"/>
                              </a:lnTo>
                              <a:close/>
                            </a:path>
                          </a:pathLst>
                        </a:custGeom>
                        <a:solidFill>
                          <a:srgbClr val="2637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6F5D26" id="Group 4" o:spid="_x0000_s1026" style="position:absolute;margin-left:0;margin-top:26.45pt;width:612pt;height:20.4pt;z-index:-251658238;mso-position-horizontal-relative:page" coordorigin=",15432" coordsize="12240,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">
              <v:shape id="Freeform 4" o:spid="_x0000_s1027" style="position:absolute;top:15432;width:12240;height:408;visibility:visible;mso-wrap-style:square;v-text-anchor:top" coordsize="12240,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" path="m,408r12240,l12240,,,,,408xe" fillcolor="#263746" stroked="f">
                <v:path arrowok="t" o:connecttype="custom" o:connectlocs="0,15840;12240,15840;12240,15432;0,15432;0,15840" o:connectangles="0,0,0,0,0"/>
              </v:shape>
              <w10:wrap type="through"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DBDA2" w14:textId="77777777" w:rsidR="00810ED9" w:rsidRDefault="00810ED9" w:rsidP="00A9229C">
      <w:r>
        <w:separator/>
      </w:r>
    </w:p>
  </w:footnote>
  <w:footnote w:type="continuationSeparator" w:id="0">
    <w:p w14:paraId="5E6FBF6E" w14:textId="77777777" w:rsidR="00810ED9" w:rsidRDefault="00810ED9" w:rsidP="00A9229C">
      <w:r>
        <w:continuationSeparator/>
      </w:r>
    </w:p>
  </w:footnote>
  <w:footnote w:type="continuationNotice" w:id="1">
    <w:p w14:paraId="765C8034" w14:textId="77777777" w:rsidR="00810ED9" w:rsidRDefault="0081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AAE00" w14:textId="77777777" w:rsidR="00323BF8" w:rsidRDefault="00323BF8" w:rsidP="00A9229C">
    <w:pPr>
      <w:pStyle w:val="Header"/>
      <w:ind w:left="-1440"/>
    </w:pPr>
    <w:r>
      <w:rPr>
        <w:noProof/>
      </w:rPr>
      <mc:AlternateContent>
        <mc:Choice Requires="wps">
          <w:drawing>
            <wp:anchor distT="0" distB="0" distL="114300" distR="114300" simplePos="0" relativeHeight="251658241" behindDoc="1" locked="0" layoutInCell="1" allowOverlap="1" wp14:anchorId="60FCFE1A" wp14:editId="64AD1D42">
              <wp:simplePos x="0" y="0"/>
              <wp:positionH relativeFrom="page">
                <wp:posOffset>7258049</wp:posOffset>
              </wp:positionH>
              <wp:positionV relativeFrom="page">
                <wp:posOffset>406400</wp:posOffset>
              </wp:positionV>
              <wp:extent cx="337185" cy="167640"/>
              <wp:effectExtent l="0" t="0" r="1841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0EEA3" w14:textId="53BB5E4D" w:rsidR="00323BF8" w:rsidRDefault="00323BF8" w:rsidP="000120D5">
                          <w:pPr>
                            <w:spacing w:line="184" w:lineRule="exact"/>
                            <w:ind w:left="40"/>
                            <w:rPr>
                              <w:rFonts w:ascii="Gotham Medium" w:eastAsia="Gotham Medium" w:hAnsi="Gotham Medium" w:cs="Gotham Medium"/>
                              <w:sz w:val="16"/>
                              <w:szCs w:val="16"/>
                            </w:rPr>
                          </w:pPr>
                          <w:r>
                            <w:fldChar w:fldCharType="begin"/>
                          </w:r>
                          <w:r>
                            <w:rPr>
                              <w:rFonts w:ascii="Gotham Medium"/>
                              <w:color w:val="323031"/>
                              <w:sz w:val="16"/>
                            </w:rPr>
                            <w:instrText xml:space="preserve"> PAGE </w:instrText>
                          </w:r>
                          <w:r>
                            <w:fldChar w:fldCharType="separate"/>
                          </w:r>
                          <w:r w:rsidR="00007FBB">
                            <w:rPr>
                              <w:rFonts w:ascii="Gotham Medium"/>
                              <w:noProof/>
                              <w:color w:val="323031"/>
                              <w:sz w:val="16"/>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FCFE1A" id="_x0000_t202" coordsize="21600,21600" o:spt="202" path="m,l,21600r21600,l21600,xe">
              <v:stroke joinstyle="miter"/>
              <v:path gradientshapeok="t" o:connecttype="rect"/>
            </v:shapetype>
            <v:shape id="Text Box 3" o:spid="_x0000_s1027" type="#_x0000_t202" style="position:absolute;left:0;text-align:left;margin-left:571.5pt;margin-top:32pt;width:26.55pt;height:13.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" filled="f" stroked="f">
              <v:textbox inset="0,0,0,0">
                <w:txbxContent>
                  <w:p w14:paraId="5CD0EEA3" w14:textId="53BB5E4D" w:rsidR="00323BF8" w:rsidRDefault="00323BF8" w:rsidP="000120D5">
                    <w:pPr>
                      <w:spacing w:line="184" w:lineRule="exact"/>
                      <w:ind w:left="40"/>
                      <w:rPr>
                        <w:rFonts w:ascii="Gotham Medium" w:eastAsia="Gotham Medium" w:hAnsi="Gotham Medium" w:cs="Gotham Medium"/>
                        <w:sz w:val="16"/>
                        <w:szCs w:val="16"/>
                      </w:rPr>
                    </w:pPr>
                    <w:r>
                      <w:fldChar w:fldCharType="begin"/>
                    </w:r>
                    <w:r>
                      <w:rPr>
                        <w:rFonts w:ascii="Gotham Medium"/>
                        <w:color w:val="323031"/>
                        <w:sz w:val="16"/>
                      </w:rPr>
                      <w:instrText xml:space="preserve"> PAGE </w:instrText>
                    </w:r>
                    <w:r>
                      <w:fldChar w:fldCharType="separate"/>
                    </w:r>
                    <w:r w:rsidR="00007FBB">
                      <w:rPr>
                        <w:rFonts w:ascii="Gotham Medium"/>
                        <w:noProof/>
                        <w:color w:val="323031"/>
                        <w:sz w:val="16"/>
                      </w:rPr>
                      <w:t>1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604869CE" wp14:editId="550FF534">
              <wp:simplePos x="0" y="0"/>
              <wp:positionH relativeFrom="page">
                <wp:posOffset>2739390</wp:posOffset>
              </wp:positionH>
              <wp:positionV relativeFrom="page">
                <wp:posOffset>401955</wp:posOffset>
              </wp:positionV>
              <wp:extent cx="4131310" cy="130175"/>
              <wp:effectExtent l="0" t="0"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1310"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602BF" w14:textId="77777777" w:rsidR="00323BF8" w:rsidRPr="0030277D" w:rsidRDefault="00323BF8" w:rsidP="000120D5">
                          <w:pPr>
                            <w:spacing w:line="189" w:lineRule="exact"/>
                            <w:ind w:left="20"/>
                            <w:rPr>
                              <w:rFonts w:eastAsia="Gotham Bold" w:cs="Arial"/>
                              <w:sz w:val="16"/>
                              <w:szCs w:val="16"/>
                            </w:rPr>
                          </w:pPr>
                          <w:r w:rsidRPr="0030277D">
                            <w:rPr>
                              <w:rFonts w:eastAsia="Gotham Medium" w:cs="Arial"/>
                              <w:b/>
                              <w:color w:val="323031"/>
                              <w:spacing w:val="-3"/>
                              <w:sz w:val="16"/>
                              <w:szCs w:val="16"/>
                            </w:rPr>
                            <w:t xml:space="preserve">CPA </w:t>
                          </w:r>
                          <w:r w:rsidRPr="0030277D">
                            <w:rPr>
                              <w:rFonts w:eastAsia="Gotham Medium" w:cs="Arial"/>
                              <w:b/>
                              <w:color w:val="323031"/>
                              <w:sz w:val="16"/>
                              <w:szCs w:val="16"/>
                            </w:rPr>
                            <w:t>ONTARIO – NOMINATION FILE</w:t>
                          </w:r>
                          <w:r w:rsidRPr="0030277D">
                            <w:rPr>
                              <w:rFonts w:eastAsia="Gotham Medium" w:cs="Arial"/>
                              <w:color w:val="323031"/>
                              <w:sz w:val="16"/>
                              <w:szCs w:val="16"/>
                            </w:rPr>
                            <w:t xml:space="preserve"> </w:t>
                          </w:r>
                          <w:r w:rsidRPr="0030277D">
                            <w:rPr>
                              <w:rFonts w:eastAsia="Gotham Bold" w:cs="Arial"/>
                              <w:color w:val="323031"/>
                              <w:sz w:val="16"/>
                              <w:szCs w:val="16"/>
                            </w:rPr>
                            <w:t xml:space="preserve">FOR RECOGNITION AS A FELLOW </w:t>
                          </w:r>
                          <w:r w:rsidRPr="0030277D">
                            <w:rPr>
                              <w:rFonts w:eastAsia="Gotham Bold" w:cs="Arial"/>
                              <w:color w:val="323031"/>
                              <w:spacing w:val="-3"/>
                              <w:sz w:val="16"/>
                              <w:szCs w:val="16"/>
                            </w:rPr>
                            <w:t>(FCPA)</w:t>
                          </w:r>
                        </w:p>
                        <w:p w14:paraId="6B44176D" w14:textId="77777777" w:rsidR="00323BF8" w:rsidRDefault="00323BF8" w:rsidP="000120D5">
                          <w:pPr>
                            <w:spacing w:line="189" w:lineRule="exact"/>
                            <w:ind w:left="20"/>
                            <w:rPr>
                              <w:rFonts w:ascii="Gotham Bold" w:eastAsia="Gotham Bold" w:hAnsi="Gotham Bold" w:cs="Gotham Bold"/>
                              <w:sz w:val="16"/>
                              <w:szCs w:val="16"/>
                            </w:rPr>
                          </w:pPr>
                        </w:p>
                        <w:p w14:paraId="2E4399B9" w14:textId="77777777" w:rsidR="00323BF8" w:rsidRPr="0030277D" w:rsidRDefault="00323BF8" w:rsidP="000120D5">
                          <w:pPr>
                            <w:spacing w:line="189" w:lineRule="exact"/>
                            <w:ind w:left="20"/>
                            <w:rPr>
                              <w:rFonts w:eastAsia="Gotham Bold" w:cs="Arial"/>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869CE" id="Text Box 2" o:spid="_x0000_s1028" type="#_x0000_t202" style="position:absolute;left:0;text-align:left;margin-left:215.7pt;margin-top:31.65pt;width:325.3pt;height:1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" filled="f" stroked="f">
              <v:textbox inset="0,0,0,0">
                <w:txbxContent>
                  <w:p w14:paraId="362602BF" w14:textId="77777777" w:rsidR="00323BF8" w:rsidRPr="0030277D" w:rsidRDefault="00323BF8" w:rsidP="000120D5">
                    <w:pPr>
                      <w:spacing w:line="189" w:lineRule="exact"/>
                      <w:ind w:left="20"/>
                      <w:rPr>
                        <w:rFonts w:eastAsia="Gotham Bold" w:cs="Arial"/>
                        <w:sz w:val="16"/>
                        <w:szCs w:val="16"/>
                      </w:rPr>
                    </w:pPr>
                    <w:r w:rsidRPr="0030277D">
                      <w:rPr>
                        <w:rFonts w:eastAsia="Gotham Medium" w:cs="Arial"/>
                        <w:b/>
                        <w:color w:val="323031"/>
                        <w:spacing w:val="-3"/>
                        <w:sz w:val="16"/>
                        <w:szCs w:val="16"/>
                      </w:rPr>
                      <w:t xml:space="preserve">CPA </w:t>
                    </w:r>
                    <w:r w:rsidRPr="0030277D">
                      <w:rPr>
                        <w:rFonts w:eastAsia="Gotham Medium" w:cs="Arial"/>
                        <w:b/>
                        <w:color w:val="323031"/>
                        <w:sz w:val="16"/>
                        <w:szCs w:val="16"/>
                      </w:rPr>
                      <w:t>ONTARIO – NOMINATION FILE</w:t>
                    </w:r>
                    <w:r w:rsidRPr="0030277D">
                      <w:rPr>
                        <w:rFonts w:eastAsia="Gotham Medium" w:cs="Arial"/>
                        <w:color w:val="323031"/>
                        <w:sz w:val="16"/>
                        <w:szCs w:val="16"/>
                      </w:rPr>
                      <w:t xml:space="preserve"> </w:t>
                    </w:r>
                    <w:r w:rsidRPr="0030277D">
                      <w:rPr>
                        <w:rFonts w:eastAsia="Gotham Bold" w:cs="Arial"/>
                        <w:color w:val="323031"/>
                        <w:sz w:val="16"/>
                        <w:szCs w:val="16"/>
                      </w:rPr>
                      <w:t xml:space="preserve">FOR RECOGNITION AS A FELLOW </w:t>
                    </w:r>
                    <w:r w:rsidRPr="0030277D">
                      <w:rPr>
                        <w:rFonts w:eastAsia="Gotham Bold" w:cs="Arial"/>
                        <w:color w:val="323031"/>
                        <w:spacing w:val="-3"/>
                        <w:sz w:val="16"/>
                        <w:szCs w:val="16"/>
                      </w:rPr>
                      <w:t>(FCPA)</w:t>
                    </w:r>
                  </w:p>
                  <w:p w14:paraId="6B44176D" w14:textId="77777777" w:rsidR="00323BF8" w:rsidRDefault="00323BF8" w:rsidP="000120D5">
                    <w:pPr>
                      <w:spacing w:line="189" w:lineRule="exact"/>
                      <w:ind w:left="20"/>
                      <w:rPr>
                        <w:rFonts w:ascii="Gotham Bold" w:eastAsia="Gotham Bold" w:hAnsi="Gotham Bold" w:cs="Gotham Bold"/>
                        <w:sz w:val="16"/>
                        <w:szCs w:val="16"/>
                      </w:rPr>
                    </w:pPr>
                  </w:p>
                  <w:p w14:paraId="2E4399B9" w14:textId="77777777" w:rsidR="00323BF8" w:rsidRPr="0030277D" w:rsidRDefault="00323BF8" w:rsidP="000120D5">
                    <w:pPr>
                      <w:spacing w:line="189" w:lineRule="exact"/>
                      <w:ind w:left="20"/>
                      <w:rPr>
                        <w:rFonts w:eastAsia="Gotham Bold" w:cs="Arial"/>
                        <w:sz w:val="16"/>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FD"/>
    <w:multiLevelType w:val="hybridMultilevel"/>
    <w:tmpl w:val="E19E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00E84"/>
    <w:multiLevelType w:val="hybridMultilevel"/>
    <w:tmpl w:val="38103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A78DF"/>
    <w:multiLevelType w:val="hybridMultilevel"/>
    <w:tmpl w:val="C858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7662F"/>
    <w:multiLevelType w:val="hybridMultilevel"/>
    <w:tmpl w:val="66F65BC2"/>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B36BD"/>
    <w:multiLevelType w:val="hybridMultilevel"/>
    <w:tmpl w:val="70167CD4"/>
    <w:lvl w:ilvl="0" w:tplc="1674C680">
      <w:numFmt w:val="bullet"/>
      <w:lvlText w:val="•"/>
      <w:lvlJc w:val="left"/>
      <w:pPr>
        <w:ind w:left="1080" w:hanging="72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D45EF"/>
    <w:multiLevelType w:val="hybridMultilevel"/>
    <w:tmpl w:val="3C0023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774362"/>
    <w:multiLevelType w:val="hybridMultilevel"/>
    <w:tmpl w:val="AFBA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96468"/>
    <w:multiLevelType w:val="hybridMultilevel"/>
    <w:tmpl w:val="1992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43AF4"/>
    <w:multiLevelType w:val="hybridMultilevel"/>
    <w:tmpl w:val="DE480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306C2"/>
    <w:multiLevelType w:val="hybridMultilevel"/>
    <w:tmpl w:val="E0A0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83D1C"/>
    <w:multiLevelType w:val="hybridMultilevel"/>
    <w:tmpl w:val="E2BCD07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A7A412C"/>
    <w:multiLevelType w:val="hybridMultilevel"/>
    <w:tmpl w:val="CC149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D2240A"/>
    <w:multiLevelType w:val="hybridMultilevel"/>
    <w:tmpl w:val="97262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B59E3"/>
    <w:multiLevelType w:val="hybridMultilevel"/>
    <w:tmpl w:val="5EB0E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0619FC"/>
    <w:multiLevelType w:val="hybridMultilevel"/>
    <w:tmpl w:val="0F242E48"/>
    <w:lvl w:ilvl="0" w:tplc="1674C680">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11933"/>
    <w:multiLevelType w:val="hybridMultilevel"/>
    <w:tmpl w:val="A2EEF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AE74A9"/>
    <w:multiLevelType w:val="hybridMultilevel"/>
    <w:tmpl w:val="874866A6"/>
    <w:lvl w:ilvl="0" w:tplc="0409000D">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69484C"/>
    <w:multiLevelType w:val="hybridMultilevel"/>
    <w:tmpl w:val="66F65BC2"/>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2672FD"/>
    <w:multiLevelType w:val="hybridMultilevel"/>
    <w:tmpl w:val="5590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B6485"/>
    <w:multiLevelType w:val="hybridMultilevel"/>
    <w:tmpl w:val="0D70B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756DD"/>
    <w:multiLevelType w:val="hybridMultilevel"/>
    <w:tmpl w:val="49DCF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8F425B"/>
    <w:multiLevelType w:val="hybridMultilevel"/>
    <w:tmpl w:val="E106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4C79E5"/>
    <w:multiLevelType w:val="hybridMultilevel"/>
    <w:tmpl w:val="1CF2C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7901F6"/>
    <w:multiLevelType w:val="hybridMultilevel"/>
    <w:tmpl w:val="D5409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E6D64"/>
    <w:multiLevelType w:val="hybridMultilevel"/>
    <w:tmpl w:val="CF465C7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58725AB6"/>
    <w:multiLevelType w:val="hybridMultilevel"/>
    <w:tmpl w:val="83AE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8A6391"/>
    <w:multiLevelType w:val="hybridMultilevel"/>
    <w:tmpl w:val="E7DA1A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A135A1D"/>
    <w:multiLevelType w:val="hybridMultilevel"/>
    <w:tmpl w:val="8D08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53FF8"/>
    <w:multiLevelType w:val="hybridMultilevel"/>
    <w:tmpl w:val="A62698CC"/>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A550FD"/>
    <w:multiLevelType w:val="hybridMultilevel"/>
    <w:tmpl w:val="72F8F4D8"/>
    <w:lvl w:ilvl="0" w:tplc="78AA7D38">
      <w:start w:val="1"/>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0" w15:restartNumberingAfterBreak="0">
    <w:nsid w:val="7086082A"/>
    <w:multiLevelType w:val="hybridMultilevel"/>
    <w:tmpl w:val="996C5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03719A"/>
    <w:multiLevelType w:val="hybridMultilevel"/>
    <w:tmpl w:val="599C4D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8B66FA"/>
    <w:multiLevelType w:val="hybridMultilevel"/>
    <w:tmpl w:val="82C41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23"/>
  </w:num>
  <w:num w:numId="4">
    <w:abstractNumId w:val="7"/>
  </w:num>
  <w:num w:numId="5">
    <w:abstractNumId w:val="27"/>
  </w:num>
  <w:num w:numId="6">
    <w:abstractNumId w:val="6"/>
  </w:num>
  <w:num w:numId="7">
    <w:abstractNumId w:val="22"/>
  </w:num>
  <w:num w:numId="8">
    <w:abstractNumId w:val="12"/>
  </w:num>
  <w:num w:numId="9">
    <w:abstractNumId w:val="2"/>
  </w:num>
  <w:num w:numId="10">
    <w:abstractNumId w:val="20"/>
  </w:num>
  <w:num w:numId="11">
    <w:abstractNumId w:val="4"/>
  </w:num>
  <w:num w:numId="12">
    <w:abstractNumId w:val="11"/>
  </w:num>
  <w:num w:numId="13">
    <w:abstractNumId w:val="17"/>
  </w:num>
  <w:num w:numId="14">
    <w:abstractNumId w:val="28"/>
  </w:num>
  <w:num w:numId="15">
    <w:abstractNumId w:val="21"/>
  </w:num>
  <w:num w:numId="16">
    <w:abstractNumId w:val="8"/>
  </w:num>
  <w:num w:numId="17">
    <w:abstractNumId w:val="0"/>
  </w:num>
  <w:num w:numId="18">
    <w:abstractNumId w:val="5"/>
  </w:num>
  <w:num w:numId="19">
    <w:abstractNumId w:val="29"/>
  </w:num>
  <w:num w:numId="20">
    <w:abstractNumId w:val="18"/>
  </w:num>
  <w:num w:numId="21">
    <w:abstractNumId w:val="25"/>
  </w:num>
  <w:num w:numId="22">
    <w:abstractNumId w:val="30"/>
  </w:num>
  <w:num w:numId="23">
    <w:abstractNumId w:val="9"/>
  </w:num>
  <w:num w:numId="24">
    <w:abstractNumId w:val="26"/>
  </w:num>
  <w:num w:numId="25">
    <w:abstractNumId w:val="15"/>
  </w:num>
  <w:num w:numId="26">
    <w:abstractNumId w:val="13"/>
  </w:num>
  <w:num w:numId="27">
    <w:abstractNumId w:val="32"/>
  </w:num>
  <w:num w:numId="28">
    <w:abstractNumId w:val="19"/>
  </w:num>
  <w:num w:numId="29">
    <w:abstractNumId w:val="24"/>
  </w:num>
  <w:num w:numId="30">
    <w:abstractNumId w:val="10"/>
  </w:num>
  <w:num w:numId="31">
    <w:abstractNumId w:val="3"/>
  </w:num>
  <w:num w:numId="32">
    <w:abstractNumId w:val="16"/>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jC0MDQxNTI3NbVQ0lEKTi0uzszPAykwqgUAcN7fyiwAAAA="/>
  </w:docVars>
  <w:rsids>
    <w:rsidRoot w:val="00A9229C"/>
    <w:rsid w:val="00003634"/>
    <w:rsid w:val="00006970"/>
    <w:rsid w:val="00007FBB"/>
    <w:rsid w:val="000120D5"/>
    <w:rsid w:val="00015310"/>
    <w:rsid w:val="00023FA9"/>
    <w:rsid w:val="00030A51"/>
    <w:rsid w:val="000314DA"/>
    <w:rsid w:val="000358A7"/>
    <w:rsid w:val="0004212C"/>
    <w:rsid w:val="000460D1"/>
    <w:rsid w:val="0005163C"/>
    <w:rsid w:val="00054FF6"/>
    <w:rsid w:val="0006015E"/>
    <w:rsid w:val="00066E75"/>
    <w:rsid w:val="0007059C"/>
    <w:rsid w:val="00075906"/>
    <w:rsid w:val="00077D4F"/>
    <w:rsid w:val="000834E8"/>
    <w:rsid w:val="000A1D51"/>
    <w:rsid w:val="000A6D84"/>
    <w:rsid w:val="000B0134"/>
    <w:rsid w:val="000B301A"/>
    <w:rsid w:val="000C0ECD"/>
    <w:rsid w:val="000C5830"/>
    <w:rsid w:val="000D711D"/>
    <w:rsid w:val="000E5763"/>
    <w:rsid w:val="000F3C25"/>
    <w:rsid w:val="000F5951"/>
    <w:rsid w:val="00102FD3"/>
    <w:rsid w:val="00104113"/>
    <w:rsid w:val="00107533"/>
    <w:rsid w:val="001127EB"/>
    <w:rsid w:val="00115E25"/>
    <w:rsid w:val="00125C1E"/>
    <w:rsid w:val="0013054C"/>
    <w:rsid w:val="00131FE9"/>
    <w:rsid w:val="0013402C"/>
    <w:rsid w:val="0013438F"/>
    <w:rsid w:val="00135608"/>
    <w:rsid w:val="00135A43"/>
    <w:rsid w:val="0013693A"/>
    <w:rsid w:val="00141FE8"/>
    <w:rsid w:val="001461F2"/>
    <w:rsid w:val="00163152"/>
    <w:rsid w:val="001650F6"/>
    <w:rsid w:val="00165C5B"/>
    <w:rsid w:val="00167FC2"/>
    <w:rsid w:val="001702EE"/>
    <w:rsid w:val="00186BAC"/>
    <w:rsid w:val="00186DD4"/>
    <w:rsid w:val="001934AF"/>
    <w:rsid w:val="001958EF"/>
    <w:rsid w:val="00196D8D"/>
    <w:rsid w:val="001A0948"/>
    <w:rsid w:val="001A43FA"/>
    <w:rsid w:val="001A631F"/>
    <w:rsid w:val="001B4CB1"/>
    <w:rsid w:val="001B750A"/>
    <w:rsid w:val="001C063C"/>
    <w:rsid w:val="001C5CE4"/>
    <w:rsid w:val="001D3D31"/>
    <w:rsid w:val="001D3FD3"/>
    <w:rsid w:val="001E0ED7"/>
    <w:rsid w:val="001E2C5C"/>
    <w:rsid w:val="001E5D7D"/>
    <w:rsid w:val="001F0776"/>
    <w:rsid w:val="001F4679"/>
    <w:rsid w:val="001F6725"/>
    <w:rsid w:val="00206903"/>
    <w:rsid w:val="00207E9D"/>
    <w:rsid w:val="00212C22"/>
    <w:rsid w:val="00213391"/>
    <w:rsid w:val="00214CC7"/>
    <w:rsid w:val="002170DA"/>
    <w:rsid w:val="00234A7F"/>
    <w:rsid w:val="0025487D"/>
    <w:rsid w:val="0025684F"/>
    <w:rsid w:val="00265DE9"/>
    <w:rsid w:val="0026669E"/>
    <w:rsid w:val="002704B0"/>
    <w:rsid w:val="00273DCE"/>
    <w:rsid w:val="00274187"/>
    <w:rsid w:val="002809C9"/>
    <w:rsid w:val="002812B2"/>
    <w:rsid w:val="00283B31"/>
    <w:rsid w:val="00294E36"/>
    <w:rsid w:val="002A094F"/>
    <w:rsid w:val="002A228D"/>
    <w:rsid w:val="002A2DEA"/>
    <w:rsid w:val="002A2F81"/>
    <w:rsid w:val="002A500D"/>
    <w:rsid w:val="002C4D19"/>
    <w:rsid w:val="002C5388"/>
    <w:rsid w:val="002C7BB0"/>
    <w:rsid w:val="002D0675"/>
    <w:rsid w:val="002D23FD"/>
    <w:rsid w:val="002D4BA0"/>
    <w:rsid w:val="002E10D1"/>
    <w:rsid w:val="003014FA"/>
    <w:rsid w:val="0031509B"/>
    <w:rsid w:val="00323BF8"/>
    <w:rsid w:val="00336DE7"/>
    <w:rsid w:val="00336EFE"/>
    <w:rsid w:val="00341187"/>
    <w:rsid w:val="003444C5"/>
    <w:rsid w:val="00346906"/>
    <w:rsid w:val="00350EEF"/>
    <w:rsid w:val="003525FA"/>
    <w:rsid w:val="00355B53"/>
    <w:rsid w:val="003568A9"/>
    <w:rsid w:val="00356EFE"/>
    <w:rsid w:val="00356FC0"/>
    <w:rsid w:val="00360BDE"/>
    <w:rsid w:val="003632DD"/>
    <w:rsid w:val="00370FCE"/>
    <w:rsid w:val="00374D5E"/>
    <w:rsid w:val="00385F68"/>
    <w:rsid w:val="00391285"/>
    <w:rsid w:val="00391952"/>
    <w:rsid w:val="003A48B8"/>
    <w:rsid w:val="003A632B"/>
    <w:rsid w:val="003B15B1"/>
    <w:rsid w:val="003B2C5C"/>
    <w:rsid w:val="003B314A"/>
    <w:rsid w:val="003B4F89"/>
    <w:rsid w:val="003B57FB"/>
    <w:rsid w:val="003B6645"/>
    <w:rsid w:val="003D2347"/>
    <w:rsid w:val="003D581D"/>
    <w:rsid w:val="003E341B"/>
    <w:rsid w:val="003E4DFE"/>
    <w:rsid w:val="003E674B"/>
    <w:rsid w:val="003F3FC6"/>
    <w:rsid w:val="003F5484"/>
    <w:rsid w:val="003F6D23"/>
    <w:rsid w:val="004059D6"/>
    <w:rsid w:val="0041267B"/>
    <w:rsid w:val="00413340"/>
    <w:rsid w:val="004142C6"/>
    <w:rsid w:val="0041618F"/>
    <w:rsid w:val="00417D3A"/>
    <w:rsid w:val="0042076B"/>
    <w:rsid w:val="00422935"/>
    <w:rsid w:val="004239F0"/>
    <w:rsid w:val="00426B1C"/>
    <w:rsid w:val="0043057B"/>
    <w:rsid w:val="00434FF3"/>
    <w:rsid w:val="00435E35"/>
    <w:rsid w:val="0044021B"/>
    <w:rsid w:val="00456AC0"/>
    <w:rsid w:val="00461E7B"/>
    <w:rsid w:val="00463A2B"/>
    <w:rsid w:val="00465E71"/>
    <w:rsid w:val="004661A6"/>
    <w:rsid w:val="00467A91"/>
    <w:rsid w:val="00475FFA"/>
    <w:rsid w:val="00477EB5"/>
    <w:rsid w:val="00480DDA"/>
    <w:rsid w:val="00481DE7"/>
    <w:rsid w:val="00484502"/>
    <w:rsid w:val="00492608"/>
    <w:rsid w:val="00493C29"/>
    <w:rsid w:val="00494C0F"/>
    <w:rsid w:val="004A1B84"/>
    <w:rsid w:val="004A438B"/>
    <w:rsid w:val="004A6448"/>
    <w:rsid w:val="004B0809"/>
    <w:rsid w:val="004B6B69"/>
    <w:rsid w:val="004C1319"/>
    <w:rsid w:val="004C2770"/>
    <w:rsid w:val="004C2D00"/>
    <w:rsid w:val="004C6DEB"/>
    <w:rsid w:val="004D099B"/>
    <w:rsid w:val="004E0E02"/>
    <w:rsid w:val="004E5126"/>
    <w:rsid w:val="004E5B5E"/>
    <w:rsid w:val="004F2EE3"/>
    <w:rsid w:val="004F6F44"/>
    <w:rsid w:val="004F749A"/>
    <w:rsid w:val="004F7677"/>
    <w:rsid w:val="005004EC"/>
    <w:rsid w:val="00500911"/>
    <w:rsid w:val="00503818"/>
    <w:rsid w:val="005048A9"/>
    <w:rsid w:val="00525046"/>
    <w:rsid w:val="0052616E"/>
    <w:rsid w:val="00530183"/>
    <w:rsid w:val="00533EFB"/>
    <w:rsid w:val="00534BCE"/>
    <w:rsid w:val="005410D2"/>
    <w:rsid w:val="005438FA"/>
    <w:rsid w:val="005609B4"/>
    <w:rsid w:val="0056491F"/>
    <w:rsid w:val="00567539"/>
    <w:rsid w:val="00571867"/>
    <w:rsid w:val="00572728"/>
    <w:rsid w:val="005737BD"/>
    <w:rsid w:val="005812DD"/>
    <w:rsid w:val="00582AF3"/>
    <w:rsid w:val="00583CF7"/>
    <w:rsid w:val="005849FF"/>
    <w:rsid w:val="00586B0E"/>
    <w:rsid w:val="00593677"/>
    <w:rsid w:val="005A0463"/>
    <w:rsid w:val="005A2B5F"/>
    <w:rsid w:val="005A6125"/>
    <w:rsid w:val="005B6E57"/>
    <w:rsid w:val="005B7834"/>
    <w:rsid w:val="005C45DD"/>
    <w:rsid w:val="005C7D9C"/>
    <w:rsid w:val="005D2F0A"/>
    <w:rsid w:val="005E15F1"/>
    <w:rsid w:val="005F010A"/>
    <w:rsid w:val="005F42D0"/>
    <w:rsid w:val="0060061D"/>
    <w:rsid w:val="0061460F"/>
    <w:rsid w:val="00624D27"/>
    <w:rsid w:val="0062695A"/>
    <w:rsid w:val="00634840"/>
    <w:rsid w:val="0063549B"/>
    <w:rsid w:val="00636A17"/>
    <w:rsid w:val="00642958"/>
    <w:rsid w:val="00642FB5"/>
    <w:rsid w:val="00652AA1"/>
    <w:rsid w:val="0065685C"/>
    <w:rsid w:val="0066637F"/>
    <w:rsid w:val="00672BE2"/>
    <w:rsid w:val="00673B7A"/>
    <w:rsid w:val="00676215"/>
    <w:rsid w:val="00676555"/>
    <w:rsid w:val="0067790C"/>
    <w:rsid w:val="00684B44"/>
    <w:rsid w:val="00692E99"/>
    <w:rsid w:val="006C037C"/>
    <w:rsid w:val="006C34CA"/>
    <w:rsid w:val="006C7856"/>
    <w:rsid w:val="006D6562"/>
    <w:rsid w:val="006F3E54"/>
    <w:rsid w:val="006F5391"/>
    <w:rsid w:val="006F7E3C"/>
    <w:rsid w:val="00704199"/>
    <w:rsid w:val="0071677A"/>
    <w:rsid w:val="00720444"/>
    <w:rsid w:val="007309E1"/>
    <w:rsid w:val="00733585"/>
    <w:rsid w:val="007408A0"/>
    <w:rsid w:val="0074693C"/>
    <w:rsid w:val="00747063"/>
    <w:rsid w:val="00747664"/>
    <w:rsid w:val="00747A93"/>
    <w:rsid w:val="0075415F"/>
    <w:rsid w:val="00754D63"/>
    <w:rsid w:val="00757AAD"/>
    <w:rsid w:val="007648E5"/>
    <w:rsid w:val="007653A1"/>
    <w:rsid w:val="00765CF0"/>
    <w:rsid w:val="007667C5"/>
    <w:rsid w:val="007715FB"/>
    <w:rsid w:val="007731E7"/>
    <w:rsid w:val="007802F8"/>
    <w:rsid w:val="0078700A"/>
    <w:rsid w:val="0079070F"/>
    <w:rsid w:val="0079328D"/>
    <w:rsid w:val="00793C99"/>
    <w:rsid w:val="00795480"/>
    <w:rsid w:val="007954CC"/>
    <w:rsid w:val="00795B12"/>
    <w:rsid w:val="00795F7A"/>
    <w:rsid w:val="007A37DE"/>
    <w:rsid w:val="007A4CBC"/>
    <w:rsid w:val="007C1FC4"/>
    <w:rsid w:val="007C20DF"/>
    <w:rsid w:val="007C2607"/>
    <w:rsid w:val="007D536A"/>
    <w:rsid w:val="007E0AAD"/>
    <w:rsid w:val="007E3277"/>
    <w:rsid w:val="007E4853"/>
    <w:rsid w:val="007E5E5D"/>
    <w:rsid w:val="007E7A55"/>
    <w:rsid w:val="007F0B52"/>
    <w:rsid w:val="007F27E2"/>
    <w:rsid w:val="007F2B58"/>
    <w:rsid w:val="007F5B09"/>
    <w:rsid w:val="007F6285"/>
    <w:rsid w:val="00800A16"/>
    <w:rsid w:val="0080580F"/>
    <w:rsid w:val="00810ED9"/>
    <w:rsid w:val="00815ECA"/>
    <w:rsid w:val="00816245"/>
    <w:rsid w:val="00820E10"/>
    <w:rsid w:val="00827270"/>
    <w:rsid w:val="0085227B"/>
    <w:rsid w:val="00857781"/>
    <w:rsid w:val="008620C6"/>
    <w:rsid w:val="00873E94"/>
    <w:rsid w:val="00874D0C"/>
    <w:rsid w:val="00876104"/>
    <w:rsid w:val="00884CC3"/>
    <w:rsid w:val="00890534"/>
    <w:rsid w:val="0089365F"/>
    <w:rsid w:val="008A3CE0"/>
    <w:rsid w:val="008B1952"/>
    <w:rsid w:val="008B3088"/>
    <w:rsid w:val="008C617D"/>
    <w:rsid w:val="008C669D"/>
    <w:rsid w:val="008C6E51"/>
    <w:rsid w:val="008D5F48"/>
    <w:rsid w:val="008D6B38"/>
    <w:rsid w:val="008E7493"/>
    <w:rsid w:val="008F0671"/>
    <w:rsid w:val="008F5D62"/>
    <w:rsid w:val="00922EDA"/>
    <w:rsid w:val="009254BA"/>
    <w:rsid w:val="009356E0"/>
    <w:rsid w:val="009404A5"/>
    <w:rsid w:val="00951BDF"/>
    <w:rsid w:val="00953417"/>
    <w:rsid w:val="009601DA"/>
    <w:rsid w:val="00962212"/>
    <w:rsid w:val="00964164"/>
    <w:rsid w:val="009651C2"/>
    <w:rsid w:val="009669A0"/>
    <w:rsid w:val="009675E0"/>
    <w:rsid w:val="00967CEC"/>
    <w:rsid w:val="00970CB7"/>
    <w:rsid w:val="009814BD"/>
    <w:rsid w:val="00984F3A"/>
    <w:rsid w:val="009927A8"/>
    <w:rsid w:val="00996672"/>
    <w:rsid w:val="00997F63"/>
    <w:rsid w:val="009A50B1"/>
    <w:rsid w:val="009A6AB0"/>
    <w:rsid w:val="009B72A6"/>
    <w:rsid w:val="009C0674"/>
    <w:rsid w:val="009C5A10"/>
    <w:rsid w:val="009D1EF7"/>
    <w:rsid w:val="009D3CF6"/>
    <w:rsid w:val="009E1609"/>
    <w:rsid w:val="009E3BC4"/>
    <w:rsid w:val="009E443D"/>
    <w:rsid w:val="009E512A"/>
    <w:rsid w:val="009F1813"/>
    <w:rsid w:val="009F1F0D"/>
    <w:rsid w:val="009F5F2D"/>
    <w:rsid w:val="00A05BCB"/>
    <w:rsid w:val="00A06583"/>
    <w:rsid w:val="00A14200"/>
    <w:rsid w:val="00A22A7F"/>
    <w:rsid w:val="00A22BC1"/>
    <w:rsid w:val="00A26B86"/>
    <w:rsid w:val="00A373D6"/>
    <w:rsid w:val="00A4235E"/>
    <w:rsid w:val="00A50482"/>
    <w:rsid w:val="00A51536"/>
    <w:rsid w:val="00A52B41"/>
    <w:rsid w:val="00A52E9D"/>
    <w:rsid w:val="00A546B2"/>
    <w:rsid w:val="00A60AF6"/>
    <w:rsid w:val="00A6399C"/>
    <w:rsid w:val="00A64438"/>
    <w:rsid w:val="00A6615C"/>
    <w:rsid w:val="00A766F2"/>
    <w:rsid w:val="00A823A0"/>
    <w:rsid w:val="00A832E2"/>
    <w:rsid w:val="00A869A0"/>
    <w:rsid w:val="00A9075D"/>
    <w:rsid w:val="00A9229C"/>
    <w:rsid w:val="00A94EB5"/>
    <w:rsid w:val="00AA4C81"/>
    <w:rsid w:val="00AB123B"/>
    <w:rsid w:val="00AB2BF6"/>
    <w:rsid w:val="00AC5009"/>
    <w:rsid w:val="00AC5081"/>
    <w:rsid w:val="00AD1224"/>
    <w:rsid w:val="00AD2B85"/>
    <w:rsid w:val="00AD785D"/>
    <w:rsid w:val="00AE3D21"/>
    <w:rsid w:val="00AF0DBD"/>
    <w:rsid w:val="00AF3AD2"/>
    <w:rsid w:val="00AF473C"/>
    <w:rsid w:val="00AF71F7"/>
    <w:rsid w:val="00AF733A"/>
    <w:rsid w:val="00B03501"/>
    <w:rsid w:val="00B040FC"/>
    <w:rsid w:val="00B04A4A"/>
    <w:rsid w:val="00B06351"/>
    <w:rsid w:val="00B13491"/>
    <w:rsid w:val="00B23DE2"/>
    <w:rsid w:val="00B240B8"/>
    <w:rsid w:val="00B24807"/>
    <w:rsid w:val="00B26E70"/>
    <w:rsid w:val="00B30776"/>
    <w:rsid w:val="00B31BD9"/>
    <w:rsid w:val="00B35ADD"/>
    <w:rsid w:val="00B40961"/>
    <w:rsid w:val="00B4398D"/>
    <w:rsid w:val="00B44DED"/>
    <w:rsid w:val="00B4517A"/>
    <w:rsid w:val="00B545AE"/>
    <w:rsid w:val="00B559B3"/>
    <w:rsid w:val="00B60AC7"/>
    <w:rsid w:val="00B67C53"/>
    <w:rsid w:val="00B92CE3"/>
    <w:rsid w:val="00B96F89"/>
    <w:rsid w:val="00BA0D1F"/>
    <w:rsid w:val="00BB0824"/>
    <w:rsid w:val="00BB1CEE"/>
    <w:rsid w:val="00BB29BE"/>
    <w:rsid w:val="00BB4C0C"/>
    <w:rsid w:val="00BB6DFA"/>
    <w:rsid w:val="00BB7633"/>
    <w:rsid w:val="00BC35AB"/>
    <w:rsid w:val="00BC796F"/>
    <w:rsid w:val="00BD25F0"/>
    <w:rsid w:val="00BD2E7D"/>
    <w:rsid w:val="00BD36A7"/>
    <w:rsid w:val="00BD7E45"/>
    <w:rsid w:val="00BF1575"/>
    <w:rsid w:val="00BF16C4"/>
    <w:rsid w:val="00BF26B9"/>
    <w:rsid w:val="00BF3825"/>
    <w:rsid w:val="00BF5AA3"/>
    <w:rsid w:val="00C01E75"/>
    <w:rsid w:val="00C0426A"/>
    <w:rsid w:val="00C05F2B"/>
    <w:rsid w:val="00C15F38"/>
    <w:rsid w:val="00C171B7"/>
    <w:rsid w:val="00C233BC"/>
    <w:rsid w:val="00C25827"/>
    <w:rsid w:val="00C27EC6"/>
    <w:rsid w:val="00C317EF"/>
    <w:rsid w:val="00C376EC"/>
    <w:rsid w:val="00C47AD2"/>
    <w:rsid w:val="00C6356F"/>
    <w:rsid w:val="00C705F1"/>
    <w:rsid w:val="00C807AA"/>
    <w:rsid w:val="00C8381D"/>
    <w:rsid w:val="00C848D2"/>
    <w:rsid w:val="00C86661"/>
    <w:rsid w:val="00C877F9"/>
    <w:rsid w:val="00C9075C"/>
    <w:rsid w:val="00C92E0D"/>
    <w:rsid w:val="00C94B2F"/>
    <w:rsid w:val="00C95201"/>
    <w:rsid w:val="00CA16F8"/>
    <w:rsid w:val="00CA3045"/>
    <w:rsid w:val="00CA3E32"/>
    <w:rsid w:val="00CA53E1"/>
    <w:rsid w:val="00CB219B"/>
    <w:rsid w:val="00CC4235"/>
    <w:rsid w:val="00CC47A8"/>
    <w:rsid w:val="00CD12C5"/>
    <w:rsid w:val="00CD1A5B"/>
    <w:rsid w:val="00CD236B"/>
    <w:rsid w:val="00CD6270"/>
    <w:rsid w:val="00CF78F4"/>
    <w:rsid w:val="00D0358B"/>
    <w:rsid w:val="00D1315F"/>
    <w:rsid w:val="00D15957"/>
    <w:rsid w:val="00D169CB"/>
    <w:rsid w:val="00D211C3"/>
    <w:rsid w:val="00D2223D"/>
    <w:rsid w:val="00D25394"/>
    <w:rsid w:val="00D25C58"/>
    <w:rsid w:val="00D262EA"/>
    <w:rsid w:val="00D320F5"/>
    <w:rsid w:val="00D3496D"/>
    <w:rsid w:val="00D4007B"/>
    <w:rsid w:val="00D43370"/>
    <w:rsid w:val="00D47FCB"/>
    <w:rsid w:val="00D543D7"/>
    <w:rsid w:val="00D60C43"/>
    <w:rsid w:val="00D70520"/>
    <w:rsid w:val="00D720ED"/>
    <w:rsid w:val="00D8222D"/>
    <w:rsid w:val="00D82C2C"/>
    <w:rsid w:val="00D84270"/>
    <w:rsid w:val="00D86850"/>
    <w:rsid w:val="00D93BD1"/>
    <w:rsid w:val="00D96704"/>
    <w:rsid w:val="00DA3108"/>
    <w:rsid w:val="00DB0A74"/>
    <w:rsid w:val="00DB2636"/>
    <w:rsid w:val="00DB75A4"/>
    <w:rsid w:val="00DC00D3"/>
    <w:rsid w:val="00DC6A60"/>
    <w:rsid w:val="00DE1C99"/>
    <w:rsid w:val="00DE2026"/>
    <w:rsid w:val="00DF2650"/>
    <w:rsid w:val="00DF3FB0"/>
    <w:rsid w:val="00E02E78"/>
    <w:rsid w:val="00E037AE"/>
    <w:rsid w:val="00E07465"/>
    <w:rsid w:val="00E161E8"/>
    <w:rsid w:val="00E22F1D"/>
    <w:rsid w:val="00E26575"/>
    <w:rsid w:val="00E37885"/>
    <w:rsid w:val="00E41C3D"/>
    <w:rsid w:val="00E43A77"/>
    <w:rsid w:val="00E445AB"/>
    <w:rsid w:val="00E50759"/>
    <w:rsid w:val="00E53FD5"/>
    <w:rsid w:val="00E55729"/>
    <w:rsid w:val="00E60B87"/>
    <w:rsid w:val="00E6132E"/>
    <w:rsid w:val="00E84EEC"/>
    <w:rsid w:val="00E857EB"/>
    <w:rsid w:val="00E94AE5"/>
    <w:rsid w:val="00EA2FB1"/>
    <w:rsid w:val="00EB36D3"/>
    <w:rsid w:val="00EB79AC"/>
    <w:rsid w:val="00EC0885"/>
    <w:rsid w:val="00EC4DC7"/>
    <w:rsid w:val="00EC7787"/>
    <w:rsid w:val="00ED586C"/>
    <w:rsid w:val="00ED5BE6"/>
    <w:rsid w:val="00EE1111"/>
    <w:rsid w:val="00EE62F8"/>
    <w:rsid w:val="00EE688A"/>
    <w:rsid w:val="00EF07B9"/>
    <w:rsid w:val="00EF28FB"/>
    <w:rsid w:val="00EF292C"/>
    <w:rsid w:val="00F123A7"/>
    <w:rsid w:val="00F140AD"/>
    <w:rsid w:val="00F14A5F"/>
    <w:rsid w:val="00F14BA8"/>
    <w:rsid w:val="00F16D5D"/>
    <w:rsid w:val="00F20337"/>
    <w:rsid w:val="00F229CC"/>
    <w:rsid w:val="00F32AAF"/>
    <w:rsid w:val="00F3796F"/>
    <w:rsid w:val="00F414F2"/>
    <w:rsid w:val="00F504CC"/>
    <w:rsid w:val="00F50A5C"/>
    <w:rsid w:val="00F52B01"/>
    <w:rsid w:val="00F57C78"/>
    <w:rsid w:val="00F65C09"/>
    <w:rsid w:val="00F7036E"/>
    <w:rsid w:val="00F70821"/>
    <w:rsid w:val="00F7273E"/>
    <w:rsid w:val="00F74D33"/>
    <w:rsid w:val="00F772BB"/>
    <w:rsid w:val="00F86909"/>
    <w:rsid w:val="00F92C77"/>
    <w:rsid w:val="00F93880"/>
    <w:rsid w:val="00FB4C2E"/>
    <w:rsid w:val="00FC0252"/>
    <w:rsid w:val="00FC6643"/>
    <w:rsid w:val="00FD107D"/>
    <w:rsid w:val="00FE01A1"/>
    <w:rsid w:val="00FE1E70"/>
    <w:rsid w:val="00FE20AA"/>
    <w:rsid w:val="00FF3E28"/>
    <w:rsid w:val="00FF4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A9135A"/>
  <w15:docId w15:val="{4A579A90-1E0A-4E5D-B3E3-C76A4E9FE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E3C"/>
    <w:rPr>
      <w:rFonts w:ascii="Arial" w:hAnsi="Arial"/>
      <w:sz w:val="20"/>
    </w:rPr>
  </w:style>
  <w:style w:type="paragraph" w:styleId="Heading1">
    <w:name w:val="heading 1"/>
    <w:basedOn w:val="Normal"/>
    <w:next w:val="Normal"/>
    <w:link w:val="Heading1Char"/>
    <w:uiPriority w:val="9"/>
    <w:qFormat/>
    <w:rsid w:val="00A9229C"/>
    <w:pPr>
      <w:keepNext/>
      <w:keepLines/>
      <w:spacing w:before="240"/>
      <w:outlineLvl w:val="0"/>
    </w:pPr>
    <w:rPr>
      <w:rFonts w:eastAsiaTheme="majorEastAsia" w:cstheme="majorBidi"/>
      <w:color w:val="0063A0"/>
      <w:sz w:val="52"/>
      <w:szCs w:val="32"/>
    </w:rPr>
  </w:style>
  <w:style w:type="paragraph" w:styleId="Heading2">
    <w:name w:val="heading 2"/>
    <w:basedOn w:val="Normal"/>
    <w:next w:val="Normal"/>
    <w:link w:val="Heading2Char"/>
    <w:uiPriority w:val="9"/>
    <w:unhideWhenUsed/>
    <w:qFormat/>
    <w:rsid w:val="00A06583"/>
    <w:pPr>
      <w:keepNext/>
      <w:keepLines/>
      <w:spacing w:before="40"/>
      <w:outlineLvl w:val="1"/>
    </w:pPr>
    <w:rPr>
      <w:rFonts w:eastAsiaTheme="majorEastAsia" w:cstheme="majorBidi"/>
      <w:color w:val="00809E"/>
      <w:sz w:val="36"/>
      <w:szCs w:val="26"/>
    </w:rPr>
  </w:style>
  <w:style w:type="paragraph" w:styleId="Heading3">
    <w:name w:val="heading 3"/>
    <w:basedOn w:val="Normal"/>
    <w:next w:val="Normal"/>
    <w:link w:val="Heading3Char"/>
    <w:uiPriority w:val="9"/>
    <w:semiHidden/>
    <w:unhideWhenUsed/>
    <w:qFormat/>
    <w:rsid w:val="00A52E9D"/>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aliases w:val="Table Text"/>
    <w:basedOn w:val="Normal"/>
    <w:link w:val="Heading4Char"/>
    <w:uiPriority w:val="1"/>
    <w:qFormat/>
    <w:rsid w:val="00A22A7F"/>
    <w:pPr>
      <w:widowControl w:val="0"/>
      <w:autoSpaceDE w:val="0"/>
      <w:autoSpaceDN w:val="0"/>
      <w:ind w:left="102" w:right="358"/>
      <w:outlineLvl w:val="3"/>
    </w:pPr>
    <w:rPr>
      <w:rFonts w:eastAsia="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29C"/>
    <w:pPr>
      <w:tabs>
        <w:tab w:val="center" w:pos="4680"/>
        <w:tab w:val="right" w:pos="9360"/>
      </w:tabs>
    </w:pPr>
  </w:style>
  <w:style w:type="character" w:customStyle="1" w:styleId="HeaderChar">
    <w:name w:val="Header Char"/>
    <w:basedOn w:val="DefaultParagraphFont"/>
    <w:link w:val="Header"/>
    <w:uiPriority w:val="99"/>
    <w:rsid w:val="00A9229C"/>
  </w:style>
  <w:style w:type="paragraph" w:styleId="Footer">
    <w:name w:val="footer"/>
    <w:basedOn w:val="Normal"/>
    <w:link w:val="FooterChar"/>
    <w:uiPriority w:val="99"/>
    <w:unhideWhenUsed/>
    <w:rsid w:val="00A9229C"/>
    <w:pPr>
      <w:tabs>
        <w:tab w:val="center" w:pos="4680"/>
        <w:tab w:val="right" w:pos="9360"/>
      </w:tabs>
    </w:pPr>
  </w:style>
  <w:style w:type="character" w:customStyle="1" w:styleId="FooterChar">
    <w:name w:val="Footer Char"/>
    <w:basedOn w:val="DefaultParagraphFont"/>
    <w:link w:val="Footer"/>
    <w:uiPriority w:val="99"/>
    <w:rsid w:val="00A9229C"/>
  </w:style>
  <w:style w:type="character" w:customStyle="1" w:styleId="Heading1Char">
    <w:name w:val="Heading 1 Char"/>
    <w:basedOn w:val="DefaultParagraphFont"/>
    <w:link w:val="Heading1"/>
    <w:uiPriority w:val="9"/>
    <w:rsid w:val="00A9229C"/>
    <w:rPr>
      <w:rFonts w:ascii="Arial" w:eastAsiaTheme="majorEastAsia" w:hAnsi="Arial" w:cstheme="majorBidi"/>
      <w:color w:val="0063A0"/>
      <w:sz w:val="52"/>
      <w:szCs w:val="32"/>
    </w:rPr>
  </w:style>
  <w:style w:type="character" w:styleId="Hyperlink">
    <w:name w:val="Hyperlink"/>
    <w:basedOn w:val="DefaultParagraphFont"/>
    <w:uiPriority w:val="99"/>
    <w:unhideWhenUsed/>
    <w:rsid w:val="006F7E3C"/>
    <w:rPr>
      <w:color w:val="0563C1" w:themeColor="hyperlink"/>
      <w:u w:val="single"/>
    </w:rPr>
  </w:style>
  <w:style w:type="character" w:customStyle="1" w:styleId="Heading2Char">
    <w:name w:val="Heading 2 Char"/>
    <w:basedOn w:val="DefaultParagraphFont"/>
    <w:link w:val="Heading2"/>
    <w:uiPriority w:val="9"/>
    <w:rsid w:val="00A06583"/>
    <w:rPr>
      <w:rFonts w:ascii="Arial" w:eastAsiaTheme="majorEastAsia" w:hAnsi="Arial" w:cstheme="majorBidi"/>
      <w:color w:val="00809E"/>
      <w:sz w:val="36"/>
      <w:szCs w:val="26"/>
    </w:rPr>
  </w:style>
  <w:style w:type="paragraph" w:styleId="ListParagraph">
    <w:name w:val="List Paragraph"/>
    <w:basedOn w:val="Normal"/>
    <w:uiPriority w:val="34"/>
    <w:qFormat/>
    <w:rsid w:val="00A06583"/>
    <w:pPr>
      <w:ind w:left="720"/>
      <w:contextualSpacing/>
    </w:pPr>
  </w:style>
  <w:style w:type="character" w:styleId="FollowedHyperlink">
    <w:name w:val="FollowedHyperlink"/>
    <w:basedOn w:val="DefaultParagraphFont"/>
    <w:uiPriority w:val="99"/>
    <w:semiHidden/>
    <w:unhideWhenUsed/>
    <w:rsid w:val="0013693A"/>
    <w:rPr>
      <w:color w:val="954F72" w:themeColor="followedHyperlink"/>
      <w:u w:val="single"/>
    </w:rPr>
  </w:style>
  <w:style w:type="paragraph" w:customStyle="1" w:styleId="FCPA-Body">
    <w:name w:val="FCPA - Body"/>
    <w:basedOn w:val="Normal"/>
    <w:qFormat/>
    <w:rsid w:val="0031509B"/>
  </w:style>
  <w:style w:type="paragraph" w:customStyle="1" w:styleId="FCPA-Heading2">
    <w:name w:val="FCPA - Heading 2"/>
    <w:basedOn w:val="Heading2"/>
    <w:qFormat/>
    <w:rsid w:val="00692E99"/>
  </w:style>
  <w:style w:type="paragraph" w:customStyle="1" w:styleId="FCPA-Heading1">
    <w:name w:val="FCPA - Heading 1"/>
    <w:basedOn w:val="Heading1"/>
    <w:qFormat/>
    <w:rsid w:val="00692E99"/>
  </w:style>
  <w:style w:type="table" w:styleId="TableGrid">
    <w:name w:val="Table Grid"/>
    <w:basedOn w:val="TableNormal"/>
    <w:uiPriority w:val="59"/>
    <w:rsid w:val="00391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PA-Section">
    <w:name w:val="FCPA - Section"/>
    <w:qFormat/>
    <w:rsid w:val="0044021B"/>
    <w:rPr>
      <w:rFonts w:ascii="Arial" w:hAnsi="Arial"/>
      <w:b/>
      <w:color w:val="00965A"/>
      <w:sz w:val="32"/>
      <w:szCs w:val="32"/>
    </w:rPr>
  </w:style>
  <w:style w:type="paragraph" w:customStyle="1" w:styleId="FCPA-Heading3">
    <w:name w:val="FCPA - Heading 3"/>
    <w:qFormat/>
    <w:rsid w:val="00DA3108"/>
    <w:rPr>
      <w:rFonts w:ascii="Arial" w:hAnsi="Arial"/>
      <w:b/>
      <w:sz w:val="28"/>
      <w:szCs w:val="28"/>
    </w:rPr>
  </w:style>
  <w:style w:type="character" w:customStyle="1" w:styleId="Heading4Char">
    <w:name w:val="Heading 4 Char"/>
    <w:aliases w:val="Table Text Char"/>
    <w:basedOn w:val="DefaultParagraphFont"/>
    <w:link w:val="Heading4"/>
    <w:uiPriority w:val="1"/>
    <w:rsid w:val="00A22A7F"/>
    <w:rPr>
      <w:rFonts w:ascii="Arial" w:eastAsia="Arial" w:hAnsi="Arial" w:cs="Arial"/>
      <w:sz w:val="20"/>
      <w:szCs w:val="22"/>
    </w:rPr>
  </w:style>
  <w:style w:type="paragraph" w:styleId="BalloonText">
    <w:name w:val="Balloon Text"/>
    <w:basedOn w:val="Normal"/>
    <w:link w:val="BalloonTextChar"/>
    <w:uiPriority w:val="99"/>
    <w:semiHidden/>
    <w:unhideWhenUsed/>
    <w:rsid w:val="00A22A7F"/>
    <w:pPr>
      <w:widowControl w:val="0"/>
      <w:autoSpaceDE w:val="0"/>
      <w:autoSpaceDN w:val="0"/>
    </w:pPr>
    <w:rPr>
      <w:rFonts w:ascii="Segoe UI" w:eastAsia="Arial" w:hAnsi="Segoe UI" w:cs="Segoe UI"/>
      <w:sz w:val="18"/>
      <w:szCs w:val="18"/>
    </w:rPr>
  </w:style>
  <w:style w:type="character" w:customStyle="1" w:styleId="BalloonTextChar">
    <w:name w:val="Balloon Text Char"/>
    <w:basedOn w:val="DefaultParagraphFont"/>
    <w:link w:val="BalloonText"/>
    <w:uiPriority w:val="99"/>
    <w:semiHidden/>
    <w:rsid w:val="00A22A7F"/>
    <w:rPr>
      <w:rFonts w:ascii="Segoe UI" w:eastAsia="Arial" w:hAnsi="Segoe UI" w:cs="Segoe UI"/>
      <w:sz w:val="18"/>
      <w:szCs w:val="18"/>
    </w:rPr>
  </w:style>
  <w:style w:type="paragraph" w:customStyle="1" w:styleId="FCPA-BodyBOLD">
    <w:name w:val="FCPA - Body BOLD"/>
    <w:basedOn w:val="FCPA-Body"/>
    <w:qFormat/>
    <w:rsid w:val="00D2223D"/>
    <w:rPr>
      <w:b/>
    </w:rPr>
  </w:style>
  <w:style w:type="character" w:styleId="PageNumber">
    <w:name w:val="page number"/>
    <w:basedOn w:val="DefaultParagraphFont"/>
    <w:uiPriority w:val="99"/>
    <w:semiHidden/>
    <w:unhideWhenUsed/>
    <w:rsid w:val="00BB1CEE"/>
  </w:style>
  <w:style w:type="paragraph" w:styleId="TOC1">
    <w:name w:val="toc 1"/>
    <w:basedOn w:val="Normal"/>
    <w:next w:val="Normal"/>
    <w:autoRedefine/>
    <w:uiPriority w:val="39"/>
    <w:unhideWhenUsed/>
    <w:rsid w:val="00C6356F"/>
    <w:pPr>
      <w:tabs>
        <w:tab w:val="right" w:leader="dot" w:pos="9350"/>
      </w:tabs>
      <w:spacing w:before="240" w:after="240"/>
    </w:pPr>
  </w:style>
  <w:style w:type="paragraph" w:styleId="TOC2">
    <w:name w:val="toc 2"/>
    <w:basedOn w:val="Normal"/>
    <w:next w:val="Normal"/>
    <w:autoRedefine/>
    <w:uiPriority w:val="39"/>
    <w:unhideWhenUsed/>
    <w:rsid w:val="00C317EF"/>
    <w:pPr>
      <w:ind w:left="200"/>
    </w:pPr>
  </w:style>
  <w:style w:type="paragraph" w:styleId="TOC3">
    <w:name w:val="toc 3"/>
    <w:basedOn w:val="Normal"/>
    <w:next w:val="Normal"/>
    <w:autoRedefine/>
    <w:uiPriority w:val="39"/>
    <w:unhideWhenUsed/>
    <w:rsid w:val="00C317EF"/>
    <w:pPr>
      <w:ind w:left="400"/>
    </w:pPr>
  </w:style>
  <w:style w:type="paragraph" w:styleId="TOC4">
    <w:name w:val="toc 4"/>
    <w:basedOn w:val="Normal"/>
    <w:next w:val="Normal"/>
    <w:autoRedefine/>
    <w:uiPriority w:val="39"/>
    <w:unhideWhenUsed/>
    <w:rsid w:val="00C317EF"/>
    <w:pPr>
      <w:ind w:left="600"/>
    </w:pPr>
  </w:style>
  <w:style w:type="paragraph" w:styleId="TOC5">
    <w:name w:val="toc 5"/>
    <w:basedOn w:val="Normal"/>
    <w:next w:val="Normal"/>
    <w:autoRedefine/>
    <w:uiPriority w:val="39"/>
    <w:unhideWhenUsed/>
    <w:rsid w:val="00C317EF"/>
    <w:pPr>
      <w:ind w:left="800"/>
    </w:pPr>
  </w:style>
  <w:style w:type="paragraph" w:styleId="TOC6">
    <w:name w:val="toc 6"/>
    <w:basedOn w:val="Normal"/>
    <w:next w:val="Normal"/>
    <w:autoRedefine/>
    <w:uiPriority w:val="39"/>
    <w:unhideWhenUsed/>
    <w:rsid w:val="00C317EF"/>
    <w:pPr>
      <w:ind w:left="1000"/>
    </w:pPr>
  </w:style>
  <w:style w:type="paragraph" w:styleId="TOC7">
    <w:name w:val="toc 7"/>
    <w:basedOn w:val="Normal"/>
    <w:next w:val="Normal"/>
    <w:autoRedefine/>
    <w:uiPriority w:val="39"/>
    <w:unhideWhenUsed/>
    <w:rsid w:val="00C317EF"/>
    <w:pPr>
      <w:ind w:left="1200"/>
    </w:pPr>
  </w:style>
  <w:style w:type="paragraph" w:styleId="TOC8">
    <w:name w:val="toc 8"/>
    <w:basedOn w:val="Normal"/>
    <w:next w:val="Normal"/>
    <w:autoRedefine/>
    <w:uiPriority w:val="39"/>
    <w:unhideWhenUsed/>
    <w:rsid w:val="00C317EF"/>
    <w:pPr>
      <w:ind w:left="1400"/>
    </w:pPr>
  </w:style>
  <w:style w:type="paragraph" w:styleId="TOC9">
    <w:name w:val="toc 9"/>
    <w:basedOn w:val="Normal"/>
    <w:next w:val="Normal"/>
    <w:autoRedefine/>
    <w:uiPriority w:val="39"/>
    <w:unhideWhenUsed/>
    <w:rsid w:val="00C317EF"/>
    <w:pPr>
      <w:ind w:left="1600"/>
    </w:pPr>
  </w:style>
  <w:style w:type="character" w:styleId="CommentReference">
    <w:name w:val="annotation reference"/>
    <w:basedOn w:val="DefaultParagraphFont"/>
    <w:uiPriority w:val="99"/>
    <w:semiHidden/>
    <w:unhideWhenUsed/>
    <w:rsid w:val="00EC4DC7"/>
    <w:rPr>
      <w:sz w:val="16"/>
      <w:szCs w:val="16"/>
    </w:rPr>
  </w:style>
  <w:style w:type="paragraph" w:styleId="CommentText">
    <w:name w:val="annotation text"/>
    <w:basedOn w:val="Normal"/>
    <w:link w:val="CommentTextChar"/>
    <w:uiPriority w:val="99"/>
    <w:unhideWhenUsed/>
    <w:rsid w:val="00EC4DC7"/>
    <w:rPr>
      <w:szCs w:val="20"/>
    </w:rPr>
  </w:style>
  <w:style w:type="character" w:customStyle="1" w:styleId="CommentTextChar">
    <w:name w:val="Comment Text Char"/>
    <w:basedOn w:val="DefaultParagraphFont"/>
    <w:link w:val="CommentText"/>
    <w:uiPriority w:val="99"/>
    <w:rsid w:val="00EC4D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C4DC7"/>
    <w:rPr>
      <w:b/>
      <w:bCs/>
    </w:rPr>
  </w:style>
  <w:style w:type="character" w:customStyle="1" w:styleId="CommentSubjectChar">
    <w:name w:val="Comment Subject Char"/>
    <w:basedOn w:val="CommentTextChar"/>
    <w:link w:val="CommentSubject"/>
    <w:uiPriority w:val="99"/>
    <w:semiHidden/>
    <w:rsid w:val="00EC4DC7"/>
    <w:rPr>
      <w:rFonts w:ascii="Arial" w:hAnsi="Arial"/>
      <w:b/>
      <w:bCs/>
      <w:sz w:val="20"/>
      <w:szCs w:val="20"/>
    </w:rPr>
  </w:style>
  <w:style w:type="character" w:customStyle="1" w:styleId="Heading3Char">
    <w:name w:val="Heading 3 Char"/>
    <w:basedOn w:val="DefaultParagraphFont"/>
    <w:link w:val="Heading3"/>
    <w:uiPriority w:val="9"/>
    <w:semiHidden/>
    <w:rsid w:val="00A52E9D"/>
    <w:rPr>
      <w:rFonts w:asciiTheme="majorHAnsi" w:eastAsiaTheme="majorEastAsia" w:hAnsiTheme="majorHAnsi" w:cstheme="majorBidi"/>
      <w:color w:val="1F3763" w:themeColor="accent1" w:themeShade="7F"/>
    </w:rPr>
  </w:style>
  <w:style w:type="table" w:customStyle="1" w:styleId="TableGrid1">
    <w:name w:val="Table Grid1"/>
    <w:basedOn w:val="TableNormal"/>
    <w:uiPriority w:val="59"/>
    <w:rsid w:val="005A2B5F"/>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A2B5F"/>
  </w:style>
  <w:style w:type="character" w:styleId="UnresolvedMention">
    <w:name w:val="Unresolved Mention"/>
    <w:basedOn w:val="DefaultParagraphFont"/>
    <w:uiPriority w:val="99"/>
    <w:semiHidden/>
    <w:unhideWhenUsed/>
    <w:rsid w:val="00A60A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95577">
      <w:bodyDiv w:val="1"/>
      <w:marLeft w:val="0"/>
      <w:marRight w:val="0"/>
      <w:marTop w:val="0"/>
      <w:marBottom w:val="0"/>
      <w:divBdr>
        <w:top w:val="none" w:sz="0" w:space="0" w:color="auto"/>
        <w:left w:val="none" w:sz="0" w:space="0" w:color="auto"/>
        <w:bottom w:val="none" w:sz="0" w:space="0" w:color="auto"/>
        <w:right w:val="none" w:sz="0" w:space="0" w:color="auto"/>
      </w:divBdr>
    </w:div>
    <w:div w:id="282619518">
      <w:bodyDiv w:val="1"/>
      <w:marLeft w:val="0"/>
      <w:marRight w:val="0"/>
      <w:marTop w:val="0"/>
      <w:marBottom w:val="0"/>
      <w:divBdr>
        <w:top w:val="none" w:sz="0" w:space="0" w:color="auto"/>
        <w:left w:val="none" w:sz="0" w:space="0" w:color="auto"/>
        <w:bottom w:val="none" w:sz="0" w:space="0" w:color="auto"/>
        <w:right w:val="none" w:sz="0" w:space="0" w:color="auto"/>
      </w:divBdr>
    </w:div>
    <w:div w:id="612513956">
      <w:bodyDiv w:val="1"/>
      <w:marLeft w:val="0"/>
      <w:marRight w:val="0"/>
      <w:marTop w:val="0"/>
      <w:marBottom w:val="0"/>
      <w:divBdr>
        <w:top w:val="none" w:sz="0" w:space="0" w:color="auto"/>
        <w:left w:val="none" w:sz="0" w:space="0" w:color="auto"/>
        <w:bottom w:val="none" w:sz="0" w:space="0" w:color="auto"/>
        <w:right w:val="none" w:sz="0" w:space="0" w:color="auto"/>
      </w:divBdr>
    </w:div>
    <w:div w:id="1212420425">
      <w:bodyDiv w:val="1"/>
      <w:marLeft w:val="0"/>
      <w:marRight w:val="0"/>
      <w:marTop w:val="0"/>
      <w:marBottom w:val="0"/>
      <w:divBdr>
        <w:top w:val="none" w:sz="0" w:space="0" w:color="auto"/>
        <w:left w:val="none" w:sz="0" w:space="0" w:color="auto"/>
        <w:bottom w:val="none" w:sz="0" w:space="0" w:color="auto"/>
        <w:right w:val="none" w:sz="0" w:space="0" w:color="auto"/>
      </w:divBdr>
    </w:div>
    <w:div w:id="1454597938">
      <w:bodyDiv w:val="1"/>
      <w:marLeft w:val="0"/>
      <w:marRight w:val="0"/>
      <w:marTop w:val="0"/>
      <w:marBottom w:val="0"/>
      <w:divBdr>
        <w:top w:val="none" w:sz="0" w:space="0" w:color="auto"/>
        <w:left w:val="none" w:sz="0" w:space="0" w:color="auto"/>
        <w:bottom w:val="none" w:sz="0" w:space="0" w:color="auto"/>
        <w:right w:val="none" w:sz="0" w:space="0" w:color="auto"/>
      </w:divBdr>
    </w:div>
    <w:div w:id="1672952485">
      <w:bodyDiv w:val="1"/>
      <w:marLeft w:val="0"/>
      <w:marRight w:val="0"/>
      <w:marTop w:val="0"/>
      <w:marBottom w:val="0"/>
      <w:divBdr>
        <w:top w:val="none" w:sz="0" w:space="0" w:color="auto"/>
        <w:left w:val="none" w:sz="0" w:space="0" w:color="auto"/>
        <w:bottom w:val="none" w:sz="0" w:space="0" w:color="auto"/>
        <w:right w:val="none" w:sz="0" w:space="0" w:color="auto"/>
      </w:divBdr>
      <w:divsChild>
        <w:div w:id="257980754">
          <w:marLeft w:val="0"/>
          <w:marRight w:val="0"/>
          <w:marTop w:val="0"/>
          <w:marBottom w:val="0"/>
          <w:divBdr>
            <w:top w:val="none" w:sz="0" w:space="0" w:color="auto"/>
            <w:left w:val="none" w:sz="0" w:space="0" w:color="auto"/>
            <w:bottom w:val="none" w:sz="0" w:space="0" w:color="auto"/>
            <w:right w:val="none" w:sz="0" w:space="0" w:color="auto"/>
          </w:divBdr>
          <w:divsChild>
            <w:div w:id="847258477">
              <w:marLeft w:val="0"/>
              <w:marRight w:val="0"/>
              <w:marTop w:val="0"/>
              <w:marBottom w:val="150"/>
              <w:divBdr>
                <w:top w:val="none" w:sz="0" w:space="0" w:color="auto"/>
                <w:left w:val="none" w:sz="0" w:space="0" w:color="auto"/>
                <w:bottom w:val="none" w:sz="0" w:space="0" w:color="auto"/>
                <w:right w:val="none" w:sz="0" w:space="0" w:color="auto"/>
              </w:divBdr>
              <w:divsChild>
                <w:div w:id="18554286">
                  <w:marLeft w:val="0"/>
                  <w:marRight w:val="0"/>
                  <w:marTop w:val="0"/>
                  <w:marBottom w:val="0"/>
                  <w:divBdr>
                    <w:top w:val="none" w:sz="0" w:space="0" w:color="auto"/>
                    <w:left w:val="none" w:sz="0" w:space="0" w:color="auto"/>
                    <w:bottom w:val="none" w:sz="0" w:space="0" w:color="auto"/>
                    <w:right w:val="none" w:sz="0" w:space="0" w:color="auto"/>
                  </w:divBdr>
                  <w:divsChild>
                    <w:div w:id="1212383084">
                      <w:marLeft w:val="0"/>
                      <w:marRight w:val="0"/>
                      <w:marTop w:val="0"/>
                      <w:marBottom w:val="0"/>
                      <w:divBdr>
                        <w:top w:val="none" w:sz="0" w:space="0" w:color="auto"/>
                        <w:left w:val="none" w:sz="0" w:space="0" w:color="auto"/>
                        <w:bottom w:val="none" w:sz="0" w:space="0" w:color="auto"/>
                        <w:right w:val="none" w:sz="0" w:space="0" w:color="auto"/>
                      </w:divBdr>
                      <w:divsChild>
                        <w:div w:id="1098141473">
                          <w:marLeft w:val="0"/>
                          <w:marRight w:val="0"/>
                          <w:marTop w:val="0"/>
                          <w:marBottom w:val="0"/>
                          <w:divBdr>
                            <w:top w:val="none" w:sz="0" w:space="0" w:color="auto"/>
                            <w:left w:val="none" w:sz="0" w:space="0" w:color="auto"/>
                            <w:bottom w:val="none" w:sz="0" w:space="0" w:color="auto"/>
                            <w:right w:val="none" w:sz="0" w:space="0" w:color="auto"/>
                          </w:divBdr>
                          <w:divsChild>
                            <w:div w:id="250238780">
                              <w:marLeft w:val="0"/>
                              <w:marRight w:val="0"/>
                              <w:marTop w:val="0"/>
                              <w:marBottom w:val="0"/>
                              <w:divBdr>
                                <w:top w:val="none" w:sz="0" w:space="0" w:color="auto"/>
                                <w:left w:val="none" w:sz="0" w:space="0" w:color="auto"/>
                                <w:bottom w:val="none" w:sz="0" w:space="0" w:color="auto"/>
                                <w:right w:val="none" w:sz="0" w:space="0" w:color="auto"/>
                              </w:divBdr>
                              <w:divsChild>
                                <w:div w:id="1046180092">
                                  <w:marLeft w:val="1"/>
                                  <w:marRight w:val="0"/>
                                  <w:marTop w:val="0"/>
                                  <w:marBottom w:val="0"/>
                                  <w:divBdr>
                                    <w:top w:val="none" w:sz="0" w:space="0" w:color="auto"/>
                                    <w:left w:val="none" w:sz="0" w:space="0" w:color="auto"/>
                                    <w:bottom w:val="none" w:sz="0" w:space="0" w:color="auto"/>
                                    <w:right w:val="none" w:sz="0" w:space="0" w:color="auto"/>
                                  </w:divBdr>
                                  <w:divsChild>
                                    <w:div w:id="18288299">
                                      <w:marLeft w:val="300"/>
                                      <w:marRight w:val="0"/>
                                      <w:marTop w:val="0"/>
                                      <w:marBottom w:val="0"/>
                                      <w:divBdr>
                                        <w:top w:val="none" w:sz="0" w:space="0" w:color="auto"/>
                                        <w:left w:val="none" w:sz="0" w:space="0" w:color="auto"/>
                                        <w:bottom w:val="none" w:sz="0" w:space="0" w:color="auto"/>
                                        <w:right w:val="none" w:sz="0" w:space="0" w:color="auto"/>
                                      </w:divBdr>
                                      <w:divsChild>
                                        <w:div w:id="163925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9959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cpa@cpaontario.ca" TargetMode="External"/><Relationship Id="rId18" Type="http://schemas.openxmlformats.org/officeDocument/2006/relationships/hyperlink" Target="mailto:fcpa@cpaontario.ca"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assets.cpaontario.ca/members/community/pdfs/CPA-Ontario-Fellows-Nomination-FY22-SAMPLE.pdf" TargetMode="External"/><Relationship Id="rId17" Type="http://schemas.openxmlformats.org/officeDocument/2006/relationships/hyperlink" Target="mailto:fcpa@cpaontario.ca" TargetMode="External"/><Relationship Id="rId2" Type="http://schemas.openxmlformats.org/officeDocument/2006/relationships/customXml" Target="../customXml/item2.xml"/><Relationship Id="rId16" Type="http://schemas.openxmlformats.org/officeDocument/2006/relationships/hyperlink" Target="mailto:fcpa@cpaontario.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mbernetwork@cpaontario.c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5956F70BDDC24D9F26FE0B6518F153" ma:contentTypeVersion="6" ma:contentTypeDescription="Create a new document." ma:contentTypeScope="" ma:versionID="2dd6a9ad46b7412bd0d560fa41e8d1fd">
  <xsd:schema xmlns:xsd="http://www.w3.org/2001/XMLSchema" xmlns:xs="http://www.w3.org/2001/XMLSchema" xmlns:p="http://schemas.microsoft.com/office/2006/metadata/properties" xmlns:ns2="a43f79d2-3f44-49eb-968c-fd044c1c1d2b" targetNamespace="http://schemas.microsoft.com/office/2006/metadata/properties" ma:root="true" ma:fieldsID="91c49d8c7556df9997ed39e6c362ac07" ns2:_="">
    <xsd:import namespace="a43f79d2-3f44-49eb-968c-fd044c1c1d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3f79d2-3f44-49eb-968c-fd044c1c1d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D2659-97F0-43AA-9B5A-B791E4AC8E19}">
  <ds:schemaRefs>
    <ds:schemaRef ds:uri="http://schemas.microsoft.com/sharepoint/v3/contenttype/forms"/>
  </ds:schemaRefs>
</ds:datastoreItem>
</file>

<file path=customXml/itemProps2.xml><?xml version="1.0" encoding="utf-8"?>
<ds:datastoreItem xmlns:ds="http://schemas.openxmlformats.org/officeDocument/2006/customXml" ds:itemID="{C1E5D327-B01F-4902-A8F3-E9AA326B38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3f79d2-3f44-49eb-968c-fd044c1c1d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47ED0E-22A7-4B84-A21B-8A4344052C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C95FFA-41A3-46B9-A824-2461AE295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448</Words>
  <Characters>1395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Institute of Chartered Accountants Ontario</Company>
  <LinksUpToDate>false</LinksUpToDate>
  <CharactersWithSpaces>16375</CharactersWithSpaces>
  <SharedDoc>false</SharedDoc>
  <HLinks>
    <vt:vector size="30" baseType="variant">
      <vt:variant>
        <vt:i4>2162690</vt:i4>
      </vt:variant>
      <vt:variant>
        <vt:i4>69</vt:i4>
      </vt:variant>
      <vt:variant>
        <vt:i4>0</vt:i4>
      </vt:variant>
      <vt:variant>
        <vt:i4>5</vt:i4>
      </vt:variant>
      <vt:variant>
        <vt:lpwstr>mailto:fcpa@cpaontario.ca</vt:lpwstr>
      </vt:variant>
      <vt:variant>
        <vt:lpwstr/>
      </vt:variant>
      <vt:variant>
        <vt:i4>2162690</vt:i4>
      </vt:variant>
      <vt:variant>
        <vt:i4>66</vt:i4>
      </vt:variant>
      <vt:variant>
        <vt:i4>0</vt:i4>
      </vt:variant>
      <vt:variant>
        <vt:i4>5</vt:i4>
      </vt:variant>
      <vt:variant>
        <vt:lpwstr>mailto:fcpa@cpaontario.ca</vt:lpwstr>
      </vt:variant>
      <vt:variant>
        <vt:lpwstr/>
      </vt:variant>
      <vt:variant>
        <vt:i4>2162690</vt:i4>
      </vt:variant>
      <vt:variant>
        <vt:i4>57</vt:i4>
      </vt:variant>
      <vt:variant>
        <vt:i4>0</vt:i4>
      </vt:variant>
      <vt:variant>
        <vt:i4>5</vt:i4>
      </vt:variant>
      <vt:variant>
        <vt:lpwstr>mailto:fcpa@cpaontario.ca</vt:lpwstr>
      </vt:variant>
      <vt:variant>
        <vt:lpwstr/>
      </vt:variant>
      <vt:variant>
        <vt:i4>2162690</vt:i4>
      </vt:variant>
      <vt:variant>
        <vt:i4>54</vt:i4>
      </vt:variant>
      <vt:variant>
        <vt:i4>0</vt:i4>
      </vt:variant>
      <vt:variant>
        <vt:i4>5</vt:i4>
      </vt:variant>
      <vt:variant>
        <vt:lpwstr>mailto:fcpa@cpaontario.ca</vt:lpwstr>
      </vt:variant>
      <vt:variant>
        <vt:lpwstr/>
      </vt:variant>
      <vt:variant>
        <vt:i4>1245204</vt:i4>
      </vt:variant>
      <vt:variant>
        <vt:i4>51</vt:i4>
      </vt:variant>
      <vt:variant>
        <vt:i4>0</vt:i4>
      </vt:variant>
      <vt:variant>
        <vt:i4>5</vt:i4>
      </vt:variant>
      <vt:variant>
        <vt:lpwstr>https://media.cpaontario.ca/become-a-cpa/pdfs/CPA-Ontario-Fellows-Nomination-FY20-SAMPLE.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Lam</dc:creator>
  <cp:keywords/>
  <cp:lastModifiedBy>Amy Coulterman</cp:lastModifiedBy>
  <cp:revision>4</cp:revision>
  <cp:lastPrinted>2019-03-12T22:52:00Z</cp:lastPrinted>
  <dcterms:created xsi:type="dcterms:W3CDTF">2021-04-30T17:33:00Z</dcterms:created>
  <dcterms:modified xsi:type="dcterms:W3CDTF">2022-05-0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5956F70BDDC24D9F26FE0B6518F153</vt:lpwstr>
  </property>
</Properties>
</file>